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E8C86" w14:textId="7DD29BF6" w:rsidR="00EE52F0" w:rsidRDefault="00D74E03" w:rsidP="00D52512">
      <w:pPr>
        <w:spacing w:after="0" w:line="240" w:lineRule="auto"/>
        <w:jc w:val="center"/>
        <w:rPr>
          <w:rFonts w:ascii="Calibri" w:hAnsi="Calibri" w:cs="Calibri"/>
          <w:i/>
          <w:sz w:val="24"/>
          <w:szCs w:val="24"/>
        </w:rPr>
      </w:pPr>
      <w:r w:rsidRPr="00985929">
        <w:rPr>
          <w:rFonts w:ascii="Calibri" w:hAnsi="Calibri" w:cs="Calibri"/>
          <w:i/>
          <w:sz w:val="24"/>
          <w:szCs w:val="24"/>
        </w:rPr>
        <w:t>To ensure accessibility i</w:t>
      </w:r>
      <w:r w:rsidR="00EE52F0" w:rsidRPr="00985929">
        <w:rPr>
          <w:rFonts w:ascii="Calibri" w:hAnsi="Calibri" w:cs="Calibri"/>
          <w:i/>
          <w:sz w:val="24"/>
          <w:szCs w:val="24"/>
        </w:rPr>
        <w:t xml:space="preserve">n accordance with the Americans with Disabilities Act (ADA), </w:t>
      </w:r>
      <w:r w:rsidR="003978F2">
        <w:rPr>
          <w:rFonts w:ascii="Calibri" w:hAnsi="Calibri" w:cs="Calibri"/>
          <w:i/>
          <w:sz w:val="24"/>
          <w:szCs w:val="24"/>
        </w:rPr>
        <w:br/>
      </w:r>
      <w:r w:rsidR="00EE52F0" w:rsidRPr="00985929">
        <w:rPr>
          <w:rFonts w:ascii="Calibri" w:hAnsi="Calibri" w:cs="Calibri"/>
          <w:i/>
          <w:sz w:val="24"/>
          <w:szCs w:val="24"/>
        </w:rPr>
        <w:t>please use the down arrow key to navigate this tool.</w:t>
      </w:r>
    </w:p>
    <w:p w14:paraId="13B61A37" w14:textId="77777777" w:rsidR="00D52512" w:rsidRPr="00985929" w:rsidRDefault="00D52512" w:rsidP="00D52512">
      <w:pPr>
        <w:spacing w:after="0" w:line="240" w:lineRule="auto"/>
        <w:jc w:val="center"/>
        <w:rPr>
          <w:rFonts w:ascii="Calibri" w:hAnsi="Calibri" w:cs="Calibri"/>
          <w:i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  <w:tblCaption w:val="demographic data table"/>
        <w:tblDescription w:val="table it fill in with teacher name, school and date. To navigate the tool use the down arrow key. "/>
      </w:tblPr>
      <w:tblGrid>
        <w:gridCol w:w="5040"/>
        <w:gridCol w:w="5040"/>
      </w:tblGrid>
      <w:tr w:rsidR="00D070E4" w:rsidRPr="00985929" w14:paraId="24478E49" w14:textId="77777777" w:rsidTr="00CF1024">
        <w:trPr>
          <w:trHeight w:val="398"/>
          <w:tblHeader/>
        </w:trPr>
        <w:tc>
          <w:tcPr>
            <w:tcW w:w="2500" w:type="pct"/>
          </w:tcPr>
          <w:p w14:paraId="1761C50D" w14:textId="2D2C60C3" w:rsidR="00D070E4" w:rsidRPr="00985929" w:rsidRDefault="00C41489" w:rsidP="00D52512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ducator</w:t>
            </w:r>
            <w:r w:rsidR="00D070E4" w:rsidRPr="00985929">
              <w:rPr>
                <w:rFonts w:ascii="Calibri" w:hAnsi="Calibri" w:cs="Calibri"/>
                <w:sz w:val="24"/>
                <w:szCs w:val="24"/>
              </w:rPr>
              <w:t xml:space="preserve"> Name: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Educator Name"/>
                <w:tag w:val="Demographic Information "/>
                <w:id w:val="677005828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792921946" w:edGrp="everyone"/>
                <w:r w:rsidR="00D070E4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792921946"/>
              </w:sdtContent>
            </w:sdt>
          </w:p>
        </w:tc>
        <w:tc>
          <w:tcPr>
            <w:tcW w:w="2500" w:type="pct"/>
          </w:tcPr>
          <w:p w14:paraId="1CD14B6E" w14:textId="1524AA12" w:rsidR="00D070E4" w:rsidRPr="00985929" w:rsidRDefault="00E93A27" w:rsidP="00D52512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Area/Region </w:t>
            </w:r>
            <w:r w:rsidR="00D070E4" w:rsidRPr="00985929">
              <w:rPr>
                <w:rFonts w:ascii="Calibri" w:hAnsi="Calibri" w:cs="Calibri"/>
                <w:sz w:val="24"/>
                <w:szCs w:val="24"/>
              </w:rPr>
              <w:t>Name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Area/Region Name"/>
                <w:tag w:val="Demographic Information "/>
                <w:id w:val="-1280245261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1968327954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1968327954"/>
              </w:sdtContent>
            </w:sdt>
          </w:p>
        </w:tc>
      </w:tr>
      <w:tr w:rsidR="00D070E4" w:rsidRPr="00985929" w14:paraId="19DB09F7" w14:textId="77777777" w:rsidTr="00CF1024">
        <w:trPr>
          <w:trHeight w:val="398"/>
          <w:tblHeader/>
        </w:trPr>
        <w:tc>
          <w:tcPr>
            <w:tcW w:w="2500" w:type="pct"/>
          </w:tcPr>
          <w:p w14:paraId="682A3965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Evaluator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Evaluator"/>
                <w:tag w:val="Demographic Information "/>
                <w:id w:val="694820839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1641819254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1641819254"/>
              </w:sdtContent>
            </w:sdt>
          </w:p>
        </w:tc>
        <w:tc>
          <w:tcPr>
            <w:tcW w:w="2500" w:type="pct"/>
          </w:tcPr>
          <w:p w14:paraId="36E8BE58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Date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Date"/>
                <w:tag w:val="Demographic Information "/>
                <w:id w:val="-901453761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38145237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38145237"/>
              </w:sdtContent>
            </w:sdt>
          </w:p>
        </w:tc>
      </w:tr>
    </w:tbl>
    <w:p w14:paraId="6055BE09" w14:textId="77777777" w:rsidR="00D52512" w:rsidRDefault="00D52512" w:rsidP="00D52512">
      <w:pPr>
        <w:spacing w:after="0" w:line="240" w:lineRule="auto"/>
        <w:rPr>
          <w:rFonts w:ascii="Calibri" w:hAnsi="Calibri" w:cs="Calibri"/>
          <w:bCs/>
          <w:sz w:val="24"/>
          <w:szCs w:val="24"/>
        </w:rPr>
      </w:pPr>
    </w:p>
    <w:p w14:paraId="36CD0C10" w14:textId="29D9231B" w:rsidR="00D52512" w:rsidRDefault="00887BF5" w:rsidP="00887BF5">
      <w:pPr>
        <w:spacing w:after="0" w:line="240" w:lineRule="auto"/>
        <w:rPr>
          <w:b/>
          <w:bCs/>
          <w:color w:val="365F91" w:themeColor="accent1" w:themeShade="BF"/>
          <w:sz w:val="24"/>
          <w:szCs w:val="24"/>
        </w:rPr>
      </w:pPr>
      <w:r w:rsidRPr="00887BF5">
        <w:rPr>
          <w:rFonts w:ascii="Calibri" w:hAnsi="Calibri" w:cs="Calibri"/>
          <w:bCs/>
          <w:sz w:val="24"/>
          <w:szCs w:val="24"/>
        </w:rPr>
        <w:t xml:space="preserve">This tool, an alternative for the Self-Assessment Tool, is intended to assist educators as they engage in self-reflection in preparation for and provision of face-to-face, digital, or blended instruction.  It should be used as a space to honor the quality work of the educator and to identify priority areas for growth on which the educator would like to focus for the upcoming year. </w:t>
      </w:r>
      <w:r w:rsidR="008E5BA7">
        <w:rPr>
          <w:rFonts w:ascii="Calibri" w:hAnsi="Calibri" w:cs="Calibri"/>
          <w:bCs/>
          <w:sz w:val="24"/>
          <w:szCs w:val="24"/>
        </w:rPr>
        <w:t>Leadership and professional p</w:t>
      </w:r>
      <w:r w:rsidRPr="00887BF5">
        <w:rPr>
          <w:rFonts w:ascii="Calibri" w:hAnsi="Calibri" w:cs="Calibri"/>
          <w:bCs/>
          <w:sz w:val="24"/>
          <w:szCs w:val="24"/>
        </w:rPr>
        <w:t>ractice</w:t>
      </w:r>
      <w:r w:rsidR="00F73411">
        <w:rPr>
          <w:rFonts w:ascii="Calibri" w:hAnsi="Calibri" w:cs="Calibri"/>
          <w:bCs/>
          <w:sz w:val="24"/>
          <w:szCs w:val="24"/>
        </w:rPr>
        <w:t>s</w:t>
      </w:r>
      <w:r w:rsidRPr="00887BF5">
        <w:rPr>
          <w:rFonts w:ascii="Calibri" w:hAnsi="Calibri" w:cs="Calibri"/>
          <w:bCs/>
          <w:sz w:val="24"/>
          <w:szCs w:val="24"/>
        </w:rPr>
        <w:t xml:space="preserve"> may be stronger in one </w:t>
      </w:r>
      <w:r w:rsidR="00F73411">
        <w:rPr>
          <w:rFonts w:ascii="Calibri" w:hAnsi="Calibri" w:cs="Calibri"/>
          <w:bCs/>
          <w:sz w:val="24"/>
          <w:szCs w:val="24"/>
        </w:rPr>
        <w:t xml:space="preserve">type of </w:t>
      </w:r>
      <w:r w:rsidRPr="00887BF5">
        <w:rPr>
          <w:rFonts w:ascii="Calibri" w:hAnsi="Calibri" w:cs="Calibri"/>
          <w:bCs/>
          <w:sz w:val="24"/>
          <w:szCs w:val="24"/>
        </w:rPr>
        <w:t xml:space="preserve">environment than </w:t>
      </w:r>
      <w:r w:rsidR="001D79F8">
        <w:rPr>
          <w:rFonts w:ascii="Calibri" w:hAnsi="Calibri" w:cs="Calibri"/>
          <w:bCs/>
          <w:sz w:val="24"/>
          <w:szCs w:val="24"/>
        </w:rPr>
        <w:t xml:space="preserve">in </w:t>
      </w:r>
      <w:r w:rsidR="00AA143F">
        <w:rPr>
          <w:rFonts w:ascii="Calibri" w:hAnsi="Calibri" w:cs="Calibri"/>
          <w:bCs/>
          <w:sz w:val="24"/>
          <w:szCs w:val="24"/>
        </w:rPr>
        <w:t>an</w:t>
      </w:r>
      <w:r w:rsidRPr="00887BF5">
        <w:rPr>
          <w:rFonts w:ascii="Calibri" w:hAnsi="Calibri" w:cs="Calibri"/>
          <w:bCs/>
          <w:sz w:val="24"/>
          <w:szCs w:val="24"/>
        </w:rPr>
        <w:t>other; this difference should be used to drive conversation to identify areas for professional supports. This tool may be updated throughout the year to encourage conversation and drive continuous reflection.</w:t>
      </w:r>
    </w:p>
    <w:p w14:paraId="47748E6D" w14:textId="77777777" w:rsidR="00887BF5" w:rsidRDefault="00887BF5" w:rsidP="00D52512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</w:p>
    <w:p w14:paraId="1A7C85EF" w14:textId="717ED59C" w:rsidR="00D070E4" w:rsidRPr="005C618F" w:rsidRDefault="00D362D1" w:rsidP="00D52512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  <w:r>
        <w:rPr>
          <w:b/>
          <w:bCs/>
          <w:color w:val="365F91" w:themeColor="accent1" w:themeShade="BF"/>
          <w:sz w:val="24"/>
          <w:szCs w:val="24"/>
        </w:rPr>
        <w:t>Leadership</w:t>
      </w:r>
      <w:r w:rsidR="00D070E4" w:rsidRPr="005C618F">
        <w:rPr>
          <w:b/>
          <w:bCs/>
          <w:color w:val="365F91" w:themeColor="accent1" w:themeShade="BF"/>
          <w:sz w:val="24"/>
          <w:szCs w:val="24"/>
        </w:rPr>
        <w:t xml:space="preserve"> Standards</w:t>
      </w:r>
    </w:p>
    <w:p w14:paraId="0FB069AC" w14:textId="77777777" w:rsidR="00D52512" w:rsidRDefault="00D5251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362AD2D5" w14:textId="090579EB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1: </w:t>
      </w:r>
      <w:r w:rsidR="009F0F41" w:rsidRPr="00B01AAA">
        <w:rPr>
          <w:rFonts w:ascii="Calibri" w:hAnsi="Calibri" w:cs="Calibri"/>
          <w:b/>
          <w:sz w:val="24"/>
          <w:szCs w:val="24"/>
        </w:rPr>
        <w:t xml:space="preserve">Principal Supervisors dedicate their time to helping </w:t>
      </w:r>
      <w:r w:rsidR="009F0F41">
        <w:rPr>
          <w:rFonts w:ascii="Calibri" w:hAnsi="Calibri" w:cs="Calibri"/>
          <w:b/>
          <w:sz w:val="24"/>
          <w:szCs w:val="24"/>
        </w:rPr>
        <w:t>p</w:t>
      </w:r>
      <w:r w:rsidR="009F0F41" w:rsidRPr="00B01AAA">
        <w:rPr>
          <w:rFonts w:ascii="Calibri" w:hAnsi="Calibri" w:cs="Calibri"/>
          <w:b/>
          <w:sz w:val="24"/>
          <w:szCs w:val="24"/>
        </w:rPr>
        <w:t>rincipals grow as instructional leaders</w:t>
      </w:r>
      <w:r w:rsidR="009F0F41">
        <w:rPr>
          <w:rFonts w:ascii="Calibri" w:hAnsi="Calibri" w:cs="Calibri"/>
          <w:b/>
          <w:sz w:val="24"/>
          <w:szCs w:val="24"/>
        </w:rPr>
        <w:t>.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Instructional Practice Standard 1 "/>
        <w:tblDescription w:val="Indicators 1 - 4"/>
      </w:tblPr>
      <w:tblGrid>
        <w:gridCol w:w="3358"/>
        <w:gridCol w:w="3357"/>
        <w:gridCol w:w="3355"/>
      </w:tblGrid>
      <w:tr w:rsidR="00CE650A" w:rsidRPr="00985929" w14:paraId="17B933D9" w14:textId="34BC228C" w:rsidTr="007A45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23E6F7EB" w14:textId="77777777" w:rsidR="00CE650A" w:rsidRPr="00985929" w:rsidRDefault="00CE650A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EC1B13C" w14:textId="5298E3B8" w:rsidR="00CE650A" w:rsidRPr="00985929" w:rsidRDefault="00CE650A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30861706" w14:textId="3BCEE25B" w:rsidR="00CE650A" w:rsidRPr="00985929" w:rsidRDefault="00CE650A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6172B8" w:rsidRPr="00985929" w14:paraId="723C3515" w14:textId="6C9DFD05" w:rsidTr="00655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CB75F67" w14:textId="38A54312" w:rsidR="006172B8" w:rsidRPr="00D019B0" w:rsidRDefault="006172B8" w:rsidP="006172B8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9B19D6">
              <w:rPr>
                <w:rFonts w:ascii="Calibri" w:hAnsi="Calibri" w:cs="Calibri"/>
                <w:b w:val="0"/>
                <w:sz w:val="24"/>
                <w:szCs w:val="24"/>
              </w:rPr>
              <w:t>pends time in schools observing Principals and the effects of their leadership effort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69724781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882389838"/>
            <w:placeholder>
              <w:docPart w:val="7D4A709E4E464BAFB677CC5951FBDEC1"/>
            </w:placeholder>
            <w:text/>
          </w:sdtPr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41D3B7BA" w14:textId="77777777" w:rsidR="006172B8" w:rsidRPr="00985929" w:rsidRDefault="006172B8" w:rsidP="006172B8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697247810" w:displacedByCustomXml="prev"/>
        <w:permStart w:id="1767921452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231919134"/>
            <w:placeholder>
              <w:docPart w:val="62519EAA2BA5447F91E0301C531CD369"/>
            </w:placeholder>
            <w:text/>
          </w:sdtPr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04009B3C" w14:textId="439C26B5" w:rsidR="006172B8" w:rsidRDefault="006172B8" w:rsidP="006172B8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767921452" w:displacedByCustomXml="prev"/>
      </w:tr>
      <w:tr w:rsidR="006172B8" w:rsidRPr="00985929" w14:paraId="601F53A2" w14:textId="08C83548" w:rsidTr="00655F2B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019BF169" w14:textId="39543FCE" w:rsidR="006172B8" w:rsidRPr="00D019B0" w:rsidRDefault="006172B8" w:rsidP="006172B8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C</w:t>
            </w:r>
            <w:r w:rsidRPr="00C51DEA">
              <w:rPr>
                <w:rFonts w:ascii="Calibri" w:hAnsi="Calibri" w:cs="Calibri"/>
                <w:b w:val="0"/>
                <w:sz w:val="24"/>
                <w:szCs w:val="24"/>
              </w:rPr>
              <w:t xml:space="preserve">ommunicates effectively with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C51DEA">
              <w:rPr>
                <w:rFonts w:ascii="Calibri" w:hAnsi="Calibri" w:cs="Calibri"/>
                <w:b w:val="0"/>
                <w:sz w:val="24"/>
                <w:szCs w:val="24"/>
              </w:rPr>
              <w:t>rincipals and explains reasoning and research behind decisions and action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52102331"/>
            <w:placeholder>
              <w:docPart w:val="AD9572435FFF4F098C41311A3EADB93B"/>
            </w:placeholder>
            <w:showingPlcHdr/>
          </w:sdtPr>
          <w:sdtContent>
            <w:permStart w:id="1643666590" w:edGrp="everyone" w:displacedByCustomXml="prev"/>
            <w:tc>
              <w:tcPr>
                <w:tcW w:w="1667" w:type="pct"/>
              </w:tcPr>
              <w:p w14:paraId="5688FB58" w14:textId="77777777" w:rsidR="006172B8" w:rsidRPr="00985929" w:rsidRDefault="006172B8" w:rsidP="006172B8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643666590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199441594"/>
            <w:placeholder>
              <w:docPart w:val="BCD853D2E037499594B90D7B7B1409B8"/>
            </w:placeholder>
            <w:showingPlcHdr/>
          </w:sdtPr>
          <w:sdtContent>
            <w:permStart w:id="1668884794" w:edGrp="everyone" w:displacedByCustomXml="prev"/>
            <w:tc>
              <w:tcPr>
                <w:tcW w:w="1666" w:type="pct"/>
              </w:tcPr>
              <w:p w14:paraId="03B0D317" w14:textId="6E184B7E" w:rsidR="006172B8" w:rsidRDefault="006172B8" w:rsidP="006172B8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668884794" w:displacedByCustomXml="next"/>
          </w:sdtContent>
        </w:sdt>
      </w:tr>
      <w:tr w:rsidR="006172B8" w:rsidRPr="00985929" w14:paraId="509615D1" w14:textId="39770C1F" w:rsidTr="00655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0E9DB7A" w14:textId="2DB650E2" w:rsidR="006172B8" w:rsidRPr="00D019B0" w:rsidRDefault="006172B8" w:rsidP="006172B8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Pr="00862518">
              <w:rPr>
                <w:rFonts w:ascii="Calibri" w:hAnsi="Calibri" w:cs="Calibri"/>
                <w:b w:val="0"/>
                <w:sz w:val="24"/>
                <w:szCs w:val="24"/>
              </w:rPr>
              <w:t xml:space="preserve">evelops efficient approaches and connections with other central office functions to minimize their time spent on activities unrelated to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862518">
              <w:rPr>
                <w:rFonts w:ascii="Calibri" w:hAnsi="Calibri" w:cs="Calibri"/>
                <w:b w:val="0"/>
                <w:sz w:val="24"/>
                <w:szCs w:val="24"/>
              </w:rPr>
              <w:t>rincipal development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263607527"/>
            <w:placeholder>
              <w:docPart w:val="6C226D022A0243BD95BAF05CD68ECD4D"/>
            </w:placeholder>
            <w:showingPlcHdr/>
          </w:sdtPr>
          <w:sdtContent>
            <w:permStart w:id="43064681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26958182" w14:textId="77777777" w:rsidR="006172B8" w:rsidRPr="00985929" w:rsidRDefault="006172B8" w:rsidP="006172B8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43064681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1958444057"/>
            <w:placeholder>
              <w:docPart w:val="46B31C6B8CCD4A6A976FAF9292747B67"/>
            </w:placeholder>
            <w:showingPlcHdr/>
          </w:sdtPr>
          <w:sdtContent>
            <w:permStart w:id="2033585425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2718CAB1" w14:textId="4EE601C1" w:rsidR="006172B8" w:rsidRDefault="006172B8" w:rsidP="006172B8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33585425" w:displacedByCustomXml="next"/>
          </w:sdtContent>
        </w:sdt>
      </w:tr>
      <w:tr w:rsidR="006172B8" w:rsidRPr="00985929" w14:paraId="6A402788" w14:textId="00FB36DB" w:rsidTr="00655F2B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4A6EB4A1" w14:textId="164648B6" w:rsidR="006172B8" w:rsidRPr="00D019B0" w:rsidRDefault="006172B8" w:rsidP="006172B8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4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M</w:t>
            </w:r>
            <w:r w:rsidRPr="003A0112">
              <w:rPr>
                <w:rFonts w:ascii="Calibri" w:hAnsi="Calibri" w:cs="Calibri"/>
                <w:b w:val="0"/>
                <w:sz w:val="24"/>
                <w:szCs w:val="24"/>
              </w:rPr>
              <w:t>onitors their use of time to ensure they are spending most of it in school developing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 xml:space="preserve"> p</w:t>
            </w:r>
            <w:r w:rsidRPr="003A0112">
              <w:rPr>
                <w:rFonts w:ascii="Calibri" w:hAnsi="Calibri" w:cs="Calibri"/>
                <w:b w:val="0"/>
                <w:sz w:val="24"/>
                <w:szCs w:val="24"/>
              </w:rPr>
              <w:t>rincipals as instructional leader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555389369"/>
            <w:placeholder>
              <w:docPart w:val="5C57DAF194714DA9983409C29ED9303D"/>
            </w:placeholder>
            <w:showingPlcHdr/>
          </w:sdtPr>
          <w:sdtContent>
            <w:permStart w:id="734274636" w:edGrp="everyone" w:displacedByCustomXml="prev"/>
            <w:tc>
              <w:tcPr>
                <w:tcW w:w="1667" w:type="pct"/>
              </w:tcPr>
              <w:p w14:paraId="14144FA5" w14:textId="77777777" w:rsidR="006172B8" w:rsidRPr="00985929" w:rsidRDefault="006172B8" w:rsidP="006172B8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34274636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1916549552"/>
            <w:placeholder>
              <w:docPart w:val="A74677BB5F224F64878D477D37A819CC"/>
            </w:placeholder>
            <w:showingPlcHdr/>
          </w:sdtPr>
          <w:sdtContent>
            <w:permStart w:id="2017666917" w:edGrp="everyone" w:displacedByCustomXml="prev"/>
            <w:tc>
              <w:tcPr>
                <w:tcW w:w="1666" w:type="pct"/>
              </w:tcPr>
              <w:p w14:paraId="407426DB" w14:textId="713FC67D" w:rsidR="006172B8" w:rsidRDefault="006172B8" w:rsidP="006172B8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17666917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Instructional Practice Standard 1 "/>
        <w:tblDescription w:val="Indicators 1 - 4"/>
      </w:tblPr>
      <w:tblGrid>
        <w:gridCol w:w="10070"/>
      </w:tblGrid>
      <w:tr w:rsidR="00DB1A32" w:rsidRPr="00985929" w14:paraId="4D134B80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3A398E42" w14:textId="77777777" w:rsidR="00DB1A32" w:rsidRPr="00985929" w:rsidRDefault="00DB1A32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lastRenderedPageBreak/>
              <w:t>Area</w:t>
            </w:r>
            <w:r w:rsidR="003E4DD3"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of Strength and Growth for Standard 1</w:t>
            </w:r>
          </w:p>
        </w:tc>
      </w:tr>
      <w:tr w:rsidR="00DB1A32" w:rsidRPr="00985929" w14:paraId="6C49BF1B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alias w:val="Areas of Strength and Growth"/>
            <w:tag w:val="Standard 1"/>
            <w:id w:val="1108464192"/>
            <w:placeholder>
              <w:docPart w:val="10E9DF8FD5F945E7B225AC7F3D777E45"/>
            </w:placeholder>
            <w:showingPlcHdr/>
          </w:sdtPr>
          <w:sdtEndPr/>
          <w:sdtContent>
            <w:permStart w:id="20660291" w:edGrp="everyone" w:displacedByCustomXml="prev"/>
            <w:tc>
              <w:tcPr>
                <w:tcW w:w="5000" w:type="pct"/>
              </w:tcPr>
              <w:p w14:paraId="784438F3" w14:textId="77777777" w:rsidR="00DB1A32" w:rsidRPr="00985929" w:rsidRDefault="00DB1A32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660291" w:displacedByCustomXml="next"/>
          </w:sdtContent>
        </w:sdt>
      </w:tr>
    </w:tbl>
    <w:p w14:paraId="2E86C15A" w14:textId="77777777" w:rsidR="009926F6" w:rsidRDefault="009926F6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64356053" w14:textId="2398464C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2: </w:t>
      </w:r>
      <w:r w:rsidR="00445321" w:rsidRPr="002713EF">
        <w:rPr>
          <w:rFonts w:ascii="Calibri" w:hAnsi="Calibri" w:cs="Calibri"/>
          <w:b/>
          <w:sz w:val="24"/>
          <w:szCs w:val="24"/>
        </w:rPr>
        <w:t xml:space="preserve">Principal Supervisors coach and support individual </w:t>
      </w:r>
      <w:r w:rsidR="00445321">
        <w:rPr>
          <w:rFonts w:ascii="Calibri" w:hAnsi="Calibri" w:cs="Calibri"/>
          <w:b/>
          <w:sz w:val="24"/>
          <w:szCs w:val="24"/>
        </w:rPr>
        <w:t>p</w:t>
      </w:r>
      <w:r w:rsidR="00445321" w:rsidRPr="002713EF">
        <w:rPr>
          <w:rFonts w:ascii="Calibri" w:hAnsi="Calibri" w:cs="Calibri"/>
          <w:b/>
          <w:sz w:val="24"/>
          <w:szCs w:val="24"/>
        </w:rPr>
        <w:t xml:space="preserve">rincipals and engage in effective learning strategies to help </w:t>
      </w:r>
      <w:r w:rsidR="00445321">
        <w:rPr>
          <w:rFonts w:ascii="Calibri" w:hAnsi="Calibri" w:cs="Calibri"/>
          <w:b/>
          <w:sz w:val="24"/>
          <w:szCs w:val="24"/>
        </w:rPr>
        <w:t>p</w:t>
      </w:r>
      <w:r w:rsidR="00445321" w:rsidRPr="002713EF">
        <w:rPr>
          <w:rFonts w:ascii="Calibri" w:hAnsi="Calibri" w:cs="Calibri"/>
          <w:b/>
          <w:sz w:val="24"/>
          <w:szCs w:val="24"/>
        </w:rPr>
        <w:t>rincipals grow as instructional leaders</w:t>
      </w:r>
      <w:r w:rsidR="00445321">
        <w:rPr>
          <w:rFonts w:ascii="Calibri" w:hAnsi="Calibri" w:cs="Calibri"/>
          <w:b/>
          <w:sz w:val="24"/>
          <w:szCs w:val="24"/>
        </w:rPr>
        <w:t>.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2"/>
        <w:tblDescription w:val="Indicators 1 - 4"/>
      </w:tblPr>
      <w:tblGrid>
        <w:gridCol w:w="3358"/>
        <w:gridCol w:w="3357"/>
        <w:gridCol w:w="3355"/>
      </w:tblGrid>
      <w:tr w:rsidR="008A4CA9" w:rsidRPr="00985929" w14:paraId="1544C0F6" w14:textId="73515AA0" w:rsidTr="007A45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6EBD312F" w14:textId="77777777" w:rsidR="008A4CA9" w:rsidRPr="00985929" w:rsidRDefault="008A4CA9" w:rsidP="008A4CA9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B14BA87" w14:textId="4D1D45B3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130E9926" w14:textId="7707C6A1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146A54" w:rsidRPr="00985929" w14:paraId="1FB68FD2" w14:textId="474A6F39" w:rsidTr="007A45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C494025" w14:textId="2F50425E" w:rsidR="00146A54" w:rsidRPr="00D019B0" w:rsidRDefault="00146A54" w:rsidP="00146A54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U</w:t>
            </w:r>
            <w:r w:rsidRPr="00532879">
              <w:rPr>
                <w:rFonts w:ascii="Calibri" w:hAnsi="Calibri" w:cs="Calibri"/>
                <w:b w:val="0"/>
                <w:sz w:val="24"/>
                <w:szCs w:val="24"/>
              </w:rPr>
              <w:t xml:space="preserve">ses evidence to provide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532879">
              <w:rPr>
                <w:rFonts w:ascii="Calibri" w:hAnsi="Calibri" w:cs="Calibri"/>
                <w:b w:val="0"/>
                <w:sz w:val="24"/>
                <w:szCs w:val="24"/>
              </w:rPr>
              <w:t>rincipals timely, actionable feedback on their work as instructional leader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49534742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513964121"/>
            <w:placeholder>
              <w:docPart w:val="DC06A8ABA3264DAF9F1201284437EEC6"/>
            </w:placeholder>
            <w:text/>
          </w:sdtPr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712E7E77" w14:textId="5B938963" w:rsidR="00146A54" w:rsidRPr="00985929" w:rsidRDefault="00146A54" w:rsidP="00146A54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495347429" w:displacedByCustomXml="prev"/>
        <w:permStart w:id="60498131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1271199735"/>
            <w:placeholder>
              <w:docPart w:val="D760009566A541E590A5D31077B6AF9F"/>
            </w:placeholder>
            <w:text/>
          </w:sdtPr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0D99BD05" w14:textId="0C361279" w:rsidR="00146A54" w:rsidRDefault="00146A54" w:rsidP="00146A54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604981310" w:displacedByCustomXml="prev"/>
      </w:tr>
      <w:tr w:rsidR="00146A54" w:rsidRPr="00985929" w14:paraId="06F07734" w14:textId="7ABA1022" w:rsidTr="007A4579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6B246CF9" w14:textId="1608998B" w:rsidR="00146A54" w:rsidRPr="00985929" w:rsidRDefault="00146A54" w:rsidP="00146A54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642324">
              <w:rPr>
                <w:rFonts w:ascii="Calibri" w:hAnsi="Calibri" w:cs="Calibri"/>
                <w:b w:val="0"/>
                <w:sz w:val="24"/>
                <w:szCs w:val="24"/>
              </w:rPr>
              <w:t xml:space="preserve">upports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642324">
              <w:rPr>
                <w:rFonts w:ascii="Calibri" w:hAnsi="Calibri" w:cs="Calibri"/>
                <w:b w:val="0"/>
                <w:sz w:val="24"/>
                <w:szCs w:val="24"/>
              </w:rPr>
              <w:t>rincipal development as instructional leaders through coaching, supervision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,</w:t>
            </w:r>
            <w:r w:rsidRPr="00642324">
              <w:rPr>
                <w:rFonts w:ascii="Calibri" w:hAnsi="Calibri" w:cs="Calibri"/>
                <w:b w:val="0"/>
                <w:sz w:val="24"/>
                <w:szCs w:val="24"/>
              </w:rPr>
              <w:t xml:space="preserve"> and connections to resource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  <w:r w:rsidRPr="00642324">
              <w:rPr>
                <w:rFonts w:ascii="Calibri" w:hAnsi="Calibri" w:cs="Calibri"/>
                <w:b w:val="0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825866706"/>
            <w:placeholder>
              <w:docPart w:val="4D84BC4AEE2D4773A480D23AA35F0FB0"/>
            </w:placeholder>
            <w:showingPlcHdr/>
          </w:sdtPr>
          <w:sdtContent>
            <w:permStart w:id="1574110296" w:edGrp="everyone" w:displacedByCustomXml="prev"/>
            <w:tc>
              <w:tcPr>
                <w:tcW w:w="1667" w:type="pct"/>
              </w:tcPr>
              <w:p w14:paraId="6F756D56" w14:textId="41231ADA" w:rsidR="00146A54" w:rsidRPr="00985929" w:rsidRDefault="00146A54" w:rsidP="00146A5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574110296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72559539"/>
            <w:placeholder>
              <w:docPart w:val="3C6A519CFBB24F489ABFEF994E185063"/>
            </w:placeholder>
            <w:showingPlcHdr/>
          </w:sdtPr>
          <w:sdtContent>
            <w:permStart w:id="845220058" w:edGrp="everyone" w:displacedByCustomXml="prev"/>
            <w:tc>
              <w:tcPr>
                <w:tcW w:w="1666" w:type="pct"/>
              </w:tcPr>
              <w:p w14:paraId="4F09E5EE" w14:textId="6F59E5BA" w:rsidR="00146A54" w:rsidRDefault="00146A54" w:rsidP="00146A5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845220058" w:displacedByCustomXml="next"/>
          </w:sdtContent>
        </w:sdt>
      </w:tr>
      <w:tr w:rsidR="00146A54" w:rsidRPr="00985929" w14:paraId="374D3224" w14:textId="00A8BF48" w:rsidTr="007A45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05657E8" w14:textId="4143FE68" w:rsidR="00146A54" w:rsidRPr="00D019B0" w:rsidRDefault="00146A54" w:rsidP="00146A54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A76A7C">
              <w:rPr>
                <w:rFonts w:ascii="Calibri" w:hAnsi="Calibri" w:cs="Calibri"/>
                <w:b w:val="0"/>
                <w:sz w:val="24"/>
                <w:szCs w:val="24"/>
              </w:rPr>
              <w:t xml:space="preserve">rovides or arranges differentiated learning opportunities to build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A76A7C">
              <w:rPr>
                <w:rFonts w:ascii="Calibri" w:hAnsi="Calibri" w:cs="Calibri"/>
                <w:b w:val="0"/>
                <w:sz w:val="24"/>
                <w:szCs w:val="24"/>
              </w:rPr>
              <w:t>rincipals’ capacity as instructional leader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265530530"/>
            <w:placeholder>
              <w:docPart w:val="5415D82A95E94D3485C57EF955B66299"/>
            </w:placeholder>
            <w:showingPlcHdr/>
          </w:sdtPr>
          <w:sdtContent>
            <w:permStart w:id="1168998136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4B773586" w14:textId="44437941" w:rsidR="00146A54" w:rsidRPr="00985929" w:rsidRDefault="00146A54" w:rsidP="00146A54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68998136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752943890"/>
            <w:placeholder>
              <w:docPart w:val="13DB32F5C1FF4DBF95C7FEF2CAC9A874"/>
            </w:placeholder>
            <w:showingPlcHdr/>
          </w:sdtPr>
          <w:sdtContent>
            <w:permStart w:id="178088873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64BEDAB6" w14:textId="5163C77F" w:rsidR="00146A54" w:rsidRDefault="00146A54" w:rsidP="00146A54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78088873" w:displacedByCustomXml="next"/>
          </w:sdtContent>
        </w:sdt>
      </w:tr>
      <w:tr w:rsidR="00146A54" w:rsidRPr="00985929" w14:paraId="67940F31" w14:textId="28173AF6" w:rsidTr="007A4579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5E5F8779" w14:textId="21DDEF49" w:rsidR="00146A54" w:rsidRPr="00D019B0" w:rsidRDefault="00146A54" w:rsidP="00146A54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4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B</w:t>
            </w:r>
            <w:r w:rsidRPr="00DB4667">
              <w:rPr>
                <w:rFonts w:ascii="Calibri" w:hAnsi="Calibri" w:cs="Calibri"/>
                <w:b w:val="0"/>
                <w:sz w:val="24"/>
                <w:szCs w:val="24"/>
              </w:rPr>
              <w:t xml:space="preserve">uilds relationships with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DB4667">
              <w:rPr>
                <w:rFonts w:ascii="Calibri" w:hAnsi="Calibri" w:cs="Calibri"/>
                <w:b w:val="0"/>
                <w:sz w:val="24"/>
                <w:szCs w:val="24"/>
              </w:rPr>
              <w:t>rincipals based on common goals, support, and mutual accountability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74940784"/>
            <w:placeholder>
              <w:docPart w:val="72AA69C6C3DC49B9864CC72AC175120E"/>
            </w:placeholder>
            <w:showingPlcHdr/>
          </w:sdtPr>
          <w:sdtContent>
            <w:permStart w:id="297219402" w:edGrp="everyone" w:displacedByCustomXml="prev"/>
            <w:tc>
              <w:tcPr>
                <w:tcW w:w="1667" w:type="pct"/>
              </w:tcPr>
              <w:p w14:paraId="11DD084C" w14:textId="43123D9B" w:rsidR="00146A54" w:rsidRPr="00985929" w:rsidRDefault="00146A54" w:rsidP="00146A5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97219402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53217987"/>
            <w:placeholder>
              <w:docPart w:val="C6F803C9EB7A437C80C79F07BC1B1C60"/>
            </w:placeholder>
            <w:showingPlcHdr/>
          </w:sdtPr>
          <w:sdtContent>
            <w:permStart w:id="2086539821" w:edGrp="everyone" w:displacedByCustomXml="prev"/>
            <w:tc>
              <w:tcPr>
                <w:tcW w:w="1666" w:type="pct"/>
              </w:tcPr>
              <w:p w14:paraId="1E3DB414" w14:textId="71A39108" w:rsidR="00146A54" w:rsidRDefault="00146A54" w:rsidP="00146A5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86539821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2"/>
        <w:tblDescription w:val="Indicators 1 - 4"/>
      </w:tblPr>
      <w:tblGrid>
        <w:gridCol w:w="10070"/>
      </w:tblGrid>
      <w:tr w:rsidR="00DB1A32" w:rsidRPr="00985929" w14:paraId="48E801A4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3617C4DC" w14:textId="77777777" w:rsidR="00DB1A32" w:rsidRPr="00985929" w:rsidRDefault="00DB1A32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</w:t>
            </w:r>
            <w:r w:rsidR="003E4DD3"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of Strength and Growth for Standard 2</w:t>
            </w:r>
          </w:p>
        </w:tc>
      </w:tr>
      <w:tr w:rsidR="00DB1A32" w:rsidRPr="00985929" w14:paraId="4A9E49FE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696431029"/>
            <w:placeholder>
              <w:docPart w:val="1FB65E7510DC4D5DABF7C96BBBB8A165"/>
            </w:placeholder>
            <w:showingPlcHdr/>
          </w:sdtPr>
          <w:sdtEndPr/>
          <w:sdtContent>
            <w:permStart w:id="929524063" w:edGrp="everyone" w:displacedByCustomXml="prev"/>
            <w:tc>
              <w:tcPr>
                <w:tcW w:w="5000" w:type="pct"/>
              </w:tcPr>
              <w:p w14:paraId="0793C2A1" w14:textId="77777777" w:rsidR="00DB1A32" w:rsidRPr="00985929" w:rsidRDefault="00DB1A32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29524063" w:displacedByCustomXml="next"/>
          </w:sdtContent>
        </w:sdt>
      </w:tr>
    </w:tbl>
    <w:p w14:paraId="5C78B982" w14:textId="77777777" w:rsidR="007A4579" w:rsidRDefault="007A4579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75643299" w14:textId="799C0DA9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3: </w:t>
      </w:r>
      <w:r w:rsidR="004A7389" w:rsidRPr="003E6227">
        <w:rPr>
          <w:rFonts w:ascii="Calibri" w:hAnsi="Calibri" w:cs="Calibri"/>
          <w:b/>
          <w:sz w:val="24"/>
          <w:szCs w:val="24"/>
        </w:rPr>
        <w:t xml:space="preserve">Principal Supervisors use evidence of </w:t>
      </w:r>
      <w:r w:rsidR="004A7389">
        <w:rPr>
          <w:rFonts w:ascii="Calibri" w:hAnsi="Calibri" w:cs="Calibri"/>
          <w:b/>
          <w:sz w:val="24"/>
          <w:szCs w:val="24"/>
        </w:rPr>
        <w:t>p</w:t>
      </w:r>
      <w:r w:rsidR="004A7389" w:rsidRPr="003E6227">
        <w:rPr>
          <w:rFonts w:ascii="Calibri" w:hAnsi="Calibri" w:cs="Calibri"/>
          <w:b/>
          <w:sz w:val="24"/>
          <w:szCs w:val="24"/>
        </w:rPr>
        <w:t xml:space="preserve">rincipals’ effectiveness to determine necessary improvements in </w:t>
      </w:r>
      <w:r w:rsidR="004A7389">
        <w:rPr>
          <w:rFonts w:ascii="Calibri" w:hAnsi="Calibri" w:cs="Calibri"/>
          <w:b/>
          <w:sz w:val="24"/>
          <w:szCs w:val="24"/>
        </w:rPr>
        <w:t>p</w:t>
      </w:r>
      <w:r w:rsidR="004A7389" w:rsidRPr="003E6227">
        <w:rPr>
          <w:rFonts w:ascii="Calibri" w:hAnsi="Calibri" w:cs="Calibri"/>
          <w:b/>
          <w:sz w:val="24"/>
          <w:szCs w:val="24"/>
        </w:rPr>
        <w:t>rincipals’ practice to foster a positive educational environment that supports the diverse cultural and learning needs of students</w:t>
      </w:r>
      <w:r w:rsidR="004A7389">
        <w:rPr>
          <w:rFonts w:ascii="Calibri" w:hAnsi="Calibri" w:cs="Calibri"/>
          <w:b/>
          <w:sz w:val="24"/>
          <w:szCs w:val="24"/>
        </w:rPr>
        <w:t>.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3 "/>
        <w:tblDescription w:val="Indicators 1 - 4"/>
      </w:tblPr>
      <w:tblGrid>
        <w:gridCol w:w="3358"/>
        <w:gridCol w:w="3357"/>
        <w:gridCol w:w="3355"/>
      </w:tblGrid>
      <w:tr w:rsidR="008A4CA9" w:rsidRPr="00985929" w14:paraId="6AE48C80" w14:textId="2F7421F4" w:rsidTr="007A45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1FF61EAE" w14:textId="77777777" w:rsidR="008A4CA9" w:rsidRPr="00985929" w:rsidRDefault="008A4CA9" w:rsidP="008A4CA9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4003BFDE" w14:textId="0B9B0E3C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154762FD" w14:textId="567DC52C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525154" w:rsidRPr="00985929" w14:paraId="37BD65E2" w14:textId="51E88CE9" w:rsidTr="00655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6894F05" w14:textId="699B819F" w:rsidR="00525154" w:rsidRPr="00D019B0" w:rsidRDefault="00525154" w:rsidP="00525154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G</w:t>
            </w:r>
            <w:r w:rsidRPr="00505F7D">
              <w:rPr>
                <w:rFonts w:ascii="Calibri" w:hAnsi="Calibri" w:cs="Calibri"/>
                <w:b w:val="0"/>
                <w:sz w:val="24"/>
                <w:szCs w:val="24"/>
              </w:rPr>
              <w:t>athers qualitative, quantitative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 xml:space="preserve">, </w:t>
            </w:r>
            <w:r w:rsidRPr="00505F7D">
              <w:rPr>
                <w:rFonts w:ascii="Calibri" w:hAnsi="Calibri" w:cs="Calibri"/>
                <w:b w:val="0"/>
                <w:sz w:val="24"/>
                <w:szCs w:val="24"/>
              </w:rPr>
              <w:t xml:space="preserve">and observational evidence about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505F7D">
              <w:rPr>
                <w:rFonts w:ascii="Calibri" w:hAnsi="Calibri" w:cs="Calibri"/>
                <w:b w:val="0"/>
                <w:sz w:val="24"/>
                <w:szCs w:val="24"/>
              </w:rPr>
              <w:t>rincipals’ capacity ensuring diverse learners’ needs are met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195723833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1975943008"/>
            <w:placeholder>
              <w:docPart w:val="56FC9B7C51974F138404FE3B45F9E8AE"/>
            </w:placeholder>
            <w:text/>
          </w:sdtPr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6CA958B7" w14:textId="3A599A84" w:rsidR="00525154" w:rsidRPr="00985929" w:rsidRDefault="00525154" w:rsidP="00525154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957238330" w:displacedByCustomXml="prev"/>
        <w:permStart w:id="1048712377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623388078"/>
            <w:placeholder>
              <w:docPart w:val="7699BFBD1DFC479DB4C6D0F3E3521627"/>
            </w:placeholder>
            <w:text/>
          </w:sdtPr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6172ACD8" w14:textId="4E4A2AAB" w:rsidR="00525154" w:rsidRDefault="00525154" w:rsidP="00525154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048712377" w:displacedByCustomXml="prev"/>
      </w:tr>
      <w:tr w:rsidR="00525154" w:rsidRPr="00985929" w14:paraId="1835706B" w14:textId="012EEF7C" w:rsidTr="00655F2B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5AD84B65" w14:textId="66A16C41" w:rsidR="00525154" w:rsidRPr="00D019B0" w:rsidRDefault="00525154" w:rsidP="00525154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lastRenderedPageBreak/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U</w:t>
            </w:r>
            <w:r w:rsidRPr="000A06BA">
              <w:rPr>
                <w:rFonts w:ascii="Calibri" w:hAnsi="Calibri" w:cs="Calibri"/>
                <w:b w:val="0"/>
                <w:sz w:val="24"/>
                <w:szCs w:val="24"/>
              </w:rPr>
              <w:t xml:space="preserve">ses evidence from a variety of sources to assess current levels of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0A06BA">
              <w:rPr>
                <w:rFonts w:ascii="Calibri" w:hAnsi="Calibri" w:cs="Calibri"/>
                <w:b w:val="0"/>
                <w:sz w:val="24"/>
                <w:szCs w:val="24"/>
              </w:rPr>
              <w:t>rincipals’ proficiency for managing change and ensuring equitable student access to appropriate, rigorous learning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  <w:r w:rsidRPr="000A06BA">
              <w:rPr>
                <w:rFonts w:ascii="Calibri" w:hAnsi="Calibri" w:cs="Calibri"/>
                <w:b w:val="0"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491798701"/>
            <w:placeholder>
              <w:docPart w:val="A7A2EC2376094FB490B593414E19B76B"/>
            </w:placeholder>
            <w:showingPlcHdr/>
          </w:sdtPr>
          <w:sdtContent>
            <w:permStart w:id="1423516369" w:edGrp="everyone" w:displacedByCustomXml="prev"/>
            <w:tc>
              <w:tcPr>
                <w:tcW w:w="1667" w:type="pct"/>
              </w:tcPr>
              <w:p w14:paraId="36D1584E" w14:textId="5554C0FA" w:rsidR="00525154" w:rsidRPr="00985929" w:rsidRDefault="00525154" w:rsidP="0052515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2351636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059516561"/>
            <w:placeholder>
              <w:docPart w:val="BC4DBB7F5D19452FBF30317EDDFD7407"/>
            </w:placeholder>
            <w:showingPlcHdr/>
          </w:sdtPr>
          <w:sdtContent>
            <w:permStart w:id="7235874" w:edGrp="everyone" w:displacedByCustomXml="prev"/>
            <w:tc>
              <w:tcPr>
                <w:tcW w:w="1666" w:type="pct"/>
              </w:tcPr>
              <w:p w14:paraId="00A607D2" w14:textId="2744FB83" w:rsidR="00525154" w:rsidRDefault="00525154" w:rsidP="0052515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235874" w:displacedByCustomXml="next"/>
          </w:sdtContent>
        </w:sdt>
      </w:tr>
      <w:tr w:rsidR="00525154" w:rsidRPr="00985929" w14:paraId="5C9C4DFC" w14:textId="34B13526" w:rsidTr="00655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255F31E" w14:textId="26220DAE" w:rsidR="00525154" w:rsidRPr="00D019B0" w:rsidRDefault="00525154" w:rsidP="00525154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>: S</w:t>
            </w:r>
            <w:r w:rsidRPr="0086291E">
              <w:rPr>
                <w:rFonts w:ascii="Calibri" w:hAnsi="Calibri" w:cs="Calibri"/>
                <w:b w:val="0"/>
                <w:sz w:val="24"/>
                <w:szCs w:val="24"/>
              </w:rPr>
              <w:t xml:space="preserve">upports, through coaching,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86291E">
              <w:rPr>
                <w:rFonts w:ascii="Calibri" w:hAnsi="Calibri" w:cs="Calibri"/>
                <w:b w:val="0"/>
                <w:sz w:val="24"/>
                <w:szCs w:val="24"/>
              </w:rPr>
              <w:t>rincipals’ implementation of leadership strategies to manage change and improve equitable student access to appropriate, rigorous learning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1176761599"/>
            <w:placeholder>
              <w:docPart w:val="B14C145D397746829B048DAFFE33D619"/>
            </w:placeholder>
            <w:showingPlcHdr/>
          </w:sdtPr>
          <w:sdtContent>
            <w:permStart w:id="644887899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765CAE6C" w14:textId="5F34DF15" w:rsidR="00525154" w:rsidRPr="00985929" w:rsidRDefault="00525154" w:rsidP="00525154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4488789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1239204186"/>
            <w:placeholder>
              <w:docPart w:val="5D0D6BF7635445E2B27C13A28DFF35F3"/>
            </w:placeholder>
            <w:showingPlcHdr/>
          </w:sdtPr>
          <w:sdtContent>
            <w:permStart w:id="2084198722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0D50C4C8" w14:textId="20284776" w:rsidR="00525154" w:rsidRDefault="00525154" w:rsidP="00525154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84198722" w:displacedByCustomXml="next"/>
          </w:sdtContent>
        </w:sdt>
      </w:tr>
      <w:tr w:rsidR="00525154" w:rsidRPr="00985929" w14:paraId="7ACA3CC9" w14:textId="46543D88" w:rsidTr="00655F2B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0E0229C7" w14:textId="03D353A3" w:rsidR="00525154" w:rsidRPr="00D019B0" w:rsidRDefault="00525154" w:rsidP="00525154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4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Op</w:t>
            </w:r>
            <w:r w:rsidRPr="005B34F4">
              <w:rPr>
                <w:rFonts w:ascii="Calibri" w:hAnsi="Calibri" w:cs="Calibri"/>
                <w:b w:val="0"/>
                <w:sz w:val="24"/>
                <w:szCs w:val="24"/>
              </w:rPr>
              <w:t>erates with a deep belief that all children can achieve regardless of race, perceived ability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,</w:t>
            </w:r>
            <w:r w:rsidRPr="005B34F4">
              <w:rPr>
                <w:rFonts w:ascii="Calibri" w:hAnsi="Calibri" w:cs="Calibri"/>
                <w:b w:val="0"/>
                <w:sz w:val="24"/>
                <w:szCs w:val="24"/>
              </w:rPr>
              <w:t xml:space="preserve"> and socioeconomic statu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99874518"/>
            <w:placeholder>
              <w:docPart w:val="B968463900C74FF6AAFBEBBB7FAD7EEF"/>
            </w:placeholder>
            <w:showingPlcHdr/>
          </w:sdtPr>
          <w:sdtContent>
            <w:permStart w:id="179969652" w:edGrp="everyone" w:displacedByCustomXml="prev"/>
            <w:tc>
              <w:tcPr>
                <w:tcW w:w="1667" w:type="pct"/>
              </w:tcPr>
              <w:p w14:paraId="04097B42" w14:textId="3588318D" w:rsidR="00525154" w:rsidRPr="00985929" w:rsidRDefault="00525154" w:rsidP="0052515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79969652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491337492"/>
            <w:placeholder>
              <w:docPart w:val="3FCBC37308C14DF4B5D952577F9A01C4"/>
            </w:placeholder>
            <w:showingPlcHdr/>
          </w:sdtPr>
          <w:sdtContent>
            <w:permStart w:id="696346698" w:edGrp="everyone" w:displacedByCustomXml="prev"/>
            <w:tc>
              <w:tcPr>
                <w:tcW w:w="1666" w:type="pct"/>
              </w:tcPr>
              <w:p w14:paraId="28C96EA9" w14:textId="73625232" w:rsidR="00525154" w:rsidRDefault="00525154" w:rsidP="0052515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96346698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3 "/>
        <w:tblDescription w:val="Indicators 1 - 4"/>
      </w:tblPr>
      <w:tblGrid>
        <w:gridCol w:w="10070"/>
      </w:tblGrid>
      <w:tr w:rsidR="00CA64A9" w:rsidRPr="00985929" w14:paraId="57BA2621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3B8AD27F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3</w:t>
            </w:r>
          </w:p>
        </w:tc>
      </w:tr>
      <w:tr w:rsidR="00CA64A9" w:rsidRPr="00985929" w14:paraId="418A62B1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809126114"/>
            <w:placeholder>
              <w:docPart w:val="D2E60EEF44FC430DA86DB7E1B5244D8D"/>
            </w:placeholder>
            <w:showingPlcHdr/>
          </w:sdtPr>
          <w:sdtEndPr/>
          <w:sdtContent>
            <w:permStart w:id="264912072" w:edGrp="everyone" w:displacedByCustomXml="prev"/>
            <w:tc>
              <w:tcPr>
                <w:tcW w:w="5000" w:type="pct"/>
              </w:tcPr>
              <w:p w14:paraId="1B55B195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64912072" w:displacedByCustomXml="next"/>
          </w:sdtContent>
        </w:sdt>
      </w:tr>
    </w:tbl>
    <w:p w14:paraId="6F493370" w14:textId="77777777" w:rsidR="0017146D" w:rsidRDefault="0017146D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2B911C62" w14:textId="77777777" w:rsidR="00880C06" w:rsidRPr="00985929" w:rsidRDefault="00D070E4" w:rsidP="00880C06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4: </w:t>
      </w:r>
      <w:r w:rsidR="00880C06" w:rsidRPr="00922BA9">
        <w:rPr>
          <w:rFonts w:ascii="Calibri" w:hAnsi="Calibri" w:cs="Calibri"/>
          <w:b/>
          <w:sz w:val="24"/>
          <w:szCs w:val="24"/>
        </w:rPr>
        <w:t>Principal Supervisors lead strategic change that continuously elevates the performance of schools and sustains high-quality educational programs and opportunities across the district</w:t>
      </w:r>
      <w:r w:rsidR="00880C06">
        <w:rPr>
          <w:rFonts w:ascii="Calibri" w:hAnsi="Calibri" w:cs="Calibri"/>
          <w:b/>
          <w:sz w:val="24"/>
          <w:szCs w:val="24"/>
        </w:rPr>
        <w:t>.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4"/>
        <w:tblDescription w:val="Indicators 1 - 3"/>
      </w:tblPr>
      <w:tblGrid>
        <w:gridCol w:w="3358"/>
        <w:gridCol w:w="3357"/>
        <w:gridCol w:w="3355"/>
      </w:tblGrid>
      <w:tr w:rsidR="008A4CA9" w:rsidRPr="00985929" w14:paraId="114EC77C" w14:textId="30848585" w:rsidTr="007A45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0E422D05" w14:textId="77777777" w:rsidR="008A4CA9" w:rsidRPr="00985929" w:rsidRDefault="008A4CA9" w:rsidP="008A4CA9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1BC5E0D3" w14:textId="39075911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67030CF1" w14:textId="69F0A668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341E86" w:rsidRPr="00985929" w14:paraId="38EEC6CE" w14:textId="4744E87B" w:rsidTr="00655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623A89F" w14:textId="3E66F040" w:rsidR="00341E86" w:rsidRPr="00985929" w:rsidRDefault="00341E86" w:rsidP="00341E86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U</w:t>
            </w:r>
            <w:r w:rsidRPr="00913460">
              <w:rPr>
                <w:rFonts w:ascii="Calibri" w:hAnsi="Calibri" w:cs="Calibri"/>
                <w:b w:val="0"/>
                <w:sz w:val="24"/>
                <w:szCs w:val="24"/>
              </w:rPr>
              <w:t>ses evidence from a variety of data sources to identify areas of need in each school and common needs across schools in the district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1129145408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517662913"/>
            <w:placeholder>
              <w:docPart w:val="C9F7DDF97D254E3BB5B39DE4B17D0233"/>
            </w:placeholder>
            <w:text/>
          </w:sdtPr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3108C809" w14:textId="1CD43E7E" w:rsidR="00341E86" w:rsidRPr="00985929" w:rsidRDefault="00341E86" w:rsidP="00341E86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129145408" w:displacedByCustomXml="prev"/>
        <w:permStart w:id="387381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662002441"/>
            <w:placeholder>
              <w:docPart w:val="46FF6736D88140F18A84B4DEFC2D840F"/>
            </w:placeholder>
            <w:text/>
          </w:sdtPr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39978EF3" w14:textId="12E13145" w:rsidR="00341E86" w:rsidRDefault="00341E86" w:rsidP="00341E86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3873819" w:displacedByCustomXml="prev"/>
      </w:tr>
      <w:tr w:rsidR="00341E86" w:rsidRPr="00985929" w14:paraId="42B9778F" w14:textId="003B29F7" w:rsidTr="00655F2B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2A7C297D" w14:textId="56A36E25" w:rsidR="00341E86" w:rsidRPr="00D019B0" w:rsidRDefault="00341E86" w:rsidP="00341E86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W</w:t>
            </w:r>
            <w:r w:rsidRPr="008763E7">
              <w:rPr>
                <w:rFonts w:ascii="Calibri" w:hAnsi="Calibri" w:cs="Calibri"/>
                <w:b w:val="0"/>
                <w:sz w:val="24"/>
                <w:szCs w:val="24"/>
              </w:rPr>
              <w:t xml:space="preserve">orks with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8763E7">
              <w:rPr>
                <w:rFonts w:ascii="Calibri" w:hAnsi="Calibri" w:cs="Calibri"/>
                <w:b w:val="0"/>
                <w:sz w:val="24"/>
                <w:szCs w:val="24"/>
              </w:rPr>
              <w:t>rincipals and central office administrators to determine better strategies and enact change that addresses common needs and results in increased performance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455159881"/>
            <w:placeholder>
              <w:docPart w:val="75E59EF2C19C49489F8030C67305B32A"/>
            </w:placeholder>
            <w:showingPlcHdr/>
          </w:sdtPr>
          <w:sdtContent>
            <w:permStart w:id="114691806" w:edGrp="everyone" w:displacedByCustomXml="prev"/>
            <w:tc>
              <w:tcPr>
                <w:tcW w:w="1667" w:type="pct"/>
              </w:tcPr>
              <w:p w14:paraId="78507C32" w14:textId="5F7975F9" w:rsidR="00341E86" w:rsidRPr="00985929" w:rsidRDefault="00341E86" w:rsidP="00341E86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4691806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942745995"/>
            <w:placeholder>
              <w:docPart w:val="D9F83A76A72B48E8A79A412C03047D27"/>
            </w:placeholder>
            <w:showingPlcHdr/>
          </w:sdtPr>
          <w:sdtContent>
            <w:permStart w:id="1715155656" w:edGrp="everyone" w:displacedByCustomXml="prev"/>
            <w:tc>
              <w:tcPr>
                <w:tcW w:w="1666" w:type="pct"/>
              </w:tcPr>
              <w:p w14:paraId="78C58B58" w14:textId="29B3487E" w:rsidR="00341E86" w:rsidRDefault="00341E86" w:rsidP="00341E86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715155656" w:displacedByCustomXml="next"/>
          </w:sdtContent>
        </w:sdt>
      </w:tr>
      <w:tr w:rsidR="00341E86" w:rsidRPr="00985929" w14:paraId="0B86EDD3" w14:textId="6BD9FA0D" w:rsidTr="00655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7C1C420" w14:textId="6E0C16A7" w:rsidR="00341E86" w:rsidRPr="00985929" w:rsidRDefault="00341E86" w:rsidP="00341E86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lastRenderedPageBreak/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1C08CC">
              <w:rPr>
                <w:rFonts w:ascii="Calibri" w:hAnsi="Calibri" w:cs="Calibri"/>
                <w:b w:val="0"/>
                <w:sz w:val="24"/>
                <w:szCs w:val="24"/>
              </w:rPr>
              <w:t xml:space="preserve">rovides feedback to central office staff about ways to improve services that support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r</w:t>
            </w:r>
            <w:r w:rsidRPr="001C08CC">
              <w:rPr>
                <w:rFonts w:ascii="Calibri" w:hAnsi="Calibri" w:cs="Calibri"/>
                <w:b w:val="0"/>
                <w:sz w:val="24"/>
                <w:szCs w:val="24"/>
              </w:rPr>
              <w:t>incipals, schools, and student learning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698514247"/>
            <w:placeholder>
              <w:docPart w:val="828D90A9EF3E4EB2876181442712EC80"/>
            </w:placeholder>
            <w:showingPlcHdr/>
          </w:sdtPr>
          <w:sdtContent>
            <w:permStart w:id="749803235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4F8DBC8B" w14:textId="4F246188" w:rsidR="00341E86" w:rsidRPr="00985929" w:rsidRDefault="00341E86" w:rsidP="00341E86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49803235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237326857"/>
            <w:placeholder>
              <w:docPart w:val="AF0ACEFD457B4E7C80419C735610C8E4"/>
            </w:placeholder>
            <w:showingPlcHdr/>
          </w:sdtPr>
          <w:sdtContent>
            <w:permStart w:id="16656973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245AB3D8" w14:textId="3C51AE73" w:rsidR="00341E86" w:rsidRDefault="00341E86" w:rsidP="00341E86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6656973" w:displacedByCustomXml="next"/>
          </w:sdtContent>
        </w:sdt>
      </w:tr>
      <w:tr w:rsidR="00341E86" w:rsidRPr="00985929" w14:paraId="1E10A63F" w14:textId="77777777" w:rsidTr="00655F2B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3215489C" w14:textId="563123B6" w:rsidR="00341E86" w:rsidRPr="00985929" w:rsidRDefault="00341E86" w:rsidP="00341E86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 xml:space="preserve">Indicator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4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W</w:t>
            </w:r>
            <w:r w:rsidRPr="004B145D">
              <w:rPr>
                <w:rFonts w:ascii="Calibri" w:hAnsi="Calibri" w:cs="Calibri"/>
                <w:b w:val="0"/>
                <w:sz w:val="24"/>
                <w:szCs w:val="24"/>
              </w:rPr>
              <w:t>orks  with central office administrators to drive changes to the district vision, strategie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,</w:t>
            </w:r>
            <w:r w:rsidRPr="004B145D">
              <w:rPr>
                <w:rFonts w:ascii="Calibri" w:hAnsi="Calibri" w:cs="Calibri"/>
                <w:b w:val="0"/>
                <w:sz w:val="24"/>
                <w:szCs w:val="24"/>
              </w:rPr>
              <w:t xml:space="preserve"> and policies so they better support student learning and continuous improvement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150285025"/>
            <w:placeholder>
              <w:docPart w:val="BEB3AC260DB84C6C85381624EBC0DFD0"/>
            </w:placeholder>
            <w:showingPlcHdr/>
          </w:sdtPr>
          <w:sdtContent>
            <w:permStart w:id="1500932812" w:edGrp="everyone" w:displacedByCustomXml="prev"/>
            <w:tc>
              <w:tcPr>
                <w:tcW w:w="1667" w:type="pct"/>
              </w:tcPr>
              <w:p w14:paraId="758F5120" w14:textId="536D929F" w:rsidR="00341E86" w:rsidRDefault="00341E86" w:rsidP="00341E86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500932812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395430092"/>
            <w:placeholder>
              <w:docPart w:val="16295461A003415AB18506173F2441B6"/>
            </w:placeholder>
            <w:showingPlcHdr/>
          </w:sdtPr>
          <w:sdtContent>
            <w:permStart w:id="1832014582" w:edGrp="everyone" w:displacedByCustomXml="prev"/>
            <w:tc>
              <w:tcPr>
                <w:tcW w:w="1666" w:type="pct"/>
              </w:tcPr>
              <w:p w14:paraId="16282B45" w14:textId="78FDADCD" w:rsidR="00341E86" w:rsidRDefault="00341E86" w:rsidP="00341E86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32014582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4"/>
        <w:tblDescription w:val="Indicators 1 - 3"/>
      </w:tblPr>
      <w:tblGrid>
        <w:gridCol w:w="10070"/>
      </w:tblGrid>
      <w:tr w:rsidR="00CA64A9" w:rsidRPr="00985929" w14:paraId="0DDB84A9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525E7C83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4</w:t>
            </w:r>
          </w:p>
        </w:tc>
      </w:tr>
      <w:tr w:rsidR="00CA64A9" w:rsidRPr="00985929" w14:paraId="0B12CA4A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627576494"/>
            <w:placeholder>
              <w:docPart w:val="EF562E46E53E4B77AE4AE6515041672C"/>
            </w:placeholder>
            <w:showingPlcHdr/>
          </w:sdtPr>
          <w:sdtEndPr/>
          <w:sdtContent>
            <w:permStart w:id="971077127" w:edGrp="everyone" w:displacedByCustomXml="prev"/>
            <w:tc>
              <w:tcPr>
                <w:tcW w:w="5000" w:type="pct"/>
              </w:tcPr>
              <w:p w14:paraId="397CFD6B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71077127" w:displacedByCustomXml="next"/>
          </w:sdtContent>
        </w:sdt>
      </w:tr>
    </w:tbl>
    <w:p w14:paraId="03277A20" w14:textId="77777777" w:rsidR="00D52512" w:rsidRDefault="00D52512" w:rsidP="00784227">
      <w:pPr>
        <w:spacing w:after="0" w:line="240" w:lineRule="auto"/>
        <w:rPr>
          <w:rFonts w:ascii="Calibri" w:hAnsi="Calibri" w:cs="Calibri"/>
          <w:b/>
          <w:color w:val="17365D" w:themeColor="text2" w:themeShade="BF"/>
          <w:sz w:val="24"/>
          <w:szCs w:val="24"/>
        </w:rPr>
      </w:pPr>
    </w:p>
    <w:p w14:paraId="2833F6EE" w14:textId="0A507191" w:rsidR="00D070E4" w:rsidRDefault="005C618F" w:rsidP="00F277A4">
      <w:pPr>
        <w:jc w:val="center"/>
        <w:rPr>
          <w:rFonts w:ascii="Calibri" w:hAnsi="Calibri" w:cs="Calibri"/>
          <w:b/>
          <w:color w:val="17365D" w:themeColor="text2" w:themeShade="BF"/>
          <w:sz w:val="24"/>
          <w:szCs w:val="24"/>
        </w:rPr>
      </w:pPr>
      <w:r w:rsidRPr="005C618F">
        <w:rPr>
          <w:rFonts w:ascii="Calibri" w:hAnsi="Calibri" w:cs="Calibri"/>
          <w:b/>
          <w:color w:val="17365D" w:themeColor="text2" w:themeShade="BF"/>
          <w:sz w:val="24"/>
          <w:szCs w:val="24"/>
        </w:rPr>
        <w:t>Professional Responsibilities Standards</w:t>
      </w:r>
    </w:p>
    <w:p w14:paraId="6AD6297C" w14:textId="77777777" w:rsidR="002A4F24" w:rsidRPr="00985929" w:rsidRDefault="00D070E4" w:rsidP="002A4F24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1: </w:t>
      </w:r>
      <w:r w:rsidR="002A4F24" w:rsidRPr="0009207E">
        <w:rPr>
          <w:rFonts w:ascii="Calibri" w:hAnsi="Calibri" w:cs="Calibri"/>
          <w:b/>
          <w:sz w:val="24"/>
          <w:szCs w:val="24"/>
        </w:rPr>
        <w:t xml:space="preserve">Principal Supervisors engage </w:t>
      </w:r>
      <w:r w:rsidR="002A4F24">
        <w:rPr>
          <w:rFonts w:ascii="Calibri" w:hAnsi="Calibri" w:cs="Calibri"/>
          <w:b/>
          <w:sz w:val="24"/>
          <w:szCs w:val="24"/>
        </w:rPr>
        <w:t>p</w:t>
      </w:r>
      <w:r w:rsidR="002A4F24" w:rsidRPr="0009207E">
        <w:rPr>
          <w:rFonts w:ascii="Calibri" w:hAnsi="Calibri" w:cs="Calibri"/>
          <w:b/>
          <w:sz w:val="24"/>
          <w:szCs w:val="24"/>
        </w:rPr>
        <w:t xml:space="preserve">rincipals in the formal </w:t>
      </w:r>
      <w:r w:rsidR="002A4F24">
        <w:rPr>
          <w:rFonts w:ascii="Calibri" w:hAnsi="Calibri" w:cs="Calibri"/>
          <w:b/>
          <w:sz w:val="24"/>
          <w:szCs w:val="24"/>
        </w:rPr>
        <w:t>p</w:t>
      </w:r>
      <w:r w:rsidR="002A4F24" w:rsidRPr="0009207E">
        <w:rPr>
          <w:rFonts w:ascii="Calibri" w:hAnsi="Calibri" w:cs="Calibri"/>
          <w:b/>
          <w:sz w:val="24"/>
          <w:szCs w:val="24"/>
        </w:rPr>
        <w:t>rincipal evaluation process in ways that help them grow as instructional leaders</w:t>
      </w:r>
      <w:r w:rsidR="002A4F24">
        <w:rPr>
          <w:rFonts w:ascii="Calibri" w:hAnsi="Calibri" w:cs="Calibri"/>
          <w:b/>
          <w:sz w:val="24"/>
          <w:szCs w:val="24"/>
        </w:rPr>
        <w:t>.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Professional Responsibilities Standard 1"/>
        <w:tblDescription w:val="Indicator 1 - 3"/>
      </w:tblPr>
      <w:tblGrid>
        <w:gridCol w:w="3358"/>
        <w:gridCol w:w="3357"/>
        <w:gridCol w:w="3355"/>
      </w:tblGrid>
      <w:tr w:rsidR="00AB074D" w:rsidRPr="00985929" w14:paraId="076FB263" w14:textId="448B2F6E" w:rsidTr="007A45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219BB09F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CD37656" w14:textId="454A3A5A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2AA77A56" w14:textId="4BAD7173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3325BB" w:rsidRPr="00985929" w14:paraId="12F5A202" w14:textId="760ABF20" w:rsidTr="00332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72F351A" w14:textId="065A743F" w:rsidR="003325BB" w:rsidRPr="00D52512" w:rsidRDefault="003325BB" w:rsidP="003325BB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G</w:t>
            </w:r>
            <w:r w:rsidRPr="003430E9">
              <w:rPr>
                <w:rFonts w:ascii="Calibri" w:hAnsi="Calibri" w:cs="Calibri"/>
                <w:b w:val="0"/>
                <w:sz w:val="24"/>
                <w:szCs w:val="24"/>
              </w:rPr>
              <w:t>athers high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-</w:t>
            </w:r>
            <w:r w:rsidRPr="003430E9">
              <w:rPr>
                <w:rFonts w:ascii="Calibri" w:hAnsi="Calibri" w:cs="Calibri"/>
                <w:b w:val="0"/>
                <w:sz w:val="24"/>
                <w:szCs w:val="24"/>
              </w:rPr>
              <w:t>quality qualitative, quantitative and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 xml:space="preserve"> </w:t>
            </w:r>
            <w:r w:rsidRPr="003430E9">
              <w:rPr>
                <w:rFonts w:ascii="Calibri" w:hAnsi="Calibri" w:cs="Calibri"/>
                <w:b w:val="0"/>
                <w:sz w:val="24"/>
                <w:szCs w:val="24"/>
              </w:rPr>
              <w:t xml:space="preserve">observational evidence about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3430E9">
              <w:rPr>
                <w:rFonts w:ascii="Calibri" w:hAnsi="Calibri" w:cs="Calibri"/>
                <w:b w:val="0"/>
                <w:sz w:val="24"/>
                <w:szCs w:val="24"/>
              </w:rPr>
              <w:t>rincipals’ capacity for instructional leadership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173842153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446536084"/>
            <w:placeholder>
              <w:docPart w:val="DF653B93CBA746699E28D6E66F44B7E7"/>
            </w:placeholder>
            <w:text/>
          </w:sdtPr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5914EDDA" w14:textId="7059E274" w:rsidR="003325BB" w:rsidRPr="00985929" w:rsidRDefault="003325BB" w:rsidP="003325B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738421530" w:displacedByCustomXml="prev"/>
        <w:permStart w:id="81226977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890614815"/>
            <w:placeholder>
              <w:docPart w:val="F9EC5C2CCA614BFC8BA4C8E43AA76DAF"/>
            </w:placeholder>
            <w:text/>
          </w:sdtPr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15531548" w14:textId="21615DB3" w:rsidR="003325BB" w:rsidRDefault="003325BB" w:rsidP="003325B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812269779" w:displacedByCustomXml="prev"/>
      </w:tr>
      <w:tr w:rsidR="003325BB" w:rsidRPr="00985929" w14:paraId="6A62496B" w14:textId="3E04C461" w:rsidTr="003325BB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8A53324" w14:textId="0CB0E341" w:rsidR="003325BB" w:rsidRPr="00D52512" w:rsidRDefault="003325BB" w:rsidP="003325BB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C</w:t>
            </w:r>
            <w:r w:rsidRPr="00285741">
              <w:rPr>
                <w:rFonts w:ascii="Calibri" w:hAnsi="Calibri" w:cs="Calibri"/>
                <w:b w:val="0"/>
                <w:sz w:val="24"/>
                <w:szCs w:val="24"/>
              </w:rPr>
              <w:t xml:space="preserve">ommunicates and models how the NEPF evaluation process supports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285741">
              <w:rPr>
                <w:rFonts w:ascii="Calibri" w:hAnsi="Calibri" w:cs="Calibri"/>
                <w:b w:val="0"/>
                <w:sz w:val="24"/>
                <w:szCs w:val="24"/>
              </w:rPr>
              <w:t>rincipal’s growth as instructional leader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764646865"/>
            <w:placeholder>
              <w:docPart w:val="1738D8C06E4744B592F3A08A280AC19A"/>
            </w:placeholder>
            <w:showingPlcHdr/>
          </w:sdtPr>
          <w:sdtContent>
            <w:permStart w:id="715008330" w:edGrp="everyone" w:displacedByCustomXml="prev"/>
            <w:tc>
              <w:tcPr>
                <w:tcW w:w="1667" w:type="pct"/>
              </w:tcPr>
              <w:p w14:paraId="74A7F4AB" w14:textId="17699D42" w:rsidR="003325BB" w:rsidRPr="00985929" w:rsidRDefault="003325BB" w:rsidP="003325B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15008330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832414580"/>
            <w:placeholder>
              <w:docPart w:val="9F90E278C1DF47E1BDB63D5CE624FE14"/>
            </w:placeholder>
            <w:showingPlcHdr/>
          </w:sdtPr>
          <w:sdtContent>
            <w:permStart w:id="2077102971" w:edGrp="everyone" w:displacedByCustomXml="prev"/>
            <w:tc>
              <w:tcPr>
                <w:tcW w:w="1666" w:type="pct"/>
              </w:tcPr>
              <w:p w14:paraId="57EE955A" w14:textId="5CC9AE9E" w:rsidR="003325BB" w:rsidRDefault="003325BB" w:rsidP="003325B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77102971" w:displacedByCustomXml="next"/>
          </w:sdtContent>
        </w:sdt>
      </w:tr>
      <w:tr w:rsidR="003325BB" w:rsidRPr="00985929" w14:paraId="45F100C1" w14:textId="1D7E9A7B" w:rsidTr="00332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D11797A" w14:textId="317F5727" w:rsidR="003325BB" w:rsidRPr="00D52512" w:rsidRDefault="003325BB" w:rsidP="003325BB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C</w:t>
            </w:r>
            <w:r w:rsidRPr="003F2629">
              <w:rPr>
                <w:rFonts w:ascii="Calibri" w:hAnsi="Calibri" w:cs="Calibri"/>
                <w:b w:val="0"/>
                <w:sz w:val="24"/>
                <w:szCs w:val="24"/>
              </w:rPr>
              <w:t xml:space="preserve">ollaborates with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3F2629">
              <w:rPr>
                <w:rFonts w:ascii="Calibri" w:hAnsi="Calibri" w:cs="Calibri"/>
                <w:b w:val="0"/>
                <w:sz w:val="24"/>
                <w:szCs w:val="24"/>
              </w:rPr>
              <w:t>rincipals to identify leadership strengths and weaknesses, determine actions and supports needed to improve their practice, and develop a professional learning plan for achieving their goal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42604132"/>
            <w:placeholder>
              <w:docPart w:val="F65DACF0877345249F4D4EB710C55F7E"/>
            </w:placeholder>
            <w:showingPlcHdr/>
          </w:sdtPr>
          <w:sdtContent>
            <w:permStart w:id="1831414155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326E20E7" w14:textId="01ED85C9" w:rsidR="003325BB" w:rsidRPr="00985929" w:rsidRDefault="003325BB" w:rsidP="003325B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31414155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1649940233"/>
            <w:placeholder>
              <w:docPart w:val="25305DAA71804B5EB5C4AF38FE809C14"/>
            </w:placeholder>
            <w:showingPlcHdr/>
          </w:sdtPr>
          <w:sdtContent>
            <w:permStart w:id="366635832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1CF91848" w14:textId="0E81C41B" w:rsidR="003325BB" w:rsidRDefault="003325BB" w:rsidP="003325B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366635832" w:displacedByCustomXml="next"/>
          </w:sdtContent>
        </w:sdt>
      </w:tr>
      <w:tr w:rsidR="003325BB" w:rsidRPr="00985929" w14:paraId="5929FDEE" w14:textId="77777777" w:rsidTr="003325BB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168757CA" w14:textId="7C07CA9C" w:rsidR="003325BB" w:rsidRPr="00985929" w:rsidRDefault="003325BB" w:rsidP="003325BB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lastRenderedPageBreak/>
              <w:t xml:space="preserve">Indicator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4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0D7E4B">
              <w:rPr>
                <w:rFonts w:ascii="Calibri" w:hAnsi="Calibri" w:cs="Calibri"/>
                <w:b w:val="0"/>
                <w:sz w:val="24"/>
                <w:szCs w:val="24"/>
              </w:rPr>
              <w:t xml:space="preserve">upports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0D7E4B">
              <w:rPr>
                <w:rFonts w:ascii="Calibri" w:hAnsi="Calibri" w:cs="Calibri"/>
                <w:b w:val="0"/>
                <w:sz w:val="24"/>
                <w:szCs w:val="24"/>
              </w:rPr>
              <w:t>rincipals in reaching their goals by monitoring progress, conducting formative assessments, providing feedback, and revising elements of the professional learning plan as needed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349303679"/>
            <w:placeholder>
              <w:docPart w:val="662CB78A5BA34DC5A1A7C58D195653ED"/>
            </w:placeholder>
            <w:showingPlcHdr/>
          </w:sdtPr>
          <w:sdtContent>
            <w:permStart w:id="697706268" w:edGrp="everyone" w:displacedByCustomXml="prev"/>
            <w:tc>
              <w:tcPr>
                <w:tcW w:w="1667" w:type="pct"/>
              </w:tcPr>
              <w:p w14:paraId="613FA624" w14:textId="251F4B60" w:rsidR="003325BB" w:rsidRDefault="003325BB" w:rsidP="003325B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97706268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1130247685"/>
            <w:placeholder>
              <w:docPart w:val="BC83451EBE484D6DAD4F932E3D30D18C"/>
            </w:placeholder>
            <w:showingPlcHdr/>
          </w:sdtPr>
          <w:sdtContent>
            <w:permStart w:id="416438511" w:edGrp="everyone" w:displacedByCustomXml="prev"/>
            <w:tc>
              <w:tcPr>
                <w:tcW w:w="1666" w:type="pct"/>
              </w:tcPr>
              <w:p w14:paraId="61D59109" w14:textId="6A19D6A3" w:rsidR="003325BB" w:rsidRDefault="003325BB" w:rsidP="003325B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416438511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Professional Responsibilities Standard 1"/>
        <w:tblDescription w:val="Indicator 1 - 3"/>
      </w:tblPr>
      <w:tblGrid>
        <w:gridCol w:w="10070"/>
      </w:tblGrid>
      <w:tr w:rsidR="00CA64A9" w:rsidRPr="00985929" w14:paraId="03F771C4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49B6C6D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1</w:t>
            </w:r>
          </w:p>
        </w:tc>
      </w:tr>
      <w:tr w:rsidR="00CA64A9" w:rsidRPr="00985929" w14:paraId="51157BCC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741299285"/>
            <w:placeholder>
              <w:docPart w:val="0EBCAD48C2514660847D955C248041EB"/>
            </w:placeholder>
            <w:showingPlcHdr/>
          </w:sdtPr>
          <w:sdtEndPr/>
          <w:sdtContent>
            <w:permStart w:id="1876505182" w:edGrp="everyone" w:displacedByCustomXml="prev"/>
            <w:tc>
              <w:tcPr>
                <w:tcW w:w="5000" w:type="pct"/>
              </w:tcPr>
              <w:p w14:paraId="46D41424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76505182" w:displacedByCustomXml="next"/>
          </w:sdtContent>
        </w:sdt>
      </w:tr>
    </w:tbl>
    <w:p w14:paraId="204045A7" w14:textId="2BE3FF42" w:rsidR="00D52512" w:rsidRDefault="00D5251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3ACB8120" w14:textId="77777777" w:rsidR="00364F41" w:rsidRPr="00985929" w:rsidRDefault="00D070E4" w:rsidP="00364F41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2: </w:t>
      </w:r>
      <w:r w:rsidR="00364F41" w:rsidRPr="00B745B3">
        <w:rPr>
          <w:rFonts w:ascii="Calibri" w:hAnsi="Calibri" w:cs="Calibri"/>
          <w:b/>
          <w:sz w:val="24"/>
          <w:szCs w:val="24"/>
        </w:rPr>
        <w:t xml:space="preserve">Principal Supervisors engage in their own development and continuous improvement to help </w:t>
      </w:r>
      <w:r w:rsidR="00364F41">
        <w:rPr>
          <w:rFonts w:ascii="Calibri" w:hAnsi="Calibri" w:cs="Calibri"/>
          <w:b/>
          <w:sz w:val="24"/>
          <w:szCs w:val="24"/>
        </w:rPr>
        <w:t>p</w:t>
      </w:r>
      <w:r w:rsidR="00364F41" w:rsidRPr="00B745B3">
        <w:rPr>
          <w:rFonts w:ascii="Calibri" w:hAnsi="Calibri" w:cs="Calibri"/>
          <w:b/>
          <w:sz w:val="24"/>
          <w:szCs w:val="24"/>
        </w:rPr>
        <w:t>rincipals grow as instructional leaders</w:t>
      </w:r>
      <w:r w:rsidR="00364F41">
        <w:rPr>
          <w:rFonts w:ascii="Calibri" w:hAnsi="Calibri" w:cs="Calibri"/>
          <w:b/>
          <w:sz w:val="24"/>
          <w:szCs w:val="24"/>
        </w:rPr>
        <w:t>.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2"/>
        <w:tblDescription w:val="Indicator 1 -3"/>
      </w:tblPr>
      <w:tblGrid>
        <w:gridCol w:w="3358"/>
        <w:gridCol w:w="3357"/>
        <w:gridCol w:w="3355"/>
      </w:tblGrid>
      <w:tr w:rsidR="00AB074D" w:rsidRPr="00985929" w14:paraId="5FC0D17F" w14:textId="007D907B" w:rsidTr="007A45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39938AC6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C3F9EED" w14:textId="6EE66558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6C1C7DC5" w14:textId="17CAD855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0F7460" w:rsidRPr="00985929" w14:paraId="0142326E" w14:textId="30A899C9" w:rsidTr="00655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CAF7286" w14:textId="292D9693" w:rsidR="000F7460" w:rsidRPr="00985929" w:rsidRDefault="000F7460" w:rsidP="000F7460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U</w:t>
            </w:r>
            <w:r w:rsidRPr="00606A1F">
              <w:rPr>
                <w:rFonts w:ascii="Calibri" w:hAnsi="Calibri" w:cs="Calibri"/>
                <w:b w:val="0"/>
                <w:sz w:val="24"/>
                <w:szCs w:val="24"/>
              </w:rPr>
              <w:t xml:space="preserve">ses feedback and data from multiple sources (e.g.,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606A1F">
              <w:rPr>
                <w:rFonts w:ascii="Calibri" w:hAnsi="Calibri" w:cs="Calibri"/>
                <w:b w:val="0"/>
                <w:sz w:val="24"/>
                <w:szCs w:val="24"/>
              </w:rPr>
              <w:t xml:space="preserve">rincipals,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606A1F">
              <w:rPr>
                <w:rFonts w:ascii="Calibri" w:hAnsi="Calibri" w:cs="Calibri"/>
                <w:b w:val="0"/>
                <w:sz w:val="24"/>
                <w:szCs w:val="24"/>
              </w:rPr>
              <w:t xml:space="preserve">upervisor, and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eers</w:t>
            </w:r>
            <w:r w:rsidRPr="00606A1F">
              <w:rPr>
                <w:rFonts w:ascii="Calibri" w:hAnsi="Calibri" w:cs="Calibri"/>
                <w:b w:val="0"/>
                <w:sz w:val="24"/>
                <w:szCs w:val="24"/>
              </w:rPr>
              <w:t>) to reflect upon personal strengths and weaknesses and determine needed professional learning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1567249342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393727271"/>
            <w:placeholder>
              <w:docPart w:val="13AE939F9D9E44D78475D8CCC6DD828B"/>
            </w:placeholder>
            <w:text/>
          </w:sdtPr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61C943FD" w14:textId="7E37E247" w:rsidR="000F7460" w:rsidRPr="00985929" w:rsidRDefault="000F7460" w:rsidP="000F746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567249342" w:displacedByCustomXml="prev"/>
        <w:permStart w:id="2026271114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402976003"/>
            <w:placeholder>
              <w:docPart w:val="AF7DFB416C24499BB59A7EDA1956685C"/>
            </w:placeholder>
            <w:text/>
          </w:sdtPr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F208491" w14:textId="28DED9AE" w:rsidR="000F7460" w:rsidRDefault="000F7460" w:rsidP="000F746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2026271114" w:displacedByCustomXml="prev"/>
      </w:tr>
      <w:tr w:rsidR="000F7460" w:rsidRPr="00985929" w14:paraId="28510A57" w14:textId="740107C0" w:rsidTr="00655F2B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4A60312" w14:textId="09187190" w:rsidR="000F7460" w:rsidRPr="00985929" w:rsidRDefault="000F7460" w:rsidP="000F7460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D239E5">
              <w:rPr>
                <w:rFonts w:ascii="Calibri" w:hAnsi="Calibri" w:cs="Calibri"/>
                <w:b w:val="0"/>
                <w:sz w:val="24"/>
                <w:szCs w:val="24"/>
              </w:rPr>
              <w:t>eeks opportunities to increase their own professional knowledge in an effort to remain current on school leadership support, educational research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,</w:t>
            </w:r>
            <w:r w:rsidRPr="00D239E5">
              <w:rPr>
                <w:rFonts w:ascii="Calibri" w:hAnsi="Calibri" w:cs="Calibri"/>
                <w:b w:val="0"/>
                <w:sz w:val="24"/>
                <w:szCs w:val="24"/>
              </w:rPr>
              <w:t xml:space="preserve"> and evidence-based practice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402101223"/>
            <w:placeholder>
              <w:docPart w:val="5882FAD8CFCF44EEA2DD488C97FF7DAA"/>
            </w:placeholder>
            <w:showingPlcHdr/>
          </w:sdtPr>
          <w:sdtContent>
            <w:permStart w:id="1940670094" w:edGrp="everyone" w:displacedByCustomXml="prev"/>
            <w:tc>
              <w:tcPr>
                <w:tcW w:w="1667" w:type="pct"/>
              </w:tcPr>
              <w:p w14:paraId="1FD0CCE4" w14:textId="6F9A16AC" w:rsidR="000F7460" w:rsidRPr="00985929" w:rsidRDefault="000F7460" w:rsidP="000F746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940670094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289581659"/>
            <w:placeholder>
              <w:docPart w:val="7E67FC8526B84DCEBDC4EF18DA4FC5A4"/>
            </w:placeholder>
            <w:showingPlcHdr/>
          </w:sdtPr>
          <w:sdtContent>
            <w:permStart w:id="2107709941" w:edGrp="everyone" w:displacedByCustomXml="prev"/>
            <w:tc>
              <w:tcPr>
                <w:tcW w:w="1666" w:type="pct"/>
              </w:tcPr>
              <w:p w14:paraId="6693518D" w14:textId="64CD71D8" w:rsidR="000F7460" w:rsidRDefault="000F7460" w:rsidP="000F746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107709941" w:displacedByCustomXml="next"/>
          </w:sdtContent>
        </w:sdt>
      </w:tr>
      <w:tr w:rsidR="000F7460" w:rsidRPr="00985929" w14:paraId="6A5A1357" w14:textId="20115BE1" w:rsidTr="00655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3B432EB8" w14:textId="0D2B0B06" w:rsidR="000F7460" w:rsidRPr="00985929" w:rsidRDefault="000F7460" w:rsidP="000F7460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CC51F2">
              <w:rPr>
                <w:rFonts w:ascii="Calibri" w:hAnsi="Calibri" w:cs="Calibri"/>
                <w:b w:val="0"/>
                <w:sz w:val="24"/>
                <w:szCs w:val="24"/>
              </w:rPr>
              <w:t>ets pertinent and measurable professional learning goals to improve their leadership practice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512915651"/>
            <w:placeholder>
              <w:docPart w:val="3C093401024749668C139D9D0CEDFADD"/>
            </w:placeholder>
            <w:showingPlcHdr/>
          </w:sdtPr>
          <w:sdtContent>
            <w:permStart w:id="975328419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1B641A85" w14:textId="602445DB" w:rsidR="000F7460" w:rsidRPr="00985929" w:rsidRDefault="000F7460" w:rsidP="000F746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7532841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859477004"/>
            <w:placeholder>
              <w:docPart w:val="B0ECAB0487374032BFBAD3455711EDC8"/>
            </w:placeholder>
            <w:showingPlcHdr/>
          </w:sdtPr>
          <w:sdtContent>
            <w:permStart w:id="982784376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54FE9D0E" w14:textId="0113E953" w:rsidR="000F7460" w:rsidRDefault="000F7460" w:rsidP="000F746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82784376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2"/>
        <w:tblDescription w:val="Indicator 1 -3"/>
      </w:tblPr>
      <w:tblGrid>
        <w:gridCol w:w="10070"/>
      </w:tblGrid>
      <w:tr w:rsidR="00CA64A9" w:rsidRPr="00985929" w14:paraId="7CF97AEA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1CA4E532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2</w:t>
            </w:r>
          </w:p>
        </w:tc>
      </w:tr>
      <w:tr w:rsidR="00CA64A9" w:rsidRPr="00985929" w14:paraId="70F0185D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510659751"/>
            <w:placeholder>
              <w:docPart w:val="F13F99095F95415C88E3C6AE12DD8719"/>
            </w:placeholder>
            <w:showingPlcHdr/>
          </w:sdtPr>
          <w:sdtEndPr/>
          <w:sdtContent>
            <w:permStart w:id="1308521478" w:edGrp="everyone" w:displacedByCustomXml="prev"/>
            <w:tc>
              <w:tcPr>
                <w:tcW w:w="5000" w:type="pct"/>
              </w:tcPr>
              <w:p w14:paraId="09ED555A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308521478" w:displacedByCustomXml="next"/>
          </w:sdtContent>
        </w:sdt>
      </w:tr>
    </w:tbl>
    <w:p w14:paraId="000FE853" w14:textId="77777777" w:rsidR="0074158F" w:rsidRDefault="0074158F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2B922A49" w14:textId="77777777" w:rsidR="000F7460" w:rsidRDefault="000F7460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6BE260BC" w14:textId="77777777" w:rsidR="000F7460" w:rsidRDefault="000F7460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70A800B2" w14:textId="77777777" w:rsidR="006F5CA9" w:rsidRPr="00985929" w:rsidRDefault="00D070E4" w:rsidP="006F5CA9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lastRenderedPageBreak/>
        <w:t xml:space="preserve">Standard 3: </w:t>
      </w:r>
      <w:r w:rsidR="006F5CA9" w:rsidRPr="00C07880">
        <w:rPr>
          <w:rFonts w:ascii="Calibri" w:hAnsi="Calibri" w:cs="Calibri"/>
          <w:b/>
          <w:sz w:val="24"/>
          <w:szCs w:val="24"/>
        </w:rPr>
        <w:t xml:space="preserve">Principal Supervisors assist the district in ensuring the community of schools with which they engage are culturally/socially responsive and </w:t>
      </w:r>
      <w:r w:rsidR="006F5CA9">
        <w:rPr>
          <w:rFonts w:ascii="Calibri" w:hAnsi="Calibri" w:cs="Calibri"/>
          <w:b/>
          <w:sz w:val="24"/>
          <w:szCs w:val="24"/>
        </w:rPr>
        <w:t xml:space="preserve">provide </w:t>
      </w:r>
      <w:r w:rsidR="006F5CA9" w:rsidRPr="00C07880">
        <w:rPr>
          <w:rFonts w:ascii="Calibri" w:hAnsi="Calibri" w:cs="Calibri"/>
          <w:b/>
          <w:sz w:val="24"/>
          <w:szCs w:val="24"/>
        </w:rPr>
        <w:t>equitable access to resources necessary for the success of each student</w:t>
      </w:r>
      <w:r w:rsidR="006F5CA9">
        <w:rPr>
          <w:rFonts w:ascii="Calibri" w:hAnsi="Calibri" w:cs="Calibri"/>
          <w:b/>
          <w:sz w:val="24"/>
          <w:szCs w:val="24"/>
        </w:rPr>
        <w:t>.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3"/>
        <w:tblDescription w:val="Indicator 1-3"/>
      </w:tblPr>
      <w:tblGrid>
        <w:gridCol w:w="3358"/>
        <w:gridCol w:w="3357"/>
        <w:gridCol w:w="3355"/>
      </w:tblGrid>
      <w:tr w:rsidR="00AB074D" w:rsidRPr="00985929" w14:paraId="1F989ED4" w14:textId="648344E7" w:rsidTr="00F649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453B3A13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0C2FC4AC" w14:textId="1E84AE99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1AF74DDA" w14:textId="632AE9CA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783ED7" w:rsidRPr="00985929" w14:paraId="68CE5E25" w14:textId="7CB932A5" w:rsidTr="00655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721E331B" w14:textId="741DE710" w:rsidR="00783ED7" w:rsidRPr="00985929" w:rsidRDefault="00783ED7" w:rsidP="00783ED7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M</w:t>
            </w:r>
            <w:r w:rsidRPr="004C3B9B">
              <w:rPr>
                <w:rFonts w:ascii="Calibri" w:hAnsi="Calibri" w:cs="Calibri"/>
                <w:b w:val="0"/>
                <w:sz w:val="24"/>
                <w:szCs w:val="24"/>
              </w:rPr>
              <w:t xml:space="preserve">odels and advocates for fair, equitable, and appropriate leadership practices with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4C3B9B">
              <w:rPr>
                <w:rFonts w:ascii="Calibri" w:hAnsi="Calibri" w:cs="Calibri"/>
                <w:b w:val="0"/>
                <w:sz w:val="24"/>
                <w:szCs w:val="24"/>
              </w:rPr>
              <w:t>rincipals, with particular emphasis on student achievement, equity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 xml:space="preserve">, </w:t>
            </w:r>
            <w:r w:rsidRPr="004C3B9B">
              <w:rPr>
                <w:rFonts w:ascii="Calibri" w:hAnsi="Calibri" w:cs="Calibri"/>
                <w:b w:val="0"/>
                <w:sz w:val="24"/>
                <w:szCs w:val="24"/>
              </w:rPr>
              <w:t>and social justice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1810449201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550352105"/>
            <w:placeholder>
              <w:docPart w:val="73D596382E61496390070A94C3EC9880"/>
            </w:placeholder>
            <w:text/>
          </w:sdtPr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0B9B8873" w14:textId="1D474B95" w:rsidR="00783ED7" w:rsidRPr="00985929" w:rsidRDefault="00783ED7" w:rsidP="00783ED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810449201" w:displacedByCustomXml="prev"/>
        <w:permStart w:id="1322548571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387946213"/>
            <w:placeholder>
              <w:docPart w:val="F2888AEE4AA74821A159B3035FE2331D"/>
            </w:placeholder>
            <w:text/>
          </w:sdtPr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67D8DF0C" w14:textId="6D3F35D0" w:rsidR="00783ED7" w:rsidRDefault="00783ED7" w:rsidP="00783ED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322548571" w:displacedByCustomXml="prev"/>
      </w:tr>
      <w:tr w:rsidR="00783ED7" w:rsidRPr="00985929" w14:paraId="385217B6" w14:textId="2426B46D" w:rsidTr="00655F2B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60F19D9" w14:textId="4E70536A" w:rsidR="00783ED7" w:rsidRPr="00985929" w:rsidRDefault="00783ED7" w:rsidP="00783ED7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E</w:t>
            </w:r>
            <w:r w:rsidRPr="00634B42">
              <w:rPr>
                <w:rFonts w:ascii="Calibri" w:hAnsi="Calibri" w:cs="Calibri"/>
                <w:b w:val="0"/>
                <w:sz w:val="24"/>
                <w:szCs w:val="24"/>
              </w:rPr>
              <w:t xml:space="preserve">nsures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634B42">
              <w:rPr>
                <w:rFonts w:ascii="Calibri" w:hAnsi="Calibri" w:cs="Calibri"/>
                <w:b w:val="0"/>
                <w:sz w:val="24"/>
                <w:szCs w:val="24"/>
              </w:rPr>
              <w:t>rincipals are aware of school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-</w:t>
            </w:r>
            <w:r w:rsidRPr="00634B42">
              <w:rPr>
                <w:rFonts w:ascii="Calibri" w:hAnsi="Calibri" w:cs="Calibri"/>
                <w:b w:val="0"/>
                <w:sz w:val="24"/>
                <w:szCs w:val="24"/>
              </w:rPr>
              <w:t>wide access to the full range of integrated services to meet the diverse cultural and learning needs of each student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008181249"/>
            <w:placeholder>
              <w:docPart w:val="BED427C9536E4727B0FC7D2BAF018698"/>
            </w:placeholder>
            <w:showingPlcHdr/>
          </w:sdtPr>
          <w:sdtContent>
            <w:permStart w:id="725253649" w:edGrp="everyone" w:displacedByCustomXml="prev"/>
            <w:tc>
              <w:tcPr>
                <w:tcW w:w="1667" w:type="pct"/>
              </w:tcPr>
              <w:p w14:paraId="3C5F8A86" w14:textId="1867B418" w:rsidR="00783ED7" w:rsidRPr="00985929" w:rsidRDefault="00783ED7" w:rsidP="00783ED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2525364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172872445"/>
            <w:placeholder>
              <w:docPart w:val="3C954FC6036B48B3A6791E8D981C6840"/>
            </w:placeholder>
            <w:showingPlcHdr/>
          </w:sdtPr>
          <w:sdtContent>
            <w:permStart w:id="1188051613" w:edGrp="everyone" w:displacedByCustomXml="prev"/>
            <w:tc>
              <w:tcPr>
                <w:tcW w:w="1666" w:type="pct"/>
              </w:tcPr>
              <w:p w14:paraId="7BE48F03" w14:textId="5D303DA8" w:rsidR="00783ED7" w:rsidRDefault="00783ED7" w:rsidP="00783ED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88051613" w:displacedByCustomXml="next"/>
          </w:sdtContent>
        </w:sdt>
      </w:tr>
      <w:tr w:rsidR="00783ED7" w:rsidRPr="00985929" w14:paraId="676A11B4" w14:textId="579000B2" w:rsidTr="00655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B186BCD" w14:textId="26EDD5E5" w:rsidR="00783ED7" w:rsidRPr="00985929" w:rsidRDefault="00783ED7" w:rsidP="00783ED7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E</w:t>
            </w:r>
            <w:r w:rsidRPr="002F0647">
              <w:rPr>
                <w:rFonts w:ascii="Calibri" w:hAnsi="Calibri" w:cs="Calibri"/>
                <w:b w:val="0"/>
                <w:sz w:val="24"/>
                <w:szCs w:val="24"/>
              </w:rPr>
              <w:t>xhibits cultural competency in interactions and decision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-</w:t>
            </w:r>
            <w:r w:rsidRPr="002F0647">
              <w:rPr>
                <w:rFonts w:ascii="Calibri" w:hAnsi="Calibri" w:cs="Calibri"/>
                <w:b w:val="0"/>
                <w:sz w:val="24"/>
                <w:szCs w:val="24"/>
              </w:rPr>
              <w:t>making within the school and to high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-</w:t>
            </w:r>
            <w:r w:rsidRPr="002F0647">
              <w:rPr>
                <w:rFonts w:ascii="Calibri" w:hAnsi="Calibri" w:cs="Calibri"/>
                <w:b w:val="0"/>
                <w:sz w:val="24"/>
                <w:szCs w:val="24"/>
              </w:rPr>
              <w:t>quality instructional practice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739256149"/>
            <w:placeholder>
              <w:docPart w:val="800E4B2467D2438DBBF0E2AFD7440C49"/>
            </w:placeholder>
            <w:showingPlcHdr/>
          </w:sdtPr>
          <w:sdtContent>
            <w:permStart w:id="130034070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22EC89AA" w14:textId="7F2B26C0" w:rsidR="00783ED7" w:rsidRPr="00985929" w:rsidRDefault="00783ED7" w:rsidP="00783ED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30034070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2005269573"/>
            <w:placeholder>
              <w:docPart w:val="79E99C3062F44B24B662707D2A3DE830"/>
            </w:placeholder>
            <w:showingPlcHdr/>
          </w:sdtPr>
          <w:sdtContent>
            <w:permStart w:id="961956229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A778441" w14:textId="65BAC52E" w:rsidR="00783ED7" w:rsidRDefault="00783ED7" w:rsidP="00783ED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61956229" w:displacedByCustomXml="next"/>
          </w:sdtContent>
        </w:sdt>
      </w:tr>
      <w:tr w:rsidR="00783ED7" w:rsidRPr="00985929" w14:paraId="22A0B508" w14:textId="77777777" w:rsidTr="00655F2B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2817EC91" w14:textId="0D92C074" w:rsidR="00783ED7" w:rsidRPr="00985929" w:rsidRDefault="00783ED7" w:rsidP="00783ED7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 xml:space="preserve">Indicator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4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F</w:t>
            </w:r>
            <w:r w:rsidRPr="0054287F">
              <w:rPr>
                <w:rFonts w:ascii="Calibri" w:hAnsi="Calibri" w:cs="Calibri"/>
                <w:b w:val="0"/>
                <w:sz w:val="24"/>
                <w:szCs w:val="24"/>
              </w:rPr>
              <w:t>ollows policies, regulations, and procedures specific to role and responsibilitie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1407071329"/>
            <w:placeholder>
              <w:docPart w:val="ADA2F373570246E59DBC7BEE7E3101F7"/>
            </w:placeholder>
            <w:showingPlcHdr/>
          </w:sdtPr>
          <w:sdtContent>
            <w:permStart w:id="1597375746" w:edGrp="everyone" w:displacedByCustomXml="prev"/>
            <w:tc>
              <w:tcPr>
                <w:tcW w:w="1667" w:type="pct"/>
              </w:tcPr>
              <w:p w14:paraId="38DB4ECB" w14:textId="5696905B" w:rsidR="00783ED7" w:rsidRDefault="00783ED7" w:rsidP="00783ED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597375746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358824883"/>
            <w:placeholder>
              <w:docPart w:val="7E57F3D404424ECEBF525E965F15FC9A"/>
            </w:placeholder>
            <w:showingPlcHdr/>
          </w:sdtPr>
          <w:sdtContent>
            <w:permStart w:id="1464230690" w:edGrp="everyone" w:displacedByCustomXml="prev"/>
            <w:tc>
              <w:tcPr>
                <w:tcW w:w="1666" w:type="pct"/>
              </w:tcPr>
              <w:p w14:paraId="506A8C99" w14:textId="5BF128C8" w:rsidR="00783ED7" w:rsidRDefault="00783ED7" w:rsidP="00783ED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64230690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3"/>
        <w:tblDescription w:val="Indicator 1-3"/>
      </w:tblPr>
      <w:tblGrid>
        <w:gridCol w:w="10070"/>
      </w:tblGrid>
      <w:tr w:rsidR="00CA64A9" w:rsidRPr="00985929" w14:paraId="1223C411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6B360326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3</w:t>
            </w:r>
          </w:p>
        </w:tc>
      </w:tr>
      <w:tr w:rsidR="00CA64A9" w:rsidRPr="00985929" w14:paraId="13AD6C89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74855934"/>
            <w:placeholder>
              <w:docPart w:val="9291D2A772EF4A1281847D0EBA923351"/>
            </w:placeholder>
            <w:showingPlcHdr/>
          </w:sdtPr>
          <w:sdtEndPr/>
          <w:sdtContent>
            <w:permStart w:id="658406889" w:edGrp="everyone" w:displacedByCustomXml="prev"/>
            <w:tc>
              <w:tcPr>
                <w:tcW w:w="5000" w:type="pct"/>
              </w:tcPr>
              <w:p w14:paraId="01256C03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58406889" w:displacedByCustomXml="next"/>
          </w:sdtContent>
        </w:sdt>
      </w:tr>
    </w:tbl>
    <w:p w14:paraId="74800CAE" w14:textId="7F49D59B" w:rsidR="006E41B6" w:rsidRPr="00985929" w:rsidRDefault="006E41B6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6F735795" w14:textId="3C5AADA0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4: </w:t>
      </w:r>
      <w:r w:rsidR="00B31938" w:rsidRPr="00237F1A">
        <w:rPr>
          <w:rFonts w:ascii="Calibri" w:hAnsi="Calibri" w:cs="Calibri"/>
          <w:b/>
          <w:sz w:val="24"/>
          <w:szCs w:val="24"/>
        </w:rPr>
        <w:t xml:space="preserve">Principal Supervisors support </w:t>
      </w:r>
      <w:r w:rsidR="00B31938">
        <w:rPr>
          <w:rFonts w:ascii="Calibri" w:hAnsi="Calibri" w:cs="Calibri"/>
          <w:b/>
          <w:sz w:val="24"/>
          <w:szCs w:val="24"/>
        </w:rPr>
        <w:t>p</w:t>
      </w:r>
      <w:r w:rsidR="00B31938" w:rsidRPr="00237F1A">
        <w:rPr>
          <w:rFonts w:ascii="Calibri" w:hAnsi="Calibri" w:cs="Calibri"/>
          <w:b/>
          <w:sz w:val="24"/>
          <w:szCs w:val="24"/>
        </w:rPr>
        <w:t>rincipals in building coherence of organizational vision, policies</w:t>
      </w:r>
      <w:r w:rsidR="00B31938">
        <w:rPr>
          <w:rFonts w:ascii="Calibri" w:hAnsi="Calibri" w:cs="Calibri"/>
          <w:b/>
          <w:sz w:val="24"/>
          <w:szCs w:val="24"/>
        </w:rPr>
        <w:t>,</w:t>
      </w:r>
      <w:r w:rsidR="00B31938" w:rsidRPr="00237F1A">
        <w:rPr>
          <w:rFonts w:ascii="Calibri" w:hAnsi="Calibri" w:cs="Calibri"/>
          <w:b/>
          <w:sz w:val="24"/>
          <w:szCs w:val="24"/>
        </w:rPr>
        <w:t xml:space="preserve"> and strategies to support schools and student learning</w:t>
      </w:r>
      <w:r w:rsidR="00B31938">
        <w:rPr>
          <w:rFonts w:ascii="Calibri" w:hAnsi="Calibri" w:cs="Calibri"/>
          <w:b/>
          <w:sz w:val="24"/>
          <w:szCs w:val="24"/>
        </w:rPr>
        <w:t>.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4 "/>
        <w:tblDescription w:val="Indicator 1 -3"/>
      </w:tblPr>
      <w:tblGrid>
        <w:gridCol w:w="3358"/>
        <w:gridCol w:w="3357"/>
        <w:gridCol w:w="3355"/>
      </w:tblGrid>
      <w:tr w:rsidR="00AB074D" w:rsidRPr="00985929" w14:paraId="5454E1F3" w14:textId="0C06CFC1" w:rsidTr="00F649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36F3F062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47599FD1" w14:textId="207B942C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7C5CD5E2" w14:textId="3FF0268A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655F2B" w:rsidRPr="00985929" w14:paraId="52CC3C9D" w14:textId="001BD937" w:rsidTr="00655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FFDFD77" w14:textId="39CCF98F" w:rsidR="00655F2B" w:rsidRPr="00985929" w:rsidRDefault="00655F2B" w:rsidP="00655F2B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E</w:t>
            </w:r>
            <w:r w:rsidRPr="00095A65">
              <w:rPr>
                <w:rFonts w:ascii="Calibri" w:hAnsi="Calibri" w:cs="Calibri"/>
                <w:b w:val="0"/>
                <w:sz w:val="24"/>
                <w:szCs w:val="24"/>
              </w:rPr>
              <w:t xml:space="preserve">xamines school-level goals and strategies to promote achievement and equity for students and ensure alignment with district vision, policies, and strategies to inform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095A65">
              <w:rPr>
                <w:rFonts w:ascii="Calibri" w:hAnsi="Calibri" w:cs="Calibri"/>
                <w:b w:val="0"/>
                <w:sz w:val="24"/>
                <w:szCs w:val="24"/>
              </w:rPr>
              <w:t>rincipal evaluation and coaching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161082789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887767609"/>
            <w:placeholder>
              <w:docPart w:val="F7D3B27329C3445C8EE0A3C794343F77"/>
            </w:placeholder>
            <w:text/>
          </w:sdtPr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1DF172C2" w14:textId="1CCF658F" w:rsidR="00655F2B" w:rsidRPr="00985929" w:rsidRDefault="00655F2B" w:rsidP="00655F2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610827899" w:displacedByCustomXml="prev"/>
        <w:permStart w:id="60984158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768534152"/>
            <w:placeholder>
              <w:docPart w:val="BF6AD4A543C747C093DDBEB70EDEEAEA"/>
            </w:placeholder>
            <w:text/>
          </w:sdtPr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768D4FE" w14:textId="2DA99D64" w:rsidR="00655F2B" w:rsidRDefault="00655F2B" w:rsidP="00655F2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609841580" w:displacedByCustomXml="prev"/>
      </w:tr>
      <w:tr w:rsidR="00655F2B" w:rsidRPr="00985929" w14:paraId="1900DCBA" w14:textId="26B03265" w:rsidTr="00655F2B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6F153EF9" w14:textId="077ABF40" w:rsidR="00655F2B" w:rsidRPr="00985929" w:rsidRDefault="00655F2B" w:rsidP="00655F2B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lastRenderedPageBreak/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A</w:t>
            </w:r>
            <w:r w:rsidRPr="004130E0">
              <w:rPr>
                <w:rFonts w:ascii="Calibri" w:hAnsi="Calibri" w:cs="Calibri"/>
                <w:b w:val="0"/>
                <w:sz w:val="24"/>
                <w:szCs w:val="24"/>
              </w:rPr>
              <w:t xml:space="preserve">ssists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4130E0">
              <w:rPr>
                <w:rFonts w:ascii="Calibri" w:hAnsi="Calibri" w:cs="Calibri"/>
                <w:b w:val="0"/>
                <w:sz w:val="24"/>
                <w:szCs w:val="24"/>
              </w:rPr>
              <w:t>rincipals in learning to allocate school resources in ways that best support staff and meet their school’s need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808965522"/>
            <w:placeholder>
              <w:docPart w:val="E68D62C40CD84887957577F889FE5360"/>
            </w:placeholder>
            <w:showingPlcHdr/>
          </w:sdtPr>
          <w:sdtContent>
            <w:permStart w:id="1222858569" w:edGrp="everyone" w:displacedByCustomXml="prev"/>
            <w:tc>
              <w:tcPr>
                <w:tcW w:w="1667" w:type="pct"/>
              </w:tcPr>
              <w:p w14:paraId="1D1DBDA3" w14:textId="61C0A74C" w:rsidR="00655F2B" w:rsidRPr="00985929" w:rsidRDefault="00655F2B" w:rsidP="00655F2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22285856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361183573"/>
            <w:placeholder>
              <w:docPart w:val="6979C31739764493B0B541A5A17F451B"/>
            </w:placeholder>
            <w:showingPlcHdr/>
          </w:sdtPr>
          <w:sdtContent>
            <w:permStart w:id="1123291011" w:edGrp="everyone" w:displacedByCustomXml="prev"/>
            <w:tc>
              <w:tcPr>
                <w:tcW w:w="1666" w:type="pct"/>
              </w:tcPr>
              <w:p w14:paraId="508A07CF" w14:textId="4C588D8F" w:rsidR="00655F2B" w:rsidRDefault="00655F2B" w:rsidP="00655F2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23291011" w:displacedByCustomXml="next"/>
          </w:sdtContent>
        </w:sdt>
      </w:tr>
      <w:tr w:rsidR="00655F2B" w:rsidRPr="00985929" w14:paraId="1554DEEE" w14:textId="30D9C920" w:rsidTr="00655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646A613" w14:textId="42F66F58" w:rsidR="00655F2B" w:rsidRPr="00985929" w:rsidRDefault="00655F2B" w:rsidP="00655F2B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G</w:t>
            </w:r>
            <w:r w:rsidRPr="008718FC">
              <w:rPr>
                <w:rFonts w:ascii="Calibri" w:hAnsi="Calibri" w:cs="Calibri"/>
                <w:b w:val="0"/>
                <w:sz w:val="24"/>
                <w:szCs w:val="24"/>
              </w:rPr>
              <w:t xml:space="preserve">athers and provides feedback to district leaders regarding district goals, policies, and strategies to support the work of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8718FC">
              <w:rPr>
                <w:rFonts w:ascii="Calibri" w:hAnsi="Calibri" w:cs="Calibri"/>
                <w:b w:val="0"/>
                <w:sz w:val="24"/>
                <w:szCs w:val="24"/>
              </w:rPr>
              <w:t>rincipals and student learning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054692585"/>
            <w:placeholder>
              <w:docPart w:val="075D42672FFE4827BA36D91E4527A47E"/>
            </w:placeholder>
            <w:showingPlcHdr/>
          </w:sdtPr>
          <w:sdtContent>
            <w:permStart w:id="141642993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3F5E078F" w14:textId="76C1583D" w:rsidR="00655F2B" w:rsidRPr="00985929" w:rsidRDefault="00655F2B" w:rsidP="00655F2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1642993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511770719"/>
            <w:placeholder>
              <w:docPart w:val="E4AD4A4E2A3540A09F4B8D7C143E0CF7"/>
            </w:placeholder>
            <w:showingPlcHdr/>
          </w:sdtPr>
          <w:sdtContent>
            <w:permStart w:id="1939429134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2E058E71" w14:textId="740C08C9" w:rsidR="00655F2B" w:rsidRDefault="00655F2B" w:rsidP="00655F2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939429134" w:displacedByCustomXml="next"/>
          </w:sdtContent>
        </w:sdt>
      </w:tr>
      <w:tr w:rsidR="00655F2B" w:rsidRPr="00985929" w14:paraId="27E5DEAD" w14:textId="77777777" w:rsidTr="00655F2B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56C573D4" w14:textId="235C1A69" w:rsidR="00655F2B" w:rsidRPr="00985929" w:rsidRDefault="00655F2B" w:rsidP="00655F2B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 xml:space="preserve">Indicator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4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r</w:t>
            </w:r>
            <w:r w:rsidRPr="00406931">
              <w:rPr>
                <w:rFonts w:ascii="Calibri" w:hAnsi="Calibri" w:cs="Calibri"/>
                <w:b w:val="0"/>
                <w:sz w:val="24"/>
                <w:szCs w:val="24"/>
              </w:rPr>
              <w:t>ovides feedback on the effectiveness of the district’s systems to support school-level leader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104777757"/>
            <w:placeholder>
              <w:docPart w:val="074D33CBA95246A0A0608648735F055F"/>
            </w:placeholder>
            <w:showingPlcHdr/>
          </w:sdtPr>
          <w:sdtContent>
            <w:permStart w:id="36324859" w:edGrp="everyone" w:displacedByCustomXml="prev"/>
            <w:tc>
              <w:tcPr>
                <w:tcW w:w="1667" w:type="pct"/>
              </w:tcPr>
              <w:p w14:paraId="6FF9724A" w14:textId="34BC49C4" w:rsidR="00655F2B" w:rsidRDefault="00655F2B" w:rsidP="00655F2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3632485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1474956455"/>
            <w:placeholder>
              <w:docPart w:val="C92E4B3F1C134952A2B9013E3545B5D0"/>
            </w:placeholder>
            <w:showingPlcHdr/>
          </w:sdtPr>
          <w:sdtContent>
            <w:permStart w:id="1568288412" w:edGrp="everyone" w:displacedByCustomXml="prev"/>
            <w:tc>
              <w:tcPr>
                <w:tcW w:w="1666" w:type="pct"/>
              </w:tcPr>
              <w:p w14:paraId="4FA27EC3" w14:textId="5B999D50" w:rsidR="00655F2B" w:rsidRDefault="00655F2B" w:rsidP="00655F2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568288412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4 "/>
        <w:tblDescription w:val="Indicator 1 -3"/>
      </w:tblPr>
      <w:tblGrid>
        <w:gridCol w:w="10070"/>
      </w:tblGrid>
      <w:tr w:rsidR="00CA64A9" w:rsidRPr="00985929" w14:paraId="345231C4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73F90C1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4</w:t>
            </w:r>
          </w:p>
        </w:tc>
      </w:tr>
      <w:tr w:rsidR="00CA64A9" w:rsidRPr="00985929" w14:paraId="0B6ED543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-140199101"/>
            <w:placeholder>
              <w:docPart w:val="E9167F92A3034772815D9C3A602F7051"/>
            </w:placeholder>
            <w:showingPlcHdr/>
          </w:sdtPr>
          <w:sdtEndPr/>
          <w:sdtContent>
            <w:permStart w:id="597575985" w:edGrp="everyone" w:displacedByCustomXml="prev"/>
            <w:tc>
              <w:tcPr>
                <w:tcW w:w="5000" w:type="pct"/>
              </w:tcPr>
              <w:p w14:paraId="504BEA78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597575985" w:displacedByCustomXml="next"/>
          </w:sdtContent>
        </w:sdt>
      </w:tr>
    </w:tbl>
    <w:p w14:paraId="7041F443" w14:textId="22A5D735" w:rsidR="00D070E4" w:rsidRPr="008D0A74" w:rsidRDefault="00D070E4" w:rsidP="008D0A74">
      <w:pPr>
        <w:rPr>
          <w:rFonts w:ascii="Calibri" w:hAnsi="Calibri" w:cs="Calibri"/>
          <w:b/>
          <w:sz w:val="24"/>
          <w:szCs w:val="24"/>
        </w:rPr>
      </w:pPr>
    </w:p>
    <w:sectPr w:rsidR="00D070E4" w:rsidRPr="008D0A74" w:rsidSect="0073364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B7EE30" w14:textId="77777777" w:rsidR="0048734F" w:rsidRDefault="0048734F" w:rsidP="008A1947">
      <w:pPr>
        <w:spacing w:after="0" w:line="240" w:lineRule="auto"/>
      </w:pPr>
      <w:r>
        <w:separator/>
      </w:r>
    </w:p>
  </w:endnote>
  <w:endnote w:type="continuationSeparator" w:id="0">
    <w:p w14:paraId="3C106A43" w14:textId="77777777" w:rsidR="0048734F" w:rsidRDefault="0048734F" w:rsidP="008A19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9E963" w14:textId="77777777" w:rsidR="00655F2B" w:rsidRDefault="00655F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C61CA" w14:textId="733E154F" w:rsidR="008A1947" w:rsidRPr="00696B55" w:rsidRDefault="00956307" w:rsidP="00696B55">
    <w:pPr>
      <w:pStyle w:val="Footer"/>
      <w:jc w:val="center"/>
      <w:rPr>
        <w:rFonts w:cstheme="minorHAnsi"/>
        <w:sz w:val="20"/>
        <w:szCs w:val="20"/>
      </w:rPr>
    </w:pPr>
    <w:r w:rsidRPr="00956307">
      <w:rPr>
        <w:rFonts w:cstheme="minorHAnsi"/>
        <w:sz w:val="20"/>
        <w:szCs w:val="20"/>
      </w:rPr>
      <w:t xml:space="preserve">Nevada Department of Education – NEPF </w:t>
    </w:r>
    <w:r w:rsidR="00655F2B">
      <w:rPr>
        <w:rFonts w:cstheme="minorHAnsi"/>
        <w:sz w:val="20"/>
        <w:szCs w:val="20"/>
      </w:rPr>
      <w:t xml:space="preserve">Principal </w:t>
    </w:r>
    <w:r w:rsidR="00655F2B">
      <w:rPr>
        <w:rFonts w:cstheme="minorHAnsi"/>
        <w:sz w:val="20"/>
        <w:szCs w:val="20"/>
      </w:rPr>
      <w:t>Supervisor</w:t>
    </w:r>
    <w:r w:rsidR="00856B67" w:rsidRPr="00856B67">
      <w:rPr>
        <w:rFonts w:cstheme="minorHAnsi"/>
        <w:sz w:val="20"/>
        <w:szCs w:val="20"/>
      </w:rPr>
      <w:t xml:space="preserve"> </w:t>
    </w:r>
    <w:r w:rsidRPr="00956307">
      <w:rPr>
        <w:rFonts w:cstheme="minorHAnsi"/>
        <w:sz w:val="20"/>
        <w:szCs w:val="20"/>
      </w:rPr>
      <w:t>Self-</w:t>
    </w:r>
    <w:r w:rsidR="002D2718">
      <w:rPr>
        <w:rFonts w:cstheme="minorHAnsi"/>
        <w:sz w:val="20"/>
        <w:szCs w:val="20"/>
      </w:rPr>
      <w:t>Monitoring</w:t>
    </w:r>
    <w:r w:rsidRPr="00956307">
      <w:rPr>
        <w:rFonts w:cstheme="minorHAnsi"/>
        <w:sz w:val="20"/>
        <w:szCs w:val="20"/>
      </w:rPr>
      <w:t xml:space="preserve"> Tool – May 2022 - </w:t>
    </w:r>
    <w:sdt>
      <w:sdtPr>
        <w:rPr>
          <w:rFonts w:cstheme="minorHAnsi"/>
          <w:sz w:val="20"/>
          <w:szCs w:val="20"/>
        </w:rPr>
        <w:id w:val="-168419721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sz w:val="20"/>
              <w:szCs w:val="20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956307">
              <w:rPr>
                <w:rFonts w:cstheme="minorHAnsi"/>
                <w:sz w:val="20"/>
                <w:szCs w:val="20"/>
              </w:rPr>
              <w:t xml:space="preserve">Page 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instrText xml:space="preserve"> PAGE </w:instrTex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Pr="00956307">
              <w:rPr>
                <w:rFonts w:cstheme="minorHAnsi"/>
                <w:b/>
                <w:bCs/>
                <w:noProof/>
                <w:sz w:val="20"/>
                <w:szCs w:val="20"/>
              </w:rPr>
              <w:t>2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  <w:r w:rsidRPr="00956307">
              <w:rPr>
                <w:rFonts w:cstheme="minorHAnsi"/>
                <w:sz w:val="20"/>
                <w:szCs w:val="20"/>
              </w:rPr>
              <w:t xml:space="preserve"> of 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Pr="00956307">
              <w:rPr>
                <w:rFonts w:cstheme="minorHAnsi"/>
                <w:b/>
                <w:bCs/>
                <w:noProof/>
                <w:sz w:val="20"/>
                <w:szCs w:val="20"/>
              </w:rPr>
              <w:t>2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3553F" w14:textId="77777777" w:rsidR="00655F2B" w:rsidRDefault="00655F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374A4" w14:textId="77777777" w:rsidR="0048734F" w:rsidRDefault="0048734F" w:rsidP="008A1947">
      <w:pPr>
        <w:spacing w:after="0" w:line="240" w:lineRule="auto"/>
      </w:pPr>
      <w:r>
        <w:separator/>
      </w:r>
    </w:p>
  </w:footnote>
  <w:footnote w:type="continuationSeparator" w:id="0">
    <w:p w14:paraId="7C7A3A05" w14:textId="77777777" w:rsidR="0048734F" w:rsidRDefault="0048734F" w:rsidP="008A19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29034" w14:textId="77777777" w:rsidR="00655F2B" w:rsidRDefault="00655F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3E93" w14:textId="1F986BDE" w:rsidR="00CC05BF" w:rsidRPr="00985929" w:rsidRDefault="006A2C2C" w:rsidP="00985929">
    <w:pPr>
      <w:pStyle w:val="Title"/>
      <w:jc w:val="center"/>
      <w:rPr>
        <w:rFonts w:asciiTheme="minorHAnsi" w:hAnsiTheme="minorHAnsi" w:cstheme="minorHAnsi"/>
        <w:b/>
        <w:bCs/>
        <w:color w:val="1F497D" w:themeColor="text2"/>
        <w:sz w:val="36"/>
        <w:szCs w:val="36"/>
      </w:rPr>
    </w:pPr>
    <w:r w:rsidRPr="00985929">
      <w:rPr>
        <w:rFonts w:asciiTheme="minorHAnsi" w:hAnsiTheme="minorHAnsi" w:cstheme="minorHAnsi"/>
        <w:b/>
        <w:bCs/>
        <w:color w:val="1F497D" w:themeColor="text2"/>
        <w:sz w:val="36"/>
        <w:szCs w:val="36"/>
      </w:rPr>
      <w:t>NEVADA EDUCATOR PERFORMANCE FRAMEWORK</w:t>
    </w:r>
  </w:p>
  <w:p w14:paraId="4E1055C8" w14:textId="348C6462" w:rsidR="00CC05BF" w:rsidRPr="00985929" w:rsidRDefault="00C82643" w:rsidP="00985929">
    <w:pPr>
      <w:pStyle w:val="Title"/>
      <w:jc w:val="center"/>
      <w:rPr>
        <w:rFonts w:asciiTheme="minorHAnsi" w:hAnsiTheme="minorHAnsi" w:cstheme="minorHAnsi"/>
        <w:color w:val="1F497D" w:themeColor="text2"/>
        <w:sz w:val="36"/>
        <w:szCs w:val="36"/>
      </w:rPr>
    </w:pPr>
    <w:r>
      <w:rPr>
        <w:rFonts w:asciiTheme="minorHAnsi" w:hAnsiTheme="minorHAnsi" w:cstheme="minorHAnsi"/>
        <w:color w:val="1F497D" w:themeColor="text2"/>
        <w:sz w:val="36"/>
        <w:szCs w:val="36"/>
      </w:rPr>
      <w:t>PRINCIPAL SUPERVISOR</w:t>
    </w:r>
    <w:r w:rsidR="006A2C2C" w:rsidRPr="00985929">
      <w:rPr>
        <w:rFonts w:asciiTheme="minorHAnsi" w:hAnsiTheme="minorHAnsi" w:cstheme="minorHAnsi"/>
        <w:color w:val="1F497D" w:themeColor="text2"/>
        <w:sz w:val="36"/>
        <w:szCs w:val="36"/>
      </w:rPr>
      <w:t xml:space="preserve"> SELF-</w:t>
    </w:r>
    <w:r w:rsidR="006F7824">
      <w:rPr>
        <w:rFonts w:asciiTheme="minorHAnsi" w:hAnsiTheme="minorHAnsi" w:cstheme="minorHAnsi"/>
        <w:color w:val="1F497D" w:themeColor="text2"/>
        <w:sz w:val="36"/>
        <w:szCs w:val="36"/>
      </w:rPr>
      <w:t>MONITORING</w:t>
    </w:r>
    <w:r w:rsidR="006A2C2C" w:rsidRPr="00985929">
      <w:rPr>
        <w:rFonts w:asciiTheme="minorHAnsi" w:hAnsiTheme="minorHAnsi" w:cstheme="minorHAnsi"/>
        <w:color w:val="1F497D" w:themeColor="text2"/>
        <w:sz w:val="36"/>
        <w:szCs w:val="36"/>
      </w:rPr>
      <w:t xml:space="preserve"> TOOL</w:t>
    </w:r>
  </w:p>
  <w:p w14:paraId="03561F57" w14:textId="2A59AF4F" w:rsidR="00CD65D0" w:rsidRPr="00111EAE" w:rsidRDefault="00CD65D0" w:rsidP="00CD65D0">
    <w:pPr>
      <w:pStyle w:val="Header"/>
      <w:jc w:val="center"/>
      <w:rPr>
        <w:rFonts w:cstheme="minorHAnsi"/>
        <w:b/>
        <w:smallCaps/>
        <w:sz w:val="24"/>
        <w:szCs w:val="24"/>
      </w:rPr>
    </w:pPr>
    <w:r w:rsidRPr="00111EAE">
      <w:rPr>
        <w:rFonts w:cstheme="minorHAnsi"/>
        <w:bCs/>
        <w:i/>
        <w:iCs/>
        <w:sz w:val="24"/>
        <w:szCs w:val="24"/>
      </w:rPr>
      <w:t xml:space="preserve">(Alternative </w:t>
    </w:r>
    <w:r w:rsidR="00111EAE" w:rsidRPr="00111EAE">
      <w:rPr>
        <w:rFonts w:cstheme="minorHAnsi"/>
        <w:bCs/>
        <w:i/>
        <w:iCs/>
        <w:sz w:val="24"/>
        <w:szCs w:val="24"/>
      </w:rPr>
      <w:t>to</w:t>
    </w:r>
    <w:r w:rsidRPr="00111EAE">
      <w:rPr>
        <w:rFonts w:cstheme="minorHAnsi"/>
        <w:bCs/>
        <w:i/>
        <w:iCs/>
        <w:sz w:val="24"/>
        <w:szCs w:val="24"/>
      </w:rPr>
      <w:t xml:space="preserve"> the Self-Assessment Tool)</w:t>
    </w:r>
  </w:p>
  <w:p w14:paraId="27A36F26" w14:textId="77777777" w:rsidR="00CC05BF" w:rsidRDefault="00CC05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83379" w14:textId="77777777" w:rsidR="00655F2B" w:rsidRDefault="00655F2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755dlKE4fafuQ84RRPVYeSUM2/s8jtQSvk/jbtvLoWvpfN5nwaeEwL+vhSV3AWEo6FPpqP0ovcyuojPDuwrHDw==" w:salt="DKCuUMfqF3km/40kWxKG0g==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EwMrA0MDMzNTVU0lEKTi0uzszPAykwrAUAD/D0JiwAAAA="/>
  </w:docVars>
  <w:rsids>
    <w:rsidRoot w:val="00D070E4"/>
    <w:rsid w:val="00014E99"/>
    <w:rsid w:val="00027BDE"/>
    <w:rsid w:val="00055551"/>
    <w:rsid w:val="00063A2E"/>
    <w:rsid w:val="000C4D50"/>
    <w:rsid w:val="000E3442"/>
    <w:rsid w:val="000E3A64"/>
    <w:rsid w:val="000F7460"/>
    <w:rsid w:val="001066AD"/>
    <w:rsid w:val="00111EAE"/>
    <w:rsid w:val="001452D2"/>
    <w:rsid w:val="00146A54"/>
    <w:rsid w:val="0017146D"/>
    <w:rsid w:val="001C457D"/>
    <w:rsid w:val="001C4C90"/>
    <w:rsid w:val="001D29A4"/>
    <w:rsid w:val="001D79F8"/>
    <w:rsid w:val="00223D77"/>
    <w:rsid w:val="0024758A"/>
    <w:rsid w:val="00271C2E"/>
    <w:rsid w:val="002A4145"/>
    <w:rsid w:val="002A4F24"/>
    <w:rsid w:val="002A5FC1"/>
    <w:rsid w:val="002B0933"/>
    <w:rsid w:val="002C408C"/>
    <w:rsid w:val="002D2718"/>
    <w:rsid w:val="00304D69"/>
    <w:rsid w:val="003325BB"/>
    <w:rsid w:val="00341E86"/>
    <w:rsid w:val="00364F41"/>
    <w:rsid w:val="003669CB"/>
    <w:rsid w:val="00373F64"/>
    <w:rsid w:val="003741A5"/>
    <w:rsid w:val="003921CD"/>
    <w:rsid w:val="003978F2"/>
    <w:rsid w:val="003A69AD"/>
    <w:rsid w:val="003B4893"/>
    <w:rsid w:val="003E4DD3"/>
    <w:rsid w:val="003E4DF2"/>
    <w:rsid w:val="003F51BB"/>
    <w:rsid w:val="00410BA2"/>
    <w:rsid w:val="00413340"/>
    <w:rsid w:val="004262DD"/>
    <w:rsid w:val="004334FD"/>
    <w:rsid w:val="00441D9A"/>
    <w:rsid w:val="00445321"/>
    <w:rsid w:val="00452E2D"/>
    <w:rsid w:val="00482105"/>
    <w:rsid w:val="00483BA7"/>
    <w:rsid w:val="0048734F"/>
    <w:rsid w:val="00497761"/>
    <w:rsid w:val="004A3819"/>
    <w:rsid w:val="004A7389"/>
    <w:rsid w:val="004A7B4E"/>
    <w:rsid w:val="004B6025"/>
    <w:rsid w:val="004C3290"/>
    <w:rsid w:val="004F40C5"/>
    <w:rsid w:val="00507558"/>
    <w:rsid w:val="00525154"/>
    <w:rsid w:val="00537F03"/>
    <w:rsid w:val="0054287F"/>
    <w:rsid w:val="005A661A"/>
    <w:rsid w:val="005C0532"/>
    <w:rsid w:val="005C618F"/>
    <w:rsid w:val="005F2213"/>
    <w:rsid w:val="00610DA4"/>
    <w:rsid w:val="006172B8"/>
    <w:rsid w:val="0062483C"/>
    <w:rsid w:val="00632A2C"/>
    <w:rsid w:val="00640002"/>
    <w:rsid w:val="00655F2B"/>
    <w:rsid w:val="00656731"/>
    <w:rsid w:val="006666EB"/>
    <w:rsid w:val="006948C7"/>
    <w:rsid w:val="00696B55"/>
    <w:rsid w:val="006A2C2C"/>
    <w:rsid w:val="006C3A48"/>
    <w:rsid w:val="006C473A"/>
    <w:rsid w:val="006D097E"/>
    <w:rsid w:val="006D0E54"/>
    <w:rsid w:val="006E41B6"/>
    <w:rsid w:val="006F500C"/>
    <w:rsid w:val="006F55B5"/>
    <w:rsid w:val="006F5CA9"/>
    <w:rsid w:val="006F7824"/>
    <w:rsid w:val="007326DF"/>
    <w:rsid w:val="00733643"/>
    <w:rsid w:val="0074158F"/>
    <w:rsid w:val="00746651"/>
    <w:rsid w:val="00747B7E"/>
    <w:rsid w:val="007642BA"/>
    <w:rsid w:val="007709FE"/>
    <w:rsid w:val="0077327F"/>
    <w:rsid w:val="00783ED7"/>
    <w:rsid w:val="00784227"/>
    <w:rsid w:val="007A4579"/>
    <w:rsid w:val="007A6B82"/>
    <w:rsid w:val="007B6005"/>
    <w:rsid w:val="007C59AE"/>
    <w:rsid w:val="008357B0"/>
    <w:rsid w:val="0084232D"/>
    <w:rsid w:val="00856B67"/>
    <w:rsid w:val="00880C06"/>
    <w:rsid w:val="00887BF5"/>
    <w:rsid w:val="008918C3"/>
    <w:rsid w:val="008A1947"/>
    <w:rsid w:val="008A4CA9"/>
    <w:rsid w:val="008C602B"/>
    <w:rsid w:val="008C69F2"/>
    <w:rsid w:val="008D0A74"/>
    <w:rsid w:val="008E5BA7"/>
    <w:rsid w:val="009161F0"/>
    <w:rsid w:val="00956307"/>
    <w:rsid w:val="00984452"/>
    <w:rsid w:val="00985929"/>
    <w:rsid w:val="0099085B"/>
    <w:rsid w:val="009926F6"/>
    <w:rsid w:val="009A1609"/>
    <w:rsid w:val="009C775A"/>
    <w:rsid w:val="009F0F41"/>
    <w:rsid w:val="00A12A3D"/>
    <w:rsid w:val="00A16EA8"/>
    <w:rsid w:val="00A308C4"/>
    <w:rsid w:val="00A73567"/>
    <w:rsid w:val="00A81043"/>
    <w:rsid w:val="00AA143F"/>
    <w:rsid w:val="00AB074D"/>
    <w:rsid w:val="00AB7DDA"/>
    <w:rsid w:val="00AC190F"/>
    <w:rsid w:val="00AD09A3"/>
    <w:rsid w:val="00AE1D01"/>
    <w:rsid w:val="00AF4334"/>
    <w:rsid w:val="00B31938"/>
    <w:rsid w:val="00B34825"/>
    <w:rsid w:val="00B41D44"/>
    <w:rsid w:val="00B50FE9"/>
    <w:rsid w:val="00B52CE6"/>
    <w:rsid w:val="00B54780"/>
    <w:rsid w:val="00B773AF"/>
    <w:rsid w:val="00BF4E83"/>
    <w:rsid w:val="00C3241D"/>
    <w:rsid w:val="00C41489"/>
    <w:rsid w:val="00C66474"/>
    <w:rsid w:val="00C7051A"/>
    <w:rsid w:val="00C706D1"/>
    <w:rsid w:val="00C75096"/>
    <w:rsid w:val="00C75ACD"/>
    <w:rsid w:val="00C82643"/>
    <w:rsid w:val="00C9102F"/>
    <w:rsid w:val="00CA64A9"/>
    <w:rsid w:val="00CB3F38"/>
    <w:rsid w:val="00CC05BF"/>
    <w:rsid w:val="00CD64E2"/>
    <w:rsid w:val="00CD65D0"/>
    <w:rsid w:val="00CE650A"/>
    <w:rsid w:val="00CF1024"/>
    <w:rsid w:val="00D019B0"/>
    <w:rsid w:val="00D070E4"/>
    <w:rsid w:val="00D3218B"/>
    <w:rsid w:val="00D362D1"/>
    <w:rsid w:val="00D4030F"/>
    <w:rsid w:val="00D52512"/>
    <w:rsid w:val="00D66B6B"/>
    <w:rsid w:val="00D74E03"/>
    <w:rsid w:val="00D874E4"/>
    <w:rsid w:val="00DB1A32"/>
    <w:rsid w:val="00DE5AED"/>
    <w:rsid w:val="00DF530B"/>
    <w:rsid w:val="00E310A3"/>
    <w:rsid w:val="00E50049"/>
    <w:rsid w:val="00E51F47"/>
    <w:rsid w:val="00E83FAE"/>
    <w:rsid w:val="00E93A27"/>
    <w:rsid w:val="00EE05E1"/>
    <w:rsid w:val="00EE52F0"/>
    <w:rsid w:val="00EF7F84"/>
    <w:rsid w:val="00F054C3"/>
    <w:rsid w:val="00F21386"/>
    <w:rsid w:val="00F221F1"/>
    <w:rsid w:val="00F277A4"/>
    <w:rsid w:val="00F62E67"/>
    <w:rsid w:val="00F649E8"/>
    <w:rsid w:val="00F73411"/>
    <w:rsid w:val="00F75F77"/>
    <w:rsid w:val="00F860D2"/>
    <w:rsid w:val="00FC5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0C6F97"/>
  <w15:docId w15:val="{ACC6E31A-019B-4C7B-879A-FCD0EE66D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A32"/>
  </w:style>
  <w:style w:type="paragraph" w:styleId="Heading1">
    <w:name w:val="heading 1"/>
    <w:basedOn w:val="Normal"/>
    <w:next w:val="Normal"/>
    <w:link w:val="Heading1Char"/>
    <w:uiPriority w:val="9"/>
    <w:qFormat/>
    <w:rsid w:val="00D070E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0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70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70E4"/>
  </w:style>
  <w:style w:type="table" w:styleId="TableGrid">
    <w:name w:val="Table Grid"/>
    <w:basedOn w:val="TableNormal"/>
    <w:uiPriority w:val="59"/>
    <w:rsid w:val="00D070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070E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0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0E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070E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List-Accent3">
    <w:name w:val="Light List Accent 3"/>
    <w:basedOn w:val="TableNormal"/>
    <w:uiPriority w:val="61"/>
    <w:rsid w:val="00D070E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customStyle="1" w:styleId="LightGrid-Accent31">
    <w:name w:val="Light Grid - Accent 31"/>
    <w:basedOn w:val="Normal"/>
    <w:uiPriority w:val="34"/>
    <w:qFormat/>
    <w:rsid w:val="00D070E4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04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860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6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60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60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60D2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A19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947"/>
  </w:style>
  <w:style w:type="character" w:styleId="Hyperlink">
    <w:name w:val="Hyperlink"/>
    <w:basedOn w:val="DefaultParagraphFont"/>
    <w:uiPriority w:val="99"/>
    <w:unhideWhenUsed/>
    <w:rsid w:val="00CA64A9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C05B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05B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63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E4BCC7B09FC4BEE97C06B03BE5A7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0FABB-65EB-4E5F-BF5D-EB9315AB6C45}"/>
      </w:docPartPr>
      <w:docPartBody>
        <w:p w:rsidR="005B5363" w:rsidRDefault="000E3D98" w:rsidP="000E3D98">
          <w:pPr>
            <w:pStyle w:val="2E4BCC7B09FC4BEE97C06B03BE5A790F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FB65E7510DC4D5DABF7C96BBBB8A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066A7-AC91-4992-B88F-C966577BCBCB}"/>
      </w:docPartPr>
      <w:docPartBody>
        <w:p w:rsidR="00B0415F" w:rsidRDefault="000E3D98" w:rsidP="000E3D98">
          <w:pPr>
            <w:pStyle w:val="1FB65E7510DC4D5DABF7C96BBBB8A165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0E9DF8FD5F945E7B225AC7F3D777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2F580-3546-4A53-B97C-007D5951E485}"/>
      </w:docPartPr>
      <w:docPartBody>
        <w:p w:rsidR="00172090" w:rsidRDefault="000E3D98" w:rsidP="000E3D98">
          <w:pPr>
            <w:pStyle w:val="10E9DF8FD5F945E7B225AC7F3D777E45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2E60EEF44FC430DA86DB7E1B5244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FBA37-D2A8-4BD2-BD58-CD6844DB5C44}"/>
      </w:docPartPr>
      <w:docPartBody>
        <w:p w:rsidR="003E283F" w:rsidRDefault="000E3D98" w:rsidP="000E3D98">
          <w:pPr>
            <w:pStyle w:val="D2E60EEF44FC430DA86DB7E1B5244D8D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F562E46E53E4B77AE4AE65150416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233EE-D39F-4098-AE4D-33505AB30E61}"/>
      </w:docPartPr>
      <w:docPartBody>
        <w:p w:rsidR="003E283F" w:rsidRDefault="000E3D98" w:rsidP="000E3D98">
          <w:pPr>
            <w:pStyle w:val="EF562E46E53E4B77AE4AE6515041672C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EBCAD48C2514660847D955C24804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9608B-F7B7-4FA4-BC63-42808955F59E}"/>
      </w:docPartPr>
      <w:docPartBody>
        <w:p w:rsidR="003E283F" w:rsidRDefault="000E3D98" w:rsidP="000E3D98">
          <w:pPr>
            <w:pStyle w:val="0EBCAD48C2514660847D955C248041EB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13F99095F95415C88E3C6AE12DD8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6CF9C-ADFD-4440-83F7-8CEFC8AF94C6}"/>
      </w:docPartPr>
      <w:docPartBody>
        <w:p w:rsidR="003E283F" w:rsidRDefault="000E3D98" w:rsidP="000E3D98">
          <w:pPr>
            <w:pStyle w:val="F13F99095F95415C88E3C6AE12DD8719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9291D2A772EF4A1281847D0EBA923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0A5D7-E73B-4E9B-A8BB-DF3FDCB8714B}"/>
      </w:docPartPr>
      <w:docPartBody>
        <w:p w:rsidR="003E283F" w:rsidRDefault="000E3D98" w:rsidP="000E3D98">
          <w:pPr>
            <w:pStyle w:val="9291D2A772EF4A1281847D0EBA923351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9167F92A3034772815D9C3A602F7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D110D-B0E9-4A3C-908C-4D6F44C4D303}"/>
      </w:docPartPr>
      <w:docPartBody>
        <w:p w:rsidR="003E283F" w:rsidRDefault="000E3D98" w:rsidP="000E3D98">
          <w:pPr>
            <w:pStyle w:val="E9167F92A3034772815D9C3A602F7051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D4A709E4E464BAFB677CC5951FBDE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A89A95-C065-430E-8B22-08E7124B1013}"/>
      </w:docPartPr>
      <w:docPartBody>
        <w:p w:rsidR="00000000" w:rsidRDefault="00724400" w:rsidP="00724400">
          <w:pPr>
            <w:pStyle w:val="7D4A709E4E464BAFB677CC5951FBDEC1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62519EAA2BA5447F91E0301C531CD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AAAB4-A439-4F5C-BFDC-AA5173F376A9}"/>
      </w:docPartPr>
      <w:docPartBody>
        <w:p w:rsidR="00000000" w:rsidRDefault="00724400" w:rsidP="00724400">
          <w:pPr>
            <w:pStyle w:val="62519EAA2BA5447F91E0301C531CD369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AD9572435FFF4F098C41311A3EADB9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4E7500-425F-4CC7-AFC3-DADDD97666A1}"/>
      </w:docPartPr>
      <w:docPartBody>
        <w:p w:rsidR="00000000" w:rsidRDefault="00724400" w:rsidP="00724400">
          <w:pPr>
            <w:pStyle w:val="AD9572435FFF4F098C41311A3EADB93B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CD853D2E037499594B90D7B7B140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C2ABD6-57D2-462D-9143-CB2EF6666F6B}"/>
      </w:docPartPr>
      <w:docPartBody>
        <w:p w:rsidR="00000000" w:rsidRDefault="00724400" w:rsidP="00724400">
          <w:pPr>
            <w:pStyle w:val="BCD853D2E037499594B90D7B7B1409B8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6C226D022A0243BD95BAF05CD68EC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73A407-4F54-4B86-86DB-9BF69974F34C}"/>
      </w:docPartPr>
      <w:docPartBody>
        <w:p w:rsidR="00000000" w:rsidRDefault="00724400" w:rsidP="00724400">
          <w:pPr>
            <w:pStyle w:val="6C226D022A0243BD95BAF05CD68ECD4D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6B31C6B8CCD4A6A976FAF9292747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A3CFC-0DF1-4B66-B739-88C03FBA63AA}"/>
      </w:docPartPr>
      <w:docPartBody>
        <w:p w:rsidR="00000000" w:rsidRDefault="00724400" w:rsidP="00724400">
          <w:pPr>
            <w:pStyle w:val="46B31C6B8CCD4A6A976FAF9292747B67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5C57DAF194714DA9983409C29ED93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A950FB-6C5F-4A93-B300-435B01756211}"/>
      </w:docPartPr>
      <w:docPartBody>
        <w:p w:rsidR="00000000" w:rsidRDefault="00724400" w:rsidP="00724400">
          <w:pPr>
            <w:pStyle w:val="5C57DAF194714DA9983409C29ED9303D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74677BB5F224F64878D477D37A81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5222A-5B14-4B33-BB75-70E18687D076}"/>
      </w:docPartPr>
      <w:docPartBody>
        <w:p w:rsidR="00000000" w:rsidRDefault="00724400" w:rsidP="00724400">
          <w:pPr>
            <w:pStyle w:val="A74677BB5F224F64878D477D37A819CC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C06A8ABA3264DAF9F1201284437EE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237D1-7DA9-4E3A-9C75-0CE936586BBF}"/>
      </w:docPartPr>
      <w:docPartBody>
        <w:p w:rsidR="00000000" w:rsidRDefault="00724400" w:rsidP="00724400">
          <w:pPr>
            <w:pStyle w:val="DC06A8ABA3264DAF9F1201284437EEC6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D760009566A541E590A5D31077B6AF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35E47-6384-47DA-B405-AEC2A97CBD8B}"/>
      </w:docPartPr>
      <w:docPartBody>
        <w:p w:rsidR="00000000" w:rsidRDefault="00724400" w:rsidP="00724400">
          <w:pPr>
            <w:pStyle w:val="D760009566A541E590A5D31077B6AF9F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4D84BC4AEE2D4773A480D23AA35F0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156CE-7CF5-4AD0-9E07-F779E25A1469}"/>
      </w:docPartPr>
      <w:docPartBody>
        <w:p w:rsidR="00000000" w:rsidRDefault="00724400" w:rsidP="00724400">
          <w:pPr>
            <w:pStyle w:val="4D84BC4AEE2D4773A480D23AA35F0FB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3C6A519CFBB24F489ABFEF994E185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22249-E785-45F2-9636-DF00C6F00267}"/>
      </w:docPartPr>
      <w:docPartBody>
        <w:p w:rsidR="00000000" w:rsidRDefault="00724400" w:rsidP="00724400">
          <w:pPr>
            <w:pStyle w:val="3C6A519CFBB24F489ABFEF994E185063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5415D82A95E94D3485C57EF955B66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4FC4D-17BE-4878-80A0-F398169BD3D8}"/>
      </w:docPartPr>
      <w:docPartBody>
        <w:p w:rsidR="00000000" w:rsidRDefault="00724400" w:rsidP="00724400">
          <w:pPr>
            <w:pStyle w:val="5415D82A95E94D3485C57EF955B66299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3DB32F5C1FF4DBF95C7FEF2CAC9A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FCE26-6E38-499A-812F-E9287F37A1EF}"/>
      </w:docPartPr>
      <w:docPartBody>
        <w:p w:rsidR="00000000" w:rsidRDefault="00724400" w:rsidP="00724400">
          <w:pPr>
            <w:pStyle w:val="13DB32F5C1FF4DBF95C7FEF2CAC9A874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2AA69C6C3DC49B9864CC72AC17512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2DEB32-113A-4E4C-A442-2C60270CBD54}"/>
      </w:docPartPr>
      <w:docPartBody>
        <w:p w:rsidR="00000000" w:rsidRDefault="00724400" w:rsidP="00724400">
          <w:pPr>
            <w:pStyle w:val="72AA69C6C3DC49B9864CC72AC175120E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C6F803C9EB7A437C80C79F07BC1B1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C9E1E-6BC4-47B5-B1B8-4B47E50298E4}"/>
      </w:docPartPr>
      <w:docPartBody>
        <w:p w:rsidR="00000000" w:rsidRDefault="00724400" w:rsidP="00724400">
          <w:pPr>
            <w:pStyle w:val="C6F803C9EB7A437C80C79F07BC1B1C6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56FC9B7C51974F138404FE3B45F9E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41C78-C17A-44C3-BBEC-ED7A604FB103}"/>
      </w:docPartPr>
      <w:docPartBody>
        <w:p w:rsidR="00000000" w:rsidRDefault="00724400" w:rsidP="00724400">
          <w:pPr>
            <w:pStyle w:val="56FC9B7C51974F138404FE3B45F9E8AE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7699BFBD1DFC479DB4C6D0F3E3521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1B8C22-5FBE-49B4-ACB3-815D268BFC9C}"/>
      </w:docPartPr>
      <w:docPartBody>
        <w:p w:rsidR="00000000" w:rsidRDefault="00724400" w:rsidP="00724400">
          <w:pPr>
            <w:pStyle w:val="7699BFBD1DFC479DB4C6D0F3E3521627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A7A2EC2376094FB490B593414E19B7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B00089-0BB8-40CD-A1FD-EF1C0ACBC034}"/>
      </w:docPartPr>
      <w:docPartBody>
        <w:p w:rsidR="00000000" w:rsidRDefault="00724400" w:rsidP="00724400">
          <w:pPr>
            <w:pStyle w:val="A7A2EC2376094FB490B593414E19B76B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C4DBB7F5D19452FBF30317EDDFD7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5FBF4F-4033-47CB-83EE-896EC10FA9DF}"/>
      </w:docPartPr>
      <w:docPartBody>
        <w:p w:rsidR="00000000" w:rsidRDefault="00724400" w:rsidP="00724400">
          <w:pPr>
            <w:pStyle w:val="BC4DBB7F5D19452FBF30317EDDFD7407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14C145D397746829B048DAFFE33D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A7154-FF33-4710-A00D-7A45E6B4B317}"/>
      </w:docPartPr>
      <w:docPartBody>
        <w:p w:rsidR="00000000" w:rsidRDefault="00724400" w:rsidP="00724400">
          <w:pPr>
            <w:pStyle w:val="B14C145D397746829B048DAFFE33D619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5D0D6BF7635445E2B27C13A28DFF35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39A1C5-F33C-4DAE-A326-773661E31B60}"/>
      </w:docPartPr>
      <w:docPartBody>
        <w:p w:rsidR="00000000" w:rsidRDefault="00724400" w:rsidP="00724400">
          <w:pPr>
            <w:pStyle w:val="5D0D6BF7635445E2B27C13A28DFF35F3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968463900C74FF6AAFBEBBB7FAD7E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1EA0F-D606-46B9-96AE-7C06B417F0CF}"/>
      </w:docPartPr>
      <w:docPartBody>
        <w:p w:rsidR="00000000" w:rsidRDefault="00724400" w:rsidP="00724400">
          <w:pPr>
            <w:pStyle w:val="B968463900C74FF6AAFBEBBB7FAD7EE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3FCBC37308C14DF4B5D952577F9A0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0E7320-A42B-457F-A35A-6794ED4E10A8}"/>
      </w:docPartPr>
      <w:docPartBody>
        <w:p w:rsidR="00000000" w:rsidRDefault="00724400" w:rsidP="00724400">
          <w:pPr>
            <w:pStyle w:val="3FCBC37308C14DF4B5D952577F9A01C4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C9F7DDF97D254E3BB5B39DE4B17D02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8E889-390F-4988-9922-B8EFDD5D3AC4}"/>
      </w:docPartPr>
      <w:docPartBody>
        <w:p w:rsidR="00000000" w:rsidRDefault="00724400" w:rsidP="00724400">
          <w:pPr>
            <w:pStyle w:val="C9F7DDF97D254E3BB5B39DE4B17D0233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46FF6736D88140F18A84B4DEFC2D8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CFD04-0AA7-486A-AA98-B780A57E4741}"/>
      </w:docPartPr>
      <w:docPartBody>
        <w:p w:rsidR="00000000" w:rsidRDefault="00724400" w:rsidP="00724400">
          <w:pPr>
            <w:pStyle w:val="46FF6736D88140F18A84B4DEFC2D840F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75E59EF2C19C49489F8030C67305B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B68799-153A-4C24-B780-346508B2C24E}"/>
      </w:docPartPr>
      <w:docPartBody>
        <w:p w:rsidR="00000000" w:rsidRDefault="00724400" w:rsidP="00724400">
          <w:pPr>
            <w:pStyle w:val="75E59EF2C19C49489F8030C67305B32A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9F83A76A72B48E8A79A412C03047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78B05-C78A-44E8-87BE-D9569DC0C49B}"/>
      </w:docPartPr>
      <w:docPartBody>
        <w:p w:rsidR="00000000" w:rsidRDefault="00724400" w:rsidP="00724400">
          <w:pPr>
            <w:pStyle w:val="D9F83A76A72B48E8A79A412C03047D27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828D90A9EF3E4EB2876181442712E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3CF33A-7991-4E17-8325-EEE84592B3F5}"/>
      </w:docPartPr>
      <w:docPartBody>
        <w:p w:rsidR="00000000" w:rsidRDefault="00724400" w:rsidP="00724400">
          <w:pPr>
            <w:pStyle w:val="828D90A9EF3E4EB2876181442712EC8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F0ACEFD457B4E7C80419C735610C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A2E0A-4D1C-4662-9487-BE9FD2ED269C}"/>
      </w:docPartPr>
      <w:docPartBody>
        <w:p w:rsidR="00000000" w:rsidRDefault="00724400" w:rsidP="00724400">
          <w:pPr>
            <w:pStyle w:val="AF0ACEFD457B4E7C80419C735610C8E4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EB3AC260DB84C6C85381624EBC0D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93CCD-F0F1-43B9-9DFF-55C9EF0D2BC6}"/>
      </w:docPartPr>
      <w:docPartBody>
        <w:p w:rsidR="00000000" w:rsidRDefault="00724400" w:rsidP="00724400">
          <w:pPr>
            <w:pStyle w:val="BEB3AC260DB84C6C85381624EBC0DFD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6295461A003415AB18506173F2441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222E6B-8237-40CE-8740-C5C920DD3C6D}"/>
      </w:docPartPr>
      <w:docPartBody>
        <w:p w:rsidR="00000000" w:rsidRDefault="00724400" w:rsidP="00724400">
          <w:pPr>
            <w:pStyle w:val="16295461A003415AB18506173F2441B6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F653B93CBA746699E28D6E66F44B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05292-B91D-4140-B6DD-1E09BEECFC5E}"/>
      </w:docPartPr>
      <w:docPartBody>
        <w:p w:rsidR="00000000" w:rsidRDefault="00724400" w:rsidP="00724400">
          <w:pPr>
            <w:pStyle w:val="DF653B93CBA746699E28D6E66F44B7E7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F9EC5C2CCA614BFC8BA4C8E43AA76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94422-CC80-4725-B7E1-7E68289520AA}"/>
      </w:docPartPr>
      <w:docPartBody>
        <w:p w:rsidR="00000000" w:rsidRDefault="00724400" w:rsidP="00724400">
          <w:pPr>
            <w:pStyle w:val="F9EC5C2CCA614BFC8BA4C8E43AA76DAF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1738D8C06E4744B592F3A08A280AC1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E5B34F-0C65-45E8-B76D-988418643F07}"/>
      </w:docPartPr>
      <w:docPartBody>
        <w:p w:rsidR="00000000" w:rsidRDefault="00724400" w:rsidP="00724400">
          <w:pPr>
            <w:pStyle w:val="1738D8C06E4744B592F3A08A280AC19A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9F90E278C1DF47E1BDB63D5CE624FE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FD90E-F557-4379-A68D-83F1B5E9FD61}"/>
      </w:docPartPr>
      <w:docPartBody>
        <w:p w:rsidR="00000000" w:rsidRDefault="00724400" w:rsidP="00724400">
          <w:pPr>
            <w:pStyle w:val="9F90E278C1DF47E1BDB63D5CE624FE14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65DACF0877345249F4D4EB710C55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73E87-F02A-4DAD-A885-18DE0E38B7CE}"/>
      </w:docPartPr>
      <w:docPartBody>
        <w:p w:rsidR="00000000" w:rsidRDefault="00724400" w:rsidP="00724400">
          <w:pPr>
            <w:pStyle w:val="F65DACF0877345249F4D4EB710C55F7E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25305DAA71804B5EB5C4AF38FE809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F7DDD-EFB5-4599-8FD4-B53F76AB8894}"/>
      </w:docPartPr>
      <w:docPartBody>
        <w:p w:rsidR="00000000" w:rsidRDefault="00724400" w:rsidP="00724400">
          <w:pPr>
            <w:pStyle w:val="25305DAA71804B5EB5C4AF38FE809C14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662CB78A5BA34DC5A1A7C58D19565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5A44B-EE24-4078-8FC5-F9D1662B455F}"/>
      </w:docPartPr>
      <w:docPartBody>
        <w:p w:rsidR="00000000" w:rsidRDefault="00724400" w:rsidP="00724400">
          <w:pPr>
            <w:pStyle w:val="662CB78A5BA34DC5A1A7C58D195653ED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C83451EBE484D6DAD4F932E3D30D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C664D-FCAA-4FED-914C-7827BF4365FD}"/>
      </w:docPartPr>
      <w:docPartBody>
        <w:p w:rsidR="00000000" w:rsidRDefault="00724400" w:rsidP="00724400">
          <w:pPr>
            <w:pStyle w:val="BC83451EBE484D6DAD4F932E3D30D18C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3AE939F9D9E44D78475D8CCC6DD8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312D41-E9C6-4651-965E-F5C09CDC19C3}"/>
      </w:docPartPr>
      <w:docPartBody>
        <w:p w:rsidR="00000000" w:rsidRDefault="00724400" w:rsidP="00724400">
          <w:pPr>
            <w:pStyle w:val="13AE939F9D9E44D78475D8CCC6DD828B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AF7DFB416C24499BB59A7EDA19566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CD2ED-ED59-424B-823C-05760EB677FD}"/>
      </w:docPartPr>
      <w:docPartBody>
        <w:p w:rsidR="00000000" w:rsidRDefault="00724400" w:rsidP="00724400">
          <w:pPr>
            <w:pStyle w:val="AF7DFB416C24499BB59A7EDA1956685C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5882FAD8CFCF44EEA2DD488C97FF7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6B7491-732B-43E6-AFA0-FA35E81C9F2E}"/>
      </w:docPartPr>
      <w:docPartBody>
        <w:p w:rsidR="00000000" w:rsidRDefault="00724400" w:rsidP="00724400">
          <w:pPr>
            <w:pStyle w:val="5882FAD8CFCF44EEA2DD488C97FF7DAA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E67FC8526B84DCEBDC4EF18DA4FC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2E6C4-7A15-45D6-B26B-400605948080}"/>
      </w:docPartPr>
      <w:docPartBody>
        <w:p w:rsidR="00000000" w:rsidRDefault="00724400" w:rsidP="00724400">
          <w:pPr>
            <w:pStyle w:val="7E67FC8526B84DCEBDC4EF18DA4FC5A4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3C093401024749668C139D9D0CEDFA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51CE24-D25F-4BD9-B064-48A4A9BAA5FE}"/>
      </w:docPartPr>
      <w:docPartBody>
        <w:p w:rsidR="00000000" w:rsidRDefault="00724400" w:rsidP="00724400">
          <w:pPr>
            <w:pStyle w:val="3C093401024749668C139D9D0CEDFADD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0ECAB0487374032BFBAD3455711E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C10999-31A1-47D2-B997-1A04CCC0D9D6}"/>
      </w:docPartPr>
      <w:docPartBody>
        <w:p w:rsidR="00000000" w:rsidRDefault="00724400" w:rsidP="00724400">
          <w:pPr>
            <w:pStyle w:val="B0ECAB0487374032BFBAD3455711EDC8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3D596382E61496390070A94C3EC9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74E38-FECD-4B62-BB9A-C15032771AA2}"/>
      </w:docPartPr>
      <w:docPartBody>
        <w:p w:rsidR="00000000" w:rsidRDefault="00724400" w:rsidP="00724400">
          <w:pPr>
            <w:pStyle w:val="73D596382E61496390070A94C3EC9880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F2888AEE4AA74821A159B3035FE23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1A4A66-24B1-49AC-B213-4D1EE68DE23A}"/>
      </w:docPartPr>
      <w:docPartBody>
        <w:p w:rsidR="00000000" w:rsidRDefault="00724400" w:rsidP="00724400">
          <w:pPr>
            <w:pStyle w:val="F2888AEE4AA74821A159B3035FE2331D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BED427C9536E4727B0FC7D2BAF018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85304-3947-4451-8857-B506D0DA17FD}"/>
      </w:docPartPr>
      <w:docPartBody>
        <w:p w:rsidR="00000000" w:rsidRDefault="00724400" w:rsidP="00724400">
          <w:pPr>
            <w:pStyle w:val="BED427C9536E4727B0FC7D2BAF018698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3C954FC6036B48B3A6791E8D981C6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9DBEE-EDC6-4D2F-BD94-E1F4B9022E3C}"/>
      </w:docPartPr>
      <w:docPartBody>
        <w:p w:rsidR="00000000" w:rsidRDefault="00724400" w:rsidP="00724400">
          <w:pPr>
            <w:pStyle w:val="3C954FC6036B48B3A6791E8D981C684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800E4B2467D2438DBBF0E2AFD7440C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5612C-2B06-4DC3-A07C-BC89D8D7B248}"/>
      </w:docPartPr>
      <w:docPartBody>
        <w:p w:rsidR="00000000" w:rsidRDefault="00724400" w:rsidP="00724400">
          <w:pPr>
            <w:pStyle w:val="800E4B2467D2438DBBF0E2AFD7440C49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9E99C3062F44B24B662707D2A3DE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E6F5DD-30BC-475B-9D41-F04867A38A3B}"/>
      </w:docPartPr>
      <w:docPartBody>
        <w:p w:rsidR="00000000" w:rsidRDefault="00724400" w:rsidP="00724400">
          <w:pPr>
            <w:pStyle w:val="79E99C3062F44B24B662707D2A3DE83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DA2F373570246E59DBC7BEE7E3101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3A7EA-DFF8-46F2-8D84-DDB4E740B84D}"/>
      </w:docPartPr>
      <w:docPartBody>
        <w:p w:rsidR="00000000" w:rsidRDefault="00724400" w:rsidP="00724400">
          <w:pPr>
            <w:pStyle w:val="ADA2F373570246E59DBC7BEE7E3101F7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E57F3D404424ECEBF525E965F15F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99852-E3AD-40BF-ADA7-D1F864A5D738}"/>
      </w:docPartPr>
      <w:docPartBody>
        <w:p w:rsidR="00000000" w:rsidRDefault="00724400" w:rsidP="00724400">
          <w:pPr>
            <w:pStyle w:val="7E57F3D404424ECEBF525E965F15FC9A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7D3B27329C3445C8EE0A3C794343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63B26-591D-481F-97C8-4CF3A865591B}"/>
      </w:docPartPr>
      <w:docPartBody>
        <w:p w:rsidR="00000000" w:rsidRDefault="00724400" w:rsidP="00724400">
          <w:pPr>
            <w:pStyle w:val="F7D3B27329C3445C8EE0A3C794343F77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BF6AD4A543C747C093DDBEB70EDEEA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38600-6FA8-42EA-B0CC-483584F5B9FF}"/>
      </w:docPartPr>
      <w:docPartBody>
        <w:p w:rsidR="00000000" w:rsidRDefault="00724400" w:rsidP="00724400">
          <w:pPr>
            <w:pStyle w:val="BF6AD4A543C747C093DDBEB70EDEEAEA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E68D62C40CD84887957577F889FE5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2EF37B-17C6-4F84-A4A9-5AE804F1E154}"/>
      </w:docPartPr>
      <w:docPartBody>
        <w:p w:rsidR="00000000" w:rsidRDefault="00724400" w:rsidP="00724400">
          <w:pPr>
            <w:pStyle w:val="E68D62C40CD84887957577F889FE536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6979C31739764493B0B541A5A17F4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9C23B-CC4E-45D1-8382-711C357D9C19}"/>
      </w:docPartPr>
      <w:docPartBody>
        <w:p w:rsidR="00000000" w:rsidRDefault="00724400" w:rsidP="00724400">
          <w:pPr>
            <w:pStyle w:val="6979C31739764493B0B541A5A17F451B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75D42672FFE4827BA36D91E4527A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056DE-7D86-4B75-9D8C-B90247C6CEEF}"/>
      </w:docPartPr>
      <w:docPartBody>
        <w:p w:rsidR="00000000" w:rsidRDefault="00724400" w:rsidP="00724400">
          <w:pPr>
            <w:pStyle w:val="075D42672FFE4827BA36D91E4527A47E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4AD4A4E2A3540A09F4B8D7C143E0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E6F3C-EE20-4D0D-8150-A9C020C3A62F}"/>
      </w:docPartPr>
      <w:docPartBody>
        <w:p w:rsidR="00000000" w:rsidRDefault="00724400" w:rsidP="00724400">
          <w:pPr>
            <w:pStyle w:val="E4AD4A4E2A3540A09F4B8D7C143E0CF7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74D33CBA95246A0A0608648735F05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0E888-BEDD-4CFF-9F8A-A26601CF89A8}"/>
      </w:docPartPr>
      <w:docPartBody>
        <w:p w:rsidR="00000000" w:rsidRDefault="00724400" w:rsidP="00724400">
          <w:pPr>
            <w:pStyle w:val="074D33CBA95246A0A0608648735F055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C92E4B3F1C134952A2B9013E3545B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FA736-1549-497C-B950-3F2E3F145CAD}"/>
      </w:docPartPr>
      <w:docPartBody>
        <w:p w:rsidR="00000000" w:rsidRDefault="00724400" w:rsidP="00724400">
          <w:pPr>
            <w:pStyle w:val="C92E4B3F1C134952A2B9013E3545B5D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E411A"/>
    <w:rsid w:val="000400D6"/>
    <w:rsid w:val="000E3D98"/>
    <w:rsid w:val="00172090"/>
    <w:rsid w:val="001A04C6"/>
    <w:rsid w:val="00395A90"/>
    <w:rsid w:val="003A6C83"/>
    <w:rsid w:val="003E283F"/>
    <w:rsid w:val="00582D7C"/>
    <w:rsid w:val="00592FE0"/>
    <w:rsid w:val="00596CE1"/>
    <w:rsid w:val="005B5363"/>
    <w:rsid w:val="005E411A"/>
    <w:rsid w:val="00724400"/>
    <w:rsid w:val="00893092"/>
    <w:rsid w:val="008B28FF"/>
    <w:rsid w:val="008B554D"/>
    <w:rsid w:val="00A71EED"/>
    <w:rsid w:val="00B0415F"/>
    <w:rsid w:val="00B744CA"/>
    <w:rsid w:val="00C802B8"/>
    <w:rsid w:val="00C833F7"/>
    <w:rsid w:val="00D41375"/>
    <w:rsid w:val="00EF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24400"/>
    <w:rPr>
      <w:color w:val="808080"/>
    </w:rPr>
  </w:style>
  <w:style w:type="paragraph" w:customStyle="1" w:styleId="2E4BCC7B09FC4BEE97C06B03BE5A790F11">
    <w:name w:val="2E4BCC7B09FC4BEE97C06B03BE5A790F11"/>
    <w:rsid w:val="000E3D98"/>
    <w:rPr>
      <w:rFonts w:eastAsiaTheme="minorHAnsi"/>
    </w:rPr>
  </w:style>
  <w:style w:type="paragraph" w:customStyle="1" w:styleId="10E9DF8FD5F945E7B225AC7F3D777E4510">
    <w:name w:val="10E9DF8FD5F945E7B225AC7F3D777E4510"/>
    <w:rsid w:val="000E3D98"/>
    <w:rPr>
      <w:rFonts w:eastAsiaTheme="minorHAnsi"/>
    </w:rPr>
  </w:style>
  <w:style w:type="paragraph" w:customStyle="1" w:styleId="1FB65E7510DC4D5DABF7C96BBBB8A16511">
    <w:name w:val="1FB65E7510DC4D5DABF7C96BBBB8A16511"/>
    <w:rsid w:val="000E3D98"/>
    <w:rPr>
      <w:rFonts w:eastAsiaTheme="minorHAnsi"/>
    </w:rPr>
  </w:style>
  <w:style w:type="paragraph" w:customStyle="1" w:styleId="D2E60EEF44FC430DA86DB7E1B5244D8D10">
    <w:name w:val="D2E60EEF44FC430DA86DB7E1B5244D8D10"/>
    <w:rsid w:val="000E3D98"/>
    <w:rPr>
      <w:rFonts w:eastAsiaTheme="minorHAnsi"/>
    </w:rPr>
  </w:style>
  <w:style w:type="paragraph" w:customStyle="1" w:styleId="EF562E46E53E4B77AE4AE6515041672C10">
    <w:name w:val="EF562E46E53E4B77AE4AE6515041672C10"/>
    <w:rsid w:val="000E3D98"/>
    <w:rPr>
      <w:rFonts w:eastAsiaTheme="minorHAnsi"/>
    </w:rPr>
  </w:style>
  <w:style w:type="paragraph" w:customStyle="1" w:styleId="0EBCAD48C2514660847D955C248041EB10">
    <w:name w:val="0EBCAD48C2514660847D955C248041EB10"/>
    <w:rsid w:val="000E3D98"/>
    <w:rPr>
      <w:rFonts w:eastAsiaTheme="minorHAnsi"/>
    </w:rPr>
  </w:style>
  <w:style w:type="paragraph" w:customStyle="1" w:styleId="F13F99095F95415C88E3C6AE12DD871910">
    <w:name w:val="F13F99095F95415C88E3C6AE12DD871910"/>
    <w:rsid w:val="000E3D98"/>
    <w:rPr>
      <w:rFonts w:eastAsiaTheme="minorHAnsi"/>
    </w:rPr>
  </w:style>
  <w:style w:type="paragraph" w:customStyle="1" w:styleId="9291D2A772EF4A1281847D0EBA92335110">
    <w:name w:val="9291D2A772EF4A1281847D0EBA92335110"/>
    <w:rsid w:val="000E3D98"/>
    <w:rPr>
      <w:rFonts w:eastAsiaTheme="minorHAnsi"/>
    </w:rPr>
  </w:style>
  <w:style w:type="paragraph" w:customStyle="1" w:styleId="E9167F92A3034772815D9C3A602F705110">
    <w:name w:val="E9167F92A3034772815D9C3A602F705110"/>
    <w:rsid w:val="000E3D98"/>
    <w:rPr>
      <w:rFonts w:eastAsiaTheme="minorHAnsi"/>
    </w:rPr>
  </w:style>
  <w:style w:type="paragraph" w:customStyle="1" w:styleId="7A1B02B24D264E82A2FC97647481BF16">
    <w:name w:val="7A1B02B24D264E82A2FC97647481BF16"/>
    <w:rsid w:val="00D41375"/>
    <w:pPr>
      <w:spacing w:after="160" w:line="259" w:lineRule="auto"/>
    </w:pPr>
  </w:style>
  <w:style w:type="paragraph" w:customStyle="1" w:styleId="BEDF30B7B11B490DB59848E11F0601FB">
    <w:name w:val="BEDF30B7B11B490DB59848E11F0601FB"/>
    <w:rsid w:val="00D41375"/>
    <w:pPr>
      <w:spacing w:after="160" w:line="259" w:lineRule="auto"/>
    </w:pPr>
  </w:style>
  <w:style w:type="paragraph" w:customStyle="1" w:styleId="862F805086E74786A367EF540B183F28">
    <w:name w:val="862F805086E74786A367EF540B183F28"/>
    <w:rsid w:val="00D41375"/>
    <w:pPr>
      <w:spacing w:after="160" w:line="259" w:lineRule="auto"/>
    </w:pPr>
  </w:style>
  <w:style w:type="paragraph" w:customStyle="1" w:styleId="D585C3897BC94C01885BCC2F1BBE99F4">
    <w:name w:val="D585C3897BC94C01885BCC2F1BBE99F4"/>
    <w:rsid w:val="00D41375"/>
    <w:pPr>
      <w:spacing w:after="160" w:line="259" w:lineRule="auto"/>
    </w:pPr>
  </w:style>
  <w:style w:type="paragraph" w:customStyle="1" w:styleId="0EA7951ED7EF48EEB1542FF110774993">
    <w:name w:val="0EA7951ED7EF48EEB1542FF110774993"/>
    <w:rsid w:val="00D41375"/>
    <w:pPr>
      <w:spacing w:after="160" w:line="259" w:lineRule="auto"/>
    </w:pPr>
  </w:style>
  <w:style w:type="paragraph" w:customStyle="1" w:styleId="1F3BFDF624444DB190CB825E4F5BCEDB">
    <w:name w:val="1F3BFDF624444DB190CB825E4F5BCEDB"/>
    <w:rsid w:val="00D41375"/>
    <w:pPr>
      <w:spacing w:after="160" w:line="259" w:lineRule="auto"/>
    </w:pPr>
  </w:style>
  <w:style w:type="paragraph" w:customStyle="1" w:styleId="FC396E09C8F745CDA7F8FA9E0E0AB2C4">
    <w:name w:val="FC396E09C8F745CDA7F8FA9E0E0AB2C4"/>
    <w:rsid w:val="00D41375"/>
    <w:pPr>
      <w:spacing w:after="160" w:line="259" w:lineRule="auto"/>
    </w:pPr>
  </w:style>
  <w:style w:type="paragraph" w:customStyle="1" w:styleId="BAB88EAAA06C4FA68CD0897CC02E6A7A">
    <w:name w:val="BAB88EAAA06C4FA68CD0897CC02E6A7A"/>
    <w:rsid w:val="00D41375"/>
    <w:pPr>
      <w:spacing w:after="160" w:line="259" w:lineRule="auto"/>
    </w:pPr>
  </w:style>
  <w:style w:type="paragraph" w:customStyle="1" w:styleId="A8695AEA5D0C4FA5AA5CE549CB0D0280">
    <w:name w:val="A8695AEA5D0C4FA5AA5CE549CB0D0280"/>
    <w:rsid w:val="00D41375"/>
    <w:pPr>
      <w:spacing w:after="160" w:line="259" w:lineRule="auto"/>
    </w:pPr>
  </w:style>
  <w:style w:type="paragraph" w:customStyle="1" w:styleId="C83EA46BB0FE430BB21EF46DB4883DF9">
    <w:name w:val="C83EA46BB0FE430BB21EF46DB4883DF9"/>
    <w:rsid w:val="00D41375"/>
    <w:pPr>
      <w:spacing w:after="160" w:line="259" w:lineRule="auto"/>
    </w:pPr>
  </w:style>
  <w:style w:type="paragraph" w:customStyle="1" w:styleId="B85D9760BF904E798D62DF7C2AF72F9F">
    <w:name w:val="B85D9760BF904E798D62DF7C2AF72F9F"/>
    <w:rsid w:val="00D41375"/>
    <w:pPr>
      <w:spacing w:after="160" w:line="259" w:lineRule="auto"/>
    </w:pPr>
  </w:style>
  <w:style w:type="paragraph" w:customStyle="1" w:styleId="1C71AC212DFD4B258F2D91F2155A4211">
    <w:name w:val="1C71AC212DFD4B258F2D91F2155A4211"/>
    <w:rsid w:val="00D41375"/>
    <w:pPr>
      <w:spacing w:after="160" w:line="259" w:lineRule="auto"/>
    </w:pPr>
  </w:style>
  <w:style w:type="paragraph" w:customStyle="1" w:styleId="234BD6114467480481BAAB59D9B1EC71">
    <w:name w:val="234BD6114467480481BAAB59D9B1EC71"/>
    <w:rsid w:val="00D41375"/>
    <w:pPr>
      <w:spacing w:after="160" w:line="259" w:lineRule="auto"/>
    </w:pPr>
  </w:style>
  <w:style w:type="paragraph" w:customStyle="1" w:styleId="0C9E2B877C484D8AB74856ED7273E6DF">
    <w:name w:val="0C9E2B877C484D8AB74856ED7273E6DF"/>
    <w:rsid w:val="00D41375"/>
    <w:pPr>
      <w:spacing w:after="160" w:line="259" w:lineRule="auto"/>
    </w:pPr>
  </w:style>
  <w:style w:type="paragraph" w:customStyle="1" w:styleId="AC4F005D1AD84932B7931FAC76CEE7DB">
    <w:name w:val="AC4F005D1AD84932B7931FAC76CEE7DB"/>
    <w:rsid w:val="00D41375"/>
    <w:pPr>
      <w:spacing w:after="160" w:line="259" w:lineRule="auto"/>
    </w:pPr>
  </w:style>
  <w:style w:type="paragraph" w:customStyle="1" w:styleId="7776B3868EBA4B28A982CBDEB6D7DC1F">
    <w:name w:val="7776B3868EBA4B28A982CBDEB6D7DC1F"/>
    <w:rsid w:val="00D41375"/>
    <w:pPr>
      <w:spacing w:after="160" w:line="259" w:lineRule="auto"/>
    </w:pPr>
  </w:style>
  <w:style w:type="paragraph" w:customStyle="1" w:styleId="C93F06B2A67E45A9BE5F10344CBE82EB">
    <w:name w:val="C93F06B2A67E45A9BE5F10344CBE82EB"/>
    <w:rsid w:val="00D41375"/>
    <w:pPr>
      <w:spacing w:after="160" w:line="259" w:lineRule="auto"/>
    </w:pPr>
  </w:style>
  <w:style w:type="paragraph" w:customStyle="1" w:styleId="01F84ED0D0CB4A99A4FF5CDB517A48DF">
    <w:name w:val="01F84ED0D0CB4A99A4FF5CDB517A48DF"/>
    <w:rsid w:val="00D41375"/>
    <w:pPr>
      <w:spacing w:after="160" w:line="259" w:lineRule="auto"/>
    </w:pPr>
  </w:style>
  <w:style w:type="paragraph" w:customStyle="1" w:styleId="258861EAA94142F5BF3B38304C438C98">
    <w:name w:val="258861EAA94142F5BF3B38304C438C98"/>
    <w:rsid w:val="00D41375"/>
    <w:pPr>
      <w:spacing w:after="160" w:line="259" w:lineRule="auto"/>
    </w:pPr>
  </w:style>
  <w:style w:type="paragraph" w:customStyle="1" w:styleId="899A46D396A54A4890356C4CBF020C6F">
    <w:name w:val="899A46D396A54A4890356C4CBF020C6F"/>
    <w:rsid w:val="00D41375"/>
    <w:pPr>
      <w:spacing w:after="160" w:line="259" w:lineRule="auto"/>
    </w:pPr>
  </w:style>
  <w:style w:type="paragraph" w:customStyle="1" w:styleId="44421B209A674060908794AB381E4261">
    <w:name w:val="44421B209A674060908794AB381E4261"/>
    <w:rsid w:val="00D41375"/>
    <w:pPr>
      <w:spacing w:after="160" w:line="259" w:lineRule="auto"/>
    </w:pPr>
  </w:style>
  <w:style w:type="paragraph" w:customStyle="1" w:styleId="448F17AF45214AB39132EA17FEB5093F">
    <w:name w:val="448F17AF45214AB39132EA17FEB5093F"/>
    <w:rsid w:val="00D41375"/>
    <w:pPr>
      <w:spacing w:after="160" w:line="259" w:lineRule="auto"/>
    </w:pPr>
  </w:style>
  <w:style w:type="paragraph" w:customStyle="1" w:styleId="426521BBAFB6453D84743999D39E9864">
    <w:name w:val="426521BBAFB6453D84743999D39E9864"/>
    <w:rsid w:val="00D41375"/>
    <w:pPr>
      <w:spacing w:after="160" w:line="259" w:lineRule="auto"/>
    </w:pPr>
  </w:style>
  <w:style w:type="paragraph" w:customStyle="1" w:styleId="28C6B44AD942487BA70AADFD3B74F262">
    <w:name w:val="28C6B44AD942487BA70AADFD3B74F262"/>
    <w:rsid w:val="00D41375"/>
    <w:pPr>
      <w:spacing w:after="160" w:line="259" w:lineRule="auto"/>
    </w:pPr>
  </w:style>
  <w:style w:type="paragraph" w:customStyle="1" w:styleId="91F1E2F52F86444E8511FED4072EDB9C">
    <w:name w:val="91F1E2F52F86444E8511FED4072EDB9C"/>
    <w:rsid w:val="00D41375"/>
    <w:pPr>
      <w:spacing w:after="160" w:line="259" w:lineRule="auto"/>
    </w:pPr>
  </w:style>
  <w:style w:type="paragraph" w:customStyle="1" w:styleId="D0353360179142238B131D4BEF401787">
    <w:name w:val="D0353360179142238B131D4BEF401787"/>
    <w:rsid w:val="00D41375"/>
    <w:pPr>
      <w:spacing w:after="160" w:line="259" w:lineRule="auto"/>
    </w:pPr>
  </w:style>
  <w:style w:type="paragraph" w:customStyle="1" w:styleId="589467C51F4D4A9ABA34FD9B23202FD0">
    <w:name w:val="589467C51F4D4A9ABA34FD9B23202FD0"/>
    <w:rsid w:val="00D41375"/>
    <w:pPr>
      <w:spacing w:after="160" w:line="259" w:lineRule="auto"/>
    </w:pPr>
  </w:style>
  <w:style w:type="paragraph" w:customStyle="1" w:styleId="4F6C647E2C2F4971957C5A86123FE6BA">
    <w:name w:val="4F6C647E2C2F4971957C5A86123FE6BA"/>
    <w:rsid w:val="00D41375"/>
    <w:pPr>
      <w:spacing w:after="160" w:line="259" w:lineRule="auto"/>
    </w:pPr>
  </w:style>
  <w:style w:type="paragraph" w:customStyle="1" w:styleId="BDDAC84D04CC4171BAA99A179A86117F">
    <w:name w:val="BDDAC84D04CC4171BAA99A179A86117F"/>
    <w:rsid w:val="00D41375"/>
    <w:pPr>
      <w:spacing w:after="160" w:line="259" w:lineRule="auto"/>
    </w:pPr>
  </w:style>
  <w:style w:type="paragraph" w:customStyle="1" w:styleId="5F7CC4CB4258434DB985D7F972CBB590">
    <w:name w:val="5F7CC4CB4258434DB985D7F972CBB590"/>
    <w:rsid w:val="00D41375"/>
    <w:pPr>
      <w:spacing w:after="160" w:line="259" w:lineRule="auto"/>
    </w:pPr>
  </w:style>
  <w:style w:type="paragraph" w:customStyle="1" w:styleId="59CEBCBE24584B23815683CD62F76311">
    <w:name w:val="59CEBCBE24584B23815683CD62F76311"/>
    <w:rsid w:val="00D41375"/>
    <w:pPr>
      <w:spacing w:after="160" w:line="259" w:lineRule="auto"/>
    </w:pPr>
  </w:style>
  <w:style w:type="paragraph" w:customStyle="1" w:styleId="8991B5C5B9474578BEB59A5326550B27">
    <w:name w:val="8991B5C5B9474578BEB59A5326550B27"/>
    <w:rsid w:val="00D41375"/>
    <w:pPr>
      <w:spacing w:after="160" w:line="259" w:lineRule="auto"/>
    </w:pPr>
  </w:style>
  <w:style w:type="paragraph" w:customStyle="1" w:styleId="2135CACAF394468493055C5A88A5CF09">
    <w:name w:val="2135CACAF394468493055C5A88A5CF09"/>
    <w:rsid w:val="00D41375"/>
    <w:pPr>
      <w:spacing w:after="160" w:line="259" w:lineRule="auto"/>
    </w:pPr>
  </w:style>
  <w:style w:type="paragraph" w:customStyle="1" w:styleId="25D0EBC4C12F473A921F4BE34CCF8895">
    <w:name w:val="25D0EBC4C12F473A921F4BE34CCF8895"/>
    <w:rsid w:val="00D41375"/>
    <w:pPr>
      <w:spacing w:after="160" w:line="259" w:lineRule="auto"/>
    </w:pPr>
  </w:style>
  <w:style w:type="paragraph" w:customStyle="1" w:styleId="66FF3441554F489C9BB3EBC2C0DFB672">
    <w:name w:val="66FF3441554F489C9BB3EBC2C0DFB672"/>
    <w:rsid w:val="00D41375"/>
    <w:pPr>
      <w:spacing w:after="160" w:line="259" w:lineRule="auto"/>
    </w:pPr>
  </w:style>
  <w:style w:type="paragraph" w:customStyle="1" w:styleId="597B8B00314544DC8129ADDF21B80090">
    <w:name w:val="597B8B00314544DC8129ADDF21B80090"/>
    <w:rsid w:val="00D41375"/>
    <w:pPr>
      <w:spacing w:after="160" w:line="259" w:lineRule="auto"/>
    </w:pPr>
  </w:style>
  <w:style w:type="paragraph" w:customStyle="1" w:styleId="B0254007642F43EC82D567273603AE58">
    <w:name w:val="B0254007642F43EC82D567273603AE58"/>
    <w:rsid w:val="00D41375"/>
    <w:pPr>
      <w:spacing w:after="160" w:line="259" w:lineRule="auto"/>
    </w:pPr>
  </w:style>
  <w:style w:type="paragraph" w:customStyle="1" w:styleId="128BA06B6AF34A1C8512E5EFC7ECB182">
    <w:name w:val="128BA06B6AF34A1C8512E5EFC7ECB182"/>
    <w:rsid w:val="00D41375"/>
    <w:pPr>
      <w:spacing w:after="160" w:line="259" w:lineRule="auto"/>
    </w:pPr>
  </w:style>
  <w:style w:type="paragraph" w:customStyle="1" w:styleId="BFB064AA68314468982144C4E4DAE856">
    <w:name w:val="BFB064AA68314468982144C4E4DAE856"/>
    <w:rsid w:val="00D41375"/>
    <w:pPr>
      <w:spacing w:after="160" w:line="259" w:lineRule="auto"/>
    </w:pPr>
  </w:style>
  <w:style w:type="paragraph" w:customStyle="1" w:styleId="D92971F11A914E3C97C79B730DED588F">
    <w:name w:val="D92971F11A914E3C97C79B730DED588F"/>
    <w:rsid w:val="00D41375"/>
    <w:pPr>
      <w:spacing w:after="160" w:line="259" w:lineRule="auto"/>
    </w:pPr>
  </w:style>
  <w:style w:type="paragraph" w:customStyle="1" w:styleId="80B89E937C964E07A12910DCD9E223D3">
    <w:name w:val="80B89E937C964E07A12910DCD9E223D3"/>
    <w:rsid w:val="00D41375"/>
    <w:pPr>
      <w:spacing w:after="160" w:line="259" w:lineRule="auto"/>
    </w:pPr>
  </w:style>
  <w:style w:type="paragraph" w:customStyle="1" w:styleId="48A767CC71804A75AECBEF4199E6C18E">
    <w:name w:val="48A767CC71804A75AECBEF4199E6C18E"/>
    <w:rsid w:val="00D41375"/>
    <w:pPr>
      <w:spacing w:after="160" w:line="259" w:lineRule="auto"/>
    </w:pPr>
  </w:style>
  <w:style w:type="paragraph" w:customStyle="1" w:styleId="DDB22F98F30E4BE9892B42CA695B6054">
    <w:name w:val="DDB22F98F30E4BE9892B42CA695B6054"/>
    <w:rsid w:val="00D41375"/>
    <w:pPr>
      <w:spacing w:after="160" w:line="259" w:lineRule="auto"/>
    </w:pPr>
  </w:style>
  <w:style w:type="paragraph" w:customStyle="1" w:styleId="39DD332057774AFB90CCAED9801C5AFB">
    <w:name w:val="39DD332057774AFB90CCAED9801C5AFB"/>
    <w:rsid w:val="00D41375"/>
    <w:pPr>
      <w:spacing w:after="160" w:line="259" w:lineRule="auto"/>
    </w:pPr>
  </w:style>
  <w:style w:type="paragraph" w:customStyle="1" w:styleId="813A3EA41DFD42388AE0E32C3E3D6C98">
    <w:name w:val="813A3EA41DFD42388AE0E32C3E3D6C98"/>
    <w:rsid w:val="00D41375"/>
    <w:pPr>
      <w:spacing w:after="160" w:line="259" w:lineRule="auto"/>
    </w:pPr>
  </w:style>
  <w:style w:type="paragraph" w:customStyle="1" w:styleId="FE81FB5033D8459D83B16ABA7A302E26">
    <w:name w:val="FE81FB5033D8459D83B16ABA7A302E26"/>
    <w:rsid w:val="00D41375"/>
    <w:pPr>
      <w:spacing w:after="160" w:line="259" w:lineRule="auto"/>
    </w:pPr>
  </w:style>
  <w:style w:type="paragraph" w:customStyle="1" w:styleId="962E5D4ED5C64B5CBD0F26DB8683992F">
    <w:name w:val="962E5D4ED5C64B5CBD0F26DB8683992F"/>
    <w:rsid w:val="00D41375"/>
    <w:pPr>
      <w:spacing w:after="160" w:line="259" w:lineRule="auto"/>
    </w:pPr>
  </w:style>
  <w:style w:type="paragraph" w:customStyle="1" w:styleId="9E8C23EB48F24C4F80777740217A5405">
    <w:name w:val="9E8C23EB48F24C4F80777740217A5405"/>
    <w:rsid w:val="00D41375"/>
    <w:pPr>
      <w:spacing w:after="160" w:line="259" w:lineRule="auto"/>
    </w:pPr>
  </w:style>
  <w:style w:type="paragraph" w:customStyle="1" w:styleId="8353EDE331DF4DA683646824D530D6D4">
    <w:name w:val="8353EDE331DF4DA683646824D530D6D4"/>
    <w:rsid w:val="00D41375"/>
    <w:pPr>
      <w:spacing w:after="160" w:line="259" w:lineRule="auto"/>
    </w:pPr>
  </w:style>
  <w:style w:type="paragraph" w:customStyle="1" w:styleId="9D5A1EAEFA0B4F3FB6813E119B2A4697">
    <w:name w:val="9D5A1EAEFA0B4F3FB6813E119B2A4697"/>
    <w:rsid w:val="00D41375"/>
    <w:pPr>
      <w:spacing w:after="160" w:line="259" w:lineRule="auto"/>
    </w:pPr>
  </w:style>
  <w:style w:type="paragraph" w:customStyle="1" w:styleId="8A0A07F3245D48CB890DF54C8AAFE597">
    <w:name w:val="8A0A07F3245D48CB890DF54C8AAFE597"/>
    <w:rsid w:val="00D41375"/>
    <w:pPr>
      <w:spacing w:after="160" w:line="259" w:lineRule="auto"/>
    </w:pPr>
  </w:style>
  <w:style w:type="paragraph" w:customStyle="1" w:styleId="E5CA5BF01DF349A1BCC3A820E399B406">
    <w:name w:val="E5CA5BF01DF349A1BCC3A820E399B406"/>
    <w:rsid w:val="00D41375"/>
    <w:pPr>
      <w:spacing w:after="160" w:line="259" w:lineRule="auto"/>
    </w:pPr>
  </w:style>
  <w:style w:type="paragraph" w:customStyle="1" w:styleId="D5AB04B63E184A56881EFC52CACE54F5">
    <w:name w:val="D5AB04B63E184A56881EFC52CACE54F5"/>
    <w:rsid w:val="00D41375"/>
    <w:pPr>
      <w:spacing w:after="160" w:line="259" w:lineRule="auto"/>
    </w:pPr>
  </w:style>
  <w:style w:type="paragraph" w:customStyle="1" w:styleId="30F2FB360515424781B491CAEEE49328">
    <w:name w:val="30F2FB360515424781B491CAEEE49328"/>
    <w:rsid w:val="00D41375"/>
    <w:pPr>
      <w:spacing w:after="160" w:line="259" w:lineRule="auto"/>
    </w:pPr>
  </w:style>
  <w:style w:type="paragraph" w:customStyle="1" w:styleId="0D9CEE726F9F45EABF8A42F58C7D15D2">
    <w:name w:val="0D9CEE726F9F45EABF8A42F58C7D15D2"/>
    <w:rsid w:val="00D41375"/>
    <w:pPr>
      <w:spacing w:after="160" w:line="259" w:lineRule="auto"/>
    </w:pPr>
  </w:style>
  <w:style w:type="paragraph" w:customStyle="1" w:styleId="D47310E57AFF4BA38DCABAAE6B9A96F6">
    <w:name w:val="D47310E57AFF4BA38DCABAAE6B9A96F6"/>
    <w:rsid w:val="00D41375"/>
    <w:pPr>
      <w:spacing w:after="160" w:line="259" w:lineRule="auto"/>
    </w:pPr>
  </w:style>
  <w:style w:type="paragraph" w:customStyle="1" w:styleId="A521FFC46A344818AF362190827C7E48">
    <w:name w:val="A521FFC46A344818AF362190827C7E48"/>
    <w:rsid w:val="00D41375"/>
    <w:pPr>
      <w:spacing w:after="160" w:line="259" w:lineRule="auto"/>
    </w:pPr>
  </w:style>
  <w:style w:type="paragraph" w:customStyle="1" w:styleId="33F7AFACAD8F48CA868E891D732D7BD9">
    <w:name w:val="33F7AFACAD8F48CA868E891D732D7BD9"/>
    <w:rsid w:val="00D41375"/>
    <w:pPr>
      <w:spacing w:after="160" w:line="259" w:lineRule="auto"/>
    </w:pPr>
  </w:style>
  <w:style w:type="paragraph" w:customStyle="1" w:styleId="7D4A709E4E464BAFB677CC5951FBDEC1">
    <w:name w:val="7D4A709E4E464BAFB677CC5951FBDEC1"/>
    <w:rsid w:val="00724400"/>
    <w:pPr>
      <w:spacing w:after="160" w:line="259" w:lineRule="auto"/>
    </w:pPr>
  </w:style>
  <w:style w:type="paragraph" w:customStyle="1" w:styleId="62519EAA2BA5447F91E0301C531CD369">
    <w:name w:val="62519EAA2BA5447F91E0301C531CD369"/>
    <w:rsid w:val="00724400"/>
    <w:pPr>
      <w:spacing w:after="160" w:line="259" w:lineRule="auto"/>
    </w:pPr>
  </w:style>
  <w:style w:type="paragraph" w:customStyle="1" w:styleId="AD9572435FFF4F098C41311A3EADB93B">
    <w:name w:val="AD9572435FFF4F098C41311A3EADB93B"/>
    <w:rsid w:val="00724400"/>
    <w:pPr>
      <w:spacing w:after="160" w:line="259" w:lineRule="auto"/>
    </w:pPr>
  </w:style>
  <w:style w:type="paragraph" w:customStyle="1" w:styleId="BCD853D2E037499594B90D7B7B1409B8">
    <w:name w:val="BCD853D2E037499594B90D7B7B1409B8"/>
    <w:rsid w:val="00724400"/>
    <w:pPr>
      <w:spacing w:after="160" w:line="259" w:lineRule="auto"/>
    </w:pPr>
  </w:style>
  <w:style w:type="paragraph" w:customStyle="1" w:styleId="6C226D022A0243BD95BAF05CD68ECD4D">
    <w:name w:val="6C226D022A0243BD95BAF05CD68ECD4D"/>
    <w:rsid w:val="00724400"/>
    <w:pPr>
      <w:spacing w:after="160" w:line="259" w:lineRule="auto"/>
    </w:pPr>
  </w:style>
  <w:style w:type="paragraph" w:customStyle="1" w:styleId="46B31C6B8CCD4A6A976FAF9292747B67">
    <w:name w:val="46B31C6B8CCD4A6A976FAF9292747B67"/>
    <w:rsid w:val="00724400"/>
    <w:pPr>
      <w:spacing w:after="160" w:line="259" w:lineRule="auto"/>
    </w:pPr>
  </w:style>
  <w:style w:type="paragraph" w:customStyle="1" w:styleId="5C57DAF194714DA9983409C29ED9303D">
    <w:name w:val="5C57DAF194714DA9983409C29ED9303D"/>
    <w:rsid w:val="00724400"/>
    <w:pPr>
      <w:spacing w:after="160" w:line="259" w:lineRule="auto"/>
    </w:pPr>
  </w:style>
  <w:style w:type="paragraph" w:customStyle="1" w:styleId="A74677BB5F224F64878D477D37A819CC">
    <w:name w:val="A74677BB5F224F64878D477D37A819CC"/>
    <w:rsid w:val="00724400"/>
    <w:pPr>
      <w:spacing w:after="160" w:line="259" w:lineRule="auto"/>
    </w:pPr>
  </w:style>
  <w:style w:type="paragraph" w:customStyle="1" w:styleId="DC06A8ABA3264DAF9F1201284437EEC6">
    <w:name w:val="DC06A8ABA3264DAF9F1201284437EEC6"/>
    <w:rsid w:val="00724400"/>
    <w:pPr>
      <w:spacing w:after="160" w:line="259" w:lineRule="auto"/>
    </w:pPr>
  </w:style>
  <w:style w:type="paragraph" w:customStyle="1" w:styleId="D760009566A541E590A5D31077B6AF9F">
    <w:name w:val="D760009566A541E590A5D31077B6AF9F"/>
    <w:rsid w:val="00724400"/>
    <w:pPr>
      <w:spacing w:after="160" w:line="259" w:lineRule="auto"/>
    </w:pPr>
  </w:style>
  <w:style w:type="paragraph" w:customStyle="1" w:styleId="4D84BC4AEE2D4773A480D23AA35F0FB0">
    <w:name w:val="4D84BC4AEE2D4773A480D23AA35F0FB0"/>
    <w:rsid w:val="00724400"/>
    <w:pPr>
      <w:spacing w:after="160" w:line="259" w:lineRule="auto"/>
    </w:pPr>
  </w:style>
  <w:style w:type="paragraph" w:customStyle="1" w:styleId="3C6A519CFBB24F489ABFEF994E185063">
    <w:name w:val="3C6A519CFBB24F489ABFEF994E185063"/>
    <w:rsid w:val="00724400"/>
    <w:pPr>
      <w:spacing w:after="160" w:line="259" w:lineRule="auto"/>
    </w:pPr>
  </w:style>
  <w:style w:type="paragraph" w:customStyle="1" w:styleId="5415D82A95E94D3485C57EF955B66299">
    <w:name w:val="5415D82A95E94D3485C57EF955B66299"/>
    <w:rsid w:val="00724400"/>
    <w:pPr>
      <w:spacing w:after="160" w:line="259" w:lineRule="auto"/>
    </w:pPr>
  </w:style>
  <w:style w:type="paragraph" w:customStyle="1" w:styleId="13DB32F5C1FF4DBF95C7FEF2CAC9A874">
    <w:name w:val="13DB32F5C1FF4DBF95C7FEF2CAC9A874"/>
    <w:rsid w:val="00724400"/>
    <w:pPr>
      <w:spacing w:after="160" w:line="259" w:lineRule="auto"/>
    </w:pPr>
  </w:style>
  <w:style w:type="paragraph" w:customStyle="1" w:styleId="72AA69C6C3DC49B9864CC72AC175120E">
    <w:name w:val="72AA69C6C3DC49B9864CC72AC175120E"/>
    <w:rsid w:val="00724400"/>
    <w:pPr>
      <w:spacing w:after="160" w:line="259" w:lineRule="auto"/>
    </w:pPr>
  </w:style>
  <w:style w:type="paragraph" w:customStyle="1" w:styleId="C6F803C9EB7A437C80C79F07BC1B1C60">
    <w:name w:val="C6F803C9EB7A437C80C79F07BC1B1C60"/>
    <w:rsid w:val="00724400"/>
    <w:pPr>
      <w:spacing w:after="160" w:line="259" w:lineRule="auto"/>
    </w:pPr>
  </w:style>
  <w:style w:type="paragraph" w:customStyle="1" w:styleId="56FC9B7C51974F138404FE3B45F9E8AE">
    <w:name w:val="56FC9B7C51974F138404FE3B45F9E8AE"/>
    <w:rsid w:val="00724400"/>
    <w:pPr>
      <w:spacing w:after="160" w:line="259" w:lineRule="auto"/>
    </w:pPr>
  </w:style>
  <w:style w:type="paragraph" w:customStyle="1" w:styleId="7699BFBD1DFC479DB4C6D0F3E3521627">
    <w:name w:val="7699BFBD1DFC479DB4C6D0F3E3521627"/>
    <w:rsid w:val="00724400"/>
    <w:pPr>
      <w:spacing w:after="160" w:line="259" w:lineRule="auto"/>
    </w:pPr>
  </w:style>
  <w:style w:type="paragraph" w:customStyle="1" w:styleId="A7A2EC2376094FB490B593414E19B76B">
    <w:name w:val="A7A2EC2376094FB490B593414E19B76B"/>
    <w:rsid w:val="00724400"/>
    <w:pPr>
      <w:spacing w:after="160" w:line="259" w:lineRule="auto"/>
    </w:pPr>
  </w:style>
  <w:style w:type="paragraph" w:customStyle="1" w:styleId="BC4DBB7F5D19452FBF30317EDDFD7407">
    <w:name w:val="BC4DBB7F5D19452FBF30317EDDFD7407"/>
    <w:rsid w:val="00724400"/>
    <w:pPr>
      <w:spacing w:after="160" w:line="259" w:lineRule="auto"/>
    </w:pPr>
  </w:style>
  <w:style w:type="paragraph" w:customStyle="1" w:styleId="B14C145D397746829B048DAFFE33D619">
    <w:name w:val="B14C145D397746829B048DAFFE33D619"/>
    <w:rsid w:val="00724400"/>
    <w:pPr>
      <w:spacing w:after="160" w:line="259" w:lineRule="auto"/>
    </w:pPr>
  </w:style>
  <w:style w:type="paragraph" w:customStyle="1" w:styleId="5D0D6BF7635445E2B27C13A28DFF35F3">
    <w:name w:val="5D0D6BF7635445E2B27C13A28DFF35F3"/>
    <w:rsid w:val="00724400"/>
    <w:pPr>
      <w:spacing w:after="160" w:line="259" w:lineRule="auto"/>
    </w:pPr>
  </w:style>
  <w:style w:type="paragraph" w:customStyle="1" w:styleId="B968463900C74FF6AAFBEBBB7FAD7EEF">
    <w:name w:val="B968463900C74FF6AAFBEBBB7FAD7EEF"/>
    <w:rsid w:val="00724400"/>
    <w:pPr>
      <w:spacing w:after="160" w:line="259" w:lineRule="auto"/>
    </w:pPr>
  </w:style>
  <w:style w:type="paragraph" w:customStyle="1" w:styleId="3FCBC37308C14DF4B5D952577F9A01C4">
    <w:name w:val="3FCBC37308C14DF4B5D952577F9A01C4"/>
    <w:rsid w:val="00724400"/>
    <w:pPr>
      <w:spacing w:after="160" w:line="259" w:lineRule="auto"/>
    </w:pPr>
  </w:style>
  <w:style w:type="paragraph" w:customStyle="1" w:styleId="7A1F224BBE1C46679421DA8BC098488B">
    <w:name w:val="7A1F224BBE1C46679421DA8BC098488B"/>
    <w:rsid w:val="00724400"/>
    <w:pPr>
      <w:spacing w:after="160" w:line="259" w:lineRule="auto"/>
    </w:pPr>
  </w:style>
  <w:style w:type="paragraph" w:customStyle="1" w:styleId="03F0E421FA2D43A9A0DDD1DBBE936591">
    <w:name w:val="03F0E421FA2D43A9A0DDD1DBBE936591"/>
    <w:rsid w:val="00724400"/>
    <w:pPr>
      <w:spacing w:after="160" w:line="259" w:lineRule="auto"/>
    </w:pPr>
  </w:style>
  <w:style w:type="paragraph" w:customStyle="1" w:styleId="C9F7DDF97D254E3BB5B39DE4B17D0233">
    <w:name w:val="C9F7DDF97D254E3BB5B39DE4B17D0233"/>
    <w:rsid w:val="00724400"/>
    <w:pPr>
      <w:spacing w:after="160" w:line="259" w:lineRule="auto"/>
    </w:pPr>
  </w:style>
  <w:style w:type="paragraph" w:customStyle="1" w:styleId="46FF6736D88140F18A84B4DEFC2D840F">
    <w:name w:val="46FF6736D88140F18A84B4DEFC2D840F"/>
    <w:rsid w:val="00724400"/>
    <w:pPr>
      <w:spacing w:after="160" w:line="259" w:lineRule="auto"/>
    </w:pPr>
  </w:style>
  <w:style w:type="paragraph" w:customStyle="1" w:styleId="75E59EF2C19C49489F8030C67305B32A">
    <w:name w:val="75E59EF2C19C49489F8030C67305B32A"/>
    <w:rsid w:val="00724400"/>
    <w:pPr>
      <w:spacing w:after="160" w:line="259" w:lineRule="auto"/>
    </w:pPr>
  </w:style>
  <w:style w:type="paragraph" w:customStyle="1" w:styleId="D9F83A76A72B48E8A79A412C03047D27">
    <w:name w:val="D9F83A76A72B48E8A79A412C03047D27"/>
    <w:rsid w:val="00724400"/>
    <w:pPr>
      <w:spacing w:after="160" w:line="259" w:lineRule="auto"/>
    </w:pPr>
  </w:style>
  <w:style w:type="paragraph" w:customStyle="1" w:styleId="828D90A9EF3E4EB2876181442712EC80">
    <w:name w:val="828D90A9EF3E4EB2876181442712EC80"/>
    <w:rsid w:val="00724400"/>
    <w:pPr>
      <w:spacing w:after="160" w:line="259" w:lineRule="auto"/>
    </w:pPr>
  </w:style>
  <w:style w:type="paragraph" w:customStyle="1" w:styleId="AF0ACEFD457B4E7C80419C735610C8E4">
    <w:name w:val="AF0ACEFD457B4E7C80419C735610C8E4"/>
    <w:rsid w:val="00724400"/>
    <w:pPr>
      <w:spacing w:after="160" w:line="259" w:lineRule="auto"/>
    </w:pPr>
  </w:style>
  <w:style w:type="paragraph" w:customStyle="1" w:styleId="BEB3AC260DB84C6C85381624EBC0DFD0">
    <w:name w:val="BEB3AC260DB84C6C85381624EBC0DFD0"/>
    <w:rsid w:val="00724400"/>
    <w:pPr>
      <w:spacing w:after="160" w:line="259" w:lineRule="auto"/>
    </w:pPr>
  </w:style>
  <w:style w:type="paragraph" w:customStyle="1" w:styleId="16295461A003415AB18506173F2441B6">
    <w:name w:val="16295461A003415AB18506173F2441B6"/>
    <w:rsid w:val="00724400"/>
    <w:pPr>
      <w:spacing w:after="160" w:line="259" w:lineRule="auto"/>
    </w:pPr>
  </w:style>
  <w:style w:type="paragraph" w:customStyle="1" w:styleId="DF653B93CBA746699E28D6E66F44B7E7">
    <w:name w:val="DF653B93CBA746699E28D6E66F44B7E7"/>
    <w:rsid w:val="00724400"/>
    <w:pPr>
      <w:spacing w:after="160" w:line="259" w:lineRule="auto"/>
    </w:pPr>
  </w:style>
  <w:style w:type="paragraph" w:customStyle="1" w:styleId="F9EC5C2CCA614BFC8BA4C8E43AA76DAF">
    <w:name w:val="F9EC5C2CCA614BFC8BA4C8E43AA76DAF"/>
    <w:rsid w:val="00724400"/>
    <w:pPr>
      <w:spacing w:after="160" w:line="259" w:lineRule="auto"/>
    </w:pPr>
  </w:style>
  <w:style w:type="paragraph" w:customStyle="1" w:styleId="1738D8C06E4744B592F3A08A280AC19A">
    <w:name w:val="1738D8C06E4744B592F3A08A280AC19A"/>
    <w:rsid w:val="00724400"/>
    <w:pPr>
      <w:spacing w:after="160" w:line="259" w:lineRule="auto"/>
    </w:pPr>
  </w:style>
  <w:style w:type="paragraph" w:customStyle="1" w:styleId="9F90E278C1DF47E1BDB63D5CE624FE14">
    <w:name w:val="9F90E278C1DF47E1BDB63D5CE624FE14"/>
    <w:rsid w:val="00724400"/>
    <w:pPr>
      <w:spacing w:after="160" w:line="259" w:lineRule="auto"/>
    </w:pPr>
  </w:style>
  <w:style w:type="paragraph" w:customStyle="1" w:styleId="F65DACF0877345249F4D4EB710C55F7E">
    <w:name w:val="F65DACF0877345249F4D4EB710C55F7E"/>
    <w:rsid w:val="00724400"/>
    <w:pPr>
      <w:spacing w:after="160" w:line="259" w:lineRule="auto"/>
    </w:pPr>
  </w:style>
  <w:style w:type="paragraph" w:customStyle="1" w:styleId="25305DAA71804B5EB5C4AF38FE809C14">
    <w:name w:val="25305DAA71804B5EB5C4AF38FE809C14"/>
    <w:rsid w:val="00724400"/>
    <w:pPr>
      <w:spacing w:after="160" w:line="259" w:lineRule="auto"/>
    </w:pPr>
  </w:style>
  <w:style w:type="paragraph" w:customStyle="1" w:styleId="662CB78A5BA34DC5A1A7C58D195653ED">
    <w:name w:val="662CB78A5BA34DC5A1A7C58D195653ED"/>
    <w:rsid w:val="00724400"/>
    <w:pPr>
      <w:spacing w:after="160" w:line="259" w:lineRule="auto"/>
    </w:pPr>
  </w:style>
  <w:style w:type="paragraph" w:customStyle="1" w:styleId="BC83451EBE484D6DAD4F932E3D30D18C">
    <w:name w:val="BC83451EBE484D6DAD4F932E3D30D18C"/>
    <w:rsid w:val="00724400"/>
    <w:pPr>
      <w:spacing w:after="160" w:line="259" w:lineRule="auto"/>
    </w:pPr>
  </w:style>
  <w:style w:type="paragraph" w:customStyle="1" w:styleId="13AE939F9D9E44D78475D8CCC6DD828B">
    <w:name w:val="13AE939F9D9E44D78475D8CCC6DD828B"/>
    <w:rsid w:val="00724400"/>
    <w:pPr>
      <w:spacing w:after="160" w:line="259" w:lineRule="auto"/>
    </w:pPr>
  </w:style>
  <w:style w:type="paragraph" w:customStyle="1" w:styleId="AF7DFB416C24499BB59A7EDA1956685C">
    <w:name w:val="AF7DFB416C24499BB59A7EDA1956685C"/>
    <w:rsid w:val="00724400"/>
    <w:pPr>
      <w:spacing w:after="160" w:line="259" w:lineRule="auto"/>
    </w:pPr>
  </w:style>
  <w:style w:type="paragraph" w:customStyle="1" w:styleId="5882FAD8CFCF44EEA2DD488C97FF7DAA">
    <w:name w:val="5882FAD8CFCF44EEA2DD488C97FF7DAA"/>
    <w:rsid w:val="00724400"/>
    <w:pPr>
      <w:spacing w:after="160" w:line="259" w:lineRule="auto"/>
    </w:pPr>
  </w:style>
  <w:style w:type="paragraph" w:customStyle="1" w:styleId="7E67FC8526B84DCEBDC4EF18DA4FC5A4">
    <w:name w:val="7E67FC8526B84DCEBDC4EF18DA4FC5A4"/>
    <w:rsid w:val="00724400"/>
    <w:pPr>
      <w:spacing w:after="160" w:line="259" w:lineRule="auto"/>
    </w:pPr>
  </w:style>
  <w:style w:type="paragraph" w:customStyle="1" w:styleId="3C093401024749668C139D9D0CEDFADD">
    <w:name w:val="3C093401024749668C139D9D0CEDFADD"/>
    <w:rsid w:val="00724400"/>
    <w:pPr>
      <w:spacing w:after="160" w:line="259" w:lineRule="auto"/>
    </w:pPr>
  </w:style>
  <w:style w:type="paragraph" w:customStyle="1" w:styleId="B0ECAB0487374032BFBAD3455711EDC8">
    <w:name w:val="B0ECAB0487374032BFBAD3455711EDC8"/>
    <w:rsid w:val="00724400"/>
    <w:pPr>
      <w:spacing w:after="160" w:line="259" w:lineRule="auto"/>
    </w:pPr>
  </w:style>
  <w:style w:type="paragraph" w:customStyle="1" w:styleId="73D596382E61496390070A94C3EC9880">
    <w:name w:val="73D596382E61496390070A94C3EC9880"/>
    <w:rsid w:val="00724400"/>
    <w:pPr>
      <w:spacing w:after="160" w:line="259" w:lineRule="auto"/>
    </w:pPr>
  </w:style>
  <w:style w:type="paragraph" w:customStyle="1" w:styleId="F2888AEE4AA74821A159B3035FE2331D">
    <w:name w:val="F2888AEE4AA74821A159B3035FE2331D"/>
    <w:rsid w:val="00724400"/>
    <w:pPr>
      <w:spacing w:after="160" w:line="259" w:lineRule="auto"/>
    </w:pPr>
  </w:style>
  <w:style w:type="paragraph" w:customStyle="1" w:styleId="BED427C9536E4727B0FC7D2BAF018698">
    <w:name w:val="BED427C9536E4727B0FC7D2BAF018698"/>
    <w:rsid w:val="00724400"/>
    <w:pPr>
      <w:spacing w:after="160" w:line="259" w:lineRule="auto"/>
    </w:pPr>
  </w:style>
  <w:style w:type="paragraph" w:customStyle="1" w:styleId="3C954FC6036B48B3A6791E8D981C6840">
    <w:name w:val="3C954FC6036B48B3A6791E8D981C6840"/>
    <w:rsid w:val="00724400"/>
    <w:pPr>
      <w:spacing w:after="160" w:line="259" w:lineRule="auto"/>
    </w:pPr>
  </w:style>
  <w:style w:type="paragraph" w:customStyle="1" w:styleId="800E4B2467D2438DBBF0E2AFD7440C49">
    <w:name w:val="800E4B2467D2438DBBF0E2AFD7440C49"/>
    <w:rsid w:val="00724400"/>
    <w:pPr>
      <w:spacing w:after="160" w:line="259" w:lineRule="auto"/>
    </w:pPr>
  </w:style>
  <w:style w:type="paragraph" w:customStyle="1" w:styleId="79E99C3062F44B24B662707D2A3DE830">
    <w:name w:val="79E99C3062F44B24B662707D2A3DE830"/>
    <w:rsid w:val="00724400"/>
    <w:pPr>
      <w:spacing w:after="160" w:line="259" w:lineRule="auto"/>
    </w:pPr>
  </w:style>
  <w:style w:type="paragraph" w:customStyle="1" w:styleId="ADA2F373570246E59DBC7BEE7E3101F7">
    <w:name w:val="ADA2F373570246E59DBC7BEE7E3101F7"/>
    <w:rsid w:val="00724400"/>
    <w:pPr>
      <w:spacing w:after="160" w:line="259" w:lineRule="auto"/>
    </w:pPr>
  </w:style>
  <w:style w:type="paragraph" w:customStyle="1" w:styleId="7E57F3D404424ECEBF525E965F15FC9A">
    <w:name w:val="7E57F3D404424ECEBF525E965F15FC9A"/>
    <w:rsid w:val="00724400"/>
    <w:pPr>
      <w:spacing w:after="160" w:line="259" w:lineRule="auto"/>
    </w:pPr>
  </w:style>
  <w:style w:type="paragraph" w:customStyle="1" w:styleId="9C5860EE1132483D8F46A5A216551E06">
    <w:name w:val="9C5860EE1132483D8F46A5A216551E06"/>
    <w:rsid w:val="00724400"/>
    <w:pPr>
      <w:spacing w:after="160" w:line="259" w:lineRule="auto"/>
    </w:pPr>
  </w:style>
  <w:style w:type="paragraph" w:customStyle="1" w:styleId="2CE41EA15264482CB383786514C8CC35">
    <w:name w:val="2CE41EA15264482CB383786514C8CC35"/>
    <w:rsid w:val="00724400"/>
    <w:pPr>
      <w:spacing w:after="160" w:line="259" w:lineRule="auto"/>
    </w:pPr>
  </w:style>
  <w:style w:type="paragraph" w:customStyle="1" w:styleId="F7D3B27329C3445C8EE0A3C794343F77">
    <w:name w:val="F7D3B27329C3445C8EE0A3C794343F77"/>
    <w:rsid w:val="00724400"/>
    <w:pPr>
      <w:spacing w:after="160" w:line="259" w:lineRule="auto"/>
    </w:pPr>
  </w:style>
  <w:style w:type="paragraph" w:customStyle="1" w:styleId="BF6AD4A543C747C093DDBEB70EDEEAEA">
    <w:name w:val="BF6AD4A543C747C093DDBEB70EDEEAEA"/>
    <w:rsid w:val="00724400"/>
    <w:pPr>
      <w:spacing w:after="160" w:line="259" w:lineRule="auto"/>
    </w:pPr>
  </w:style>
  <w:style w:type="paragraph" w:customStyle="1" w:styleId="E68D62C40CD84887957577F889FE5360">
    <w:name w:val="E68D62C40CD84887957577F889FE5360"/>
    <w:rsid w:val="00724400"/>
    <w:pPr>
      <w:spacing w:after="160" w:line="259" w:lineRule="auto"/>
    </w:pPr>
  </w:style>
  <w:style w:type="paragraph" w:customStyle="1" w:styleId="6979C31739764493B0B541A5A17F451B">
    <w:name w:val="6979C31739764493B0B541A5A17F451B"/>
    <w:rsid w:val="00724400"/>
    <w:pPr>
      <w:spacing w:after="160" w:line="259" w:lineRule="auto"/>
    </w:pPr>
  </w:style>
  <w:style w:type="paragraph" w:customStyle="1" w:styleId="075D42672FFE4827BA36D91E4527A47E">
    <w:name w:val="075D42672FFE4827BA36D91E4527A47E"/>
    <w:rsid w:val="00724400"/>
    <w:pPr>
      <w:spacing w:after="160" w:line="259" w:lineRule="auto"/>
    </w:pPr>
  </w:style>
  <w:style w:type="paragraph" w:customStyle="1" w:styleId="E4AD4A4E2A3540A09F4B8D7C143E0CF7">
    <w:name w:val="E4AD4A4E2A3540A09F4B8D7C143E0CF7"/>
    <w:rsid w:val="00724400"/>
    <w:pPr>
      <w:spacing w:after="160" w:line="259" w:lineRule="auto"/>
    </w:pPr>
  </w:style>
  <w:style w:type="paragraph" w:customStyle="1" w:styleId="074D33CBA95246A0A0608648735F055F">
    <w:name w:val="074D33CBA95246A0A0608648735F055F"/>
    <w:rsid w:val="00724400"/>
    <w:pPr>
      <w:spacing w:after="160" w:line="259" w:lineRule="auto"/>
    </w:pPr>
  </w:style>
  <w:style w:type="paragraph" w:customStyle="1" w:styleId="C92E4B3F1C134952A2B9013E3545B5D0">
    <w:name w:val="C92E4B3F1C134952A2B9013E3545B5D0"/>
    <w:rsid w:val="0072440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48CEDE-B322-404B-8E6F-812CE3624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7</Pages>
  <Words>1579</Words>
  <Characters>9002</Characters>
  <Application>Microsoft Office Word</Application>
  <DocSecurity>8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oni Caridine</dc:creator>
  <cp:lastModifiedBy>Tina Statucki</cp:lastModifiedBy>
  <cp:revision>25</cp:revision>
  <dcterms:created xsi:type="dcterms:W3CDTF">2022-05-18T23:02:00Z</dcterms:created>
  <dcterms:modified xsi:type="dcterms:W3CDTF">2022-05-19T19:33:00Z</dcterms:modified>
</cp:coreProperties>
</file>